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76C16" w14:textId="77777777" w:rsidR="00C44C67" w:rsidRDefault="00C44C67" w:rsidP="00C44C67">
      <w:pPr>
        <w:spacing w:after="0" w:line="240" w:lineRule="auto"/>
      </w:pPr>
      <w:r>
        <w:t xml:space="preserve">Caroline </w:t>
      </w:r>
      <w:proofErr w:type="spellStart"/>
      <w:r>
        <w:t>Mizuki</w:t>
      </w:r>
      <w:proofErr w:type="spellEnd"/>
      <w:r>
        <w:t>, Imaging Products &amp; Solutions Americas</w:t>
      </w:r>
    </w:p>
    <w:p w14:paraId="607A77EF" w14:textId="77777777" w:rsidR="00C44C67" w:rsidRDefault="007F4AEB" w:rsidP="00C44C67">
      <w:pPr>
        <w:spacing w:after="0" w:line="240" w:lineRule="auto"/>
      </w:pPr>
      <w:hyperlink r:id="rId8" w:history="1">
        <w:r w:rsidR="00C44C67">
          <w:rPr>
            <w:rStyle w:val="Hyperlink"/>
          </w:rPr>
          <w:t>caroline.mizuki</w:t>
        </w:r>
        <w:r w:rsidR="00C44C67" w:rsidRPr="008F5F46">
          <w:rPr>
            <w:rStyle w:val="Hyperlink"/>
          </w:rPr>
          <w:t>@sony.com</w:t>
        </w:r>
      </w:hyperlink>
      <w:r w:rsidR="00C44C67">
        <w:t xml:space="preserve"> </w:t>
      </w:r>
    </w:p>
    <w:p w14:paraId="6843182D" w14:textId="77777777" w:rsidR="006855F6" w:rsidRPr="00E145F3" w:rsidRDefault="006855F6" w:rsidP="006855F6">
      <w:pPr>
        <w:spacing w:after="0" w:line="240" w:lineRule="auto"/>
      </w:pPr>
      <w:r w:rsidRPr="00E145F3">
        <w:t xml:space="preserve"> </w:t>
      </w:r>
    </w:p>
    <w:p w14:paraId="29783878" w14:textId="1E3C18D8" w:rsidR="006855F6" w:rsidRPr="00C44C67" w:rsidRDefault="004D377B" w:rsidP="02AE866E">
      <w:pPr>
        <w:spacing w:after="0" w:line="240" w:lineRule="auto"/>
        <w:jc w:val="center"/>
        <w:rPr>
          <w:rFonts w:cstheme="minorHAnsi"/>
          <w:b/>
          <w:bCs/>
          <w:sz w:val="32"/>
          <w:szCs w:val="32"/>
          <w:lang w:val="en-GB"/>
        </w:rPr>
      </w:pPr>
      <w:r w:rsidRPr="00C44C67">
        <w:rPr>
          <w:rFonts w:cstheme="minorHAnsi"/>
          <w:b/>
          <w:bCs/>
          <w:sz w:val="32"/>
          <w:szCs w:val="32"/>
          <w:lang w:val="en-GB"/>
        </w:rPr>
        <w:t xml:space="preserve">Sony </w:t>
      </w:r>
      <w:r w:rsidR="002E5E00">
        <w:rPr>
          <w:rFonts w:cstheme="minorHAnsi"/>
          <w:b/>
          <w:bCs/>
          <w:sz w:val="32"/>
          <w:szCs w:val="32"/>
          <w:lang w:val="en-GB"/>
        </w:rPr>
        <w:t xml:space="preserve">Electronics </w:t>
      </w:r>
      <w:r w:rsidRPr="00C44C67">
        <w:rPr>
          <w:rFonts w:cstheme="minorHAnsi"/>
          <w:b/>
          <w:bCs/>
          <w:sz w:val="32"/>
          <w:szCs w:val="32"/>
          <w:lang w:val="en-GB"/>
        </w:rPr>
        <w:t xml:space="preserve">Announces </w:t>
      </w:r>
      <w:r w:rsidR="00035916" w:rsidRPr="00C44C67">
        <w:rPr>
          <w:rFonts w:cstheme="minorHAnsi"/>
          <w:b/>
          <w:bCs/>
          <w:sz w:val="32"/>
          <w:szCs w:val="32"/>
          <w:lang w:val="en-GB"/>
        </w:rPr>
        <w:t>the World’s Lightest</w:t>
      </w:r>
      <w:bookmarkStart w:id="0" w:name="_Ref98251843"/>
      <w:r w:rsidR="00FC4A07" w:rsidRPr="00C44C67">
        <w:rPr>
          <w:rStyle w:val="EndnoteReference"/>
          <w:rFonts w:cstheme="minorHAnsi"/>
          <w:b/>
          <w:bCs/>
          <w:sz w:val="32"/>
          <w:szCs w:val="32"/>
          <w:lang w:val="en-GB"/>
        </w:rPr>
        <w:endnoteReference w:id="2"/>
      </w:r>
      <w:bookmarkEnd w:id="0"/>
      <w:r w:rsidR="00035916" w:rsidRPr="00C44C67">
        <w:rPr>
          <w:rFonts w:cstheme="minorHAnsi"/>
          <w:b/>
          <w:bCs/>
          <w:sz w:val="32"/>
          <w:szCs w:val="32"/>
          <w:lang w:val="en-GB"/>
        </w:rPr>
        <w:t xml:space="preserve"> Constant F4 Wide-Angle Power Zoom Lens</w:t>
      </w:r>
      <w:r w:rsidR="000A478E">
        <w:rPr>
          <w:rFonts w:cstheme="minorHAnsi"/>
          <w:b/>
          <w:sz w:val="32"/>
          <w:szCs w:val="32"/>
          <w:lang w:val="en-GB"/>
        </w:rPr>
        <w:t>, the</w:t>
      </w:r>
      <w:r w:rsidR="006F0F5E" w:rsidRPr="00C44C67">
        <w:rPr>
          <w:rFonts w:cstheme="minorHAnsi"/>
          <w:b/>
          <w:sz w:val="32"/>
          <w:szCs w:val="32"/>
          <w:lang w:val="en-GB"/>
        </w:rPr>
        <w:t xml:space="preserve"> </w:t>
      </w:r>
      <w:r w:rsidR="00156AB5">
        <w:rPr>
          <w:rFonts w:cstheme="minorHAnsi"/>
          <w:b/>
          <w:sz w:val="32"/>
          <w:szCs w:val="32"/>
          <w:lang w:val="en-GB"/>
        </w:rPr>
        <w:t xml:space="preserve">Compact </w:t>
      </w:r>
      <w:r w:rsidR="00156AB5" w:rsidRPr="00156AB5">
        <w:rPr>
          <w:rFonts w:cstheme="minorHAnsi"/>
          <w:b/>
          <w:bCs/>
          <w:sz w:val="32"/>
          <w:szCs w:val="32"/>
          <w:lang w:val="en-GB"/>
        </w:rPr>
        <w:t>FE PZ 16-35</w:t>
      </w:r>
      <w:r w:rsidR="00F426BB">
        <w:rPr>
          <w:rFonts w:cstheme="minorHAnsi"/>
          <w:b/>
          <w:bCs/>
          <w:sz w:val="32"/>
          <w:szCs w:val="32"/>
          <w:lang w:val="en-GB"/>
        </w:rPr>
        <w:t>mm</w:t>
      </w:r>
      <w:r w:rsidR="00156AB5" w:rsidRPr="00156AB5">
        <w:rPr>
          <w:rFonts w:cstheme="minorHAnsi"/>
          <w:b/>
          <w:bCs/>
          <w:sz w:val="32"/>
          <w:szCs w:val="32"/>
          <w:lang w:val="en-GB"/>
        </w:rPr>
        <w:t xml:space="preserve"> F4 G</w:t>
      </w:r>
      <w:r w:rsidR="00156AB5" w:rsidRPr="00C44C67">
        <w:rPr>
          <w:rFonts w:cstheme="minorHAnsi"/>
          <w:b/>
          <w:sz w:val="32"/>
          <w:szCs w:val="32"/>
          <w:lang w:val="en-GB"/>
        </w:rPr>
        <w:t>™</w:t>
      </w:r>
    </w:p>
    <w:p w14:paraId="041B280B" w14:textId="77777777" w:rsidR="006855F6" w:rsidRPr="00C44C67" w:rsidRDefault="006855F6" w:rsidP="006855F6">
      <w:pPr>
        <w:spacing w:after="0" w:line="240" w:lineRule="auto"/>
        <w:jc w:val="center"/>
        <w:rPr>
          <w:rFonts w:cstheme="minorHAnsi"/>
        </w:rPr>
      </w:pPr>
    </w:p>
    <w:p w14:paraId="5ACAF46E" w14:textId="0104F609" w:rsidR="00035916" w:rsidRPr="00C44C67" w:rsidRDefault="00035916" w:rsidP="02AE866E">
      <w:pPr>
        <w:jc w:val="center"/>
        <w:rPr>
          <w:rFonts w:cstheme="minorHAnsi"/>
          <w:i/>
          <w:iCs/>
          <w:sz w:val="24"/>
          <w:szCs w:val="24"/>
          <w:lang w:val="en-GB"/>
        </w:rPr>
      </w:pPr>
      <w:r w:rsidRPr="00C44C67">
        <w:rPr>
          <w:rFonts w:cstheme="minorHAnsi"/>
          <w:i/>
          <w:iCs/>
          <w:sz w:val="24"/>
          <w:szCs w:val="24"/>
          <w:lang w:val="en-GB"/>
        </w:rPr>
        <w:t>Latest</w:t>
      </w:r>
      <w:r w:rsidR="004D377B" w:rsidRPr="00C44C67">
        <w:rPr>
          <w:rFonts w:cstheme="minorHAnsi"/>
          <w:i/>
          <w:iCs/>
          <w:sz w:val="24"/>
          <w:szCs w:val="24"/>
          <w:lang w:val="en-GB"/>
        </w:rPr>
        <w:t xml:space="preserve"> Addition to Sony’s E-mount Lens </w:t>
      </w:r>
      <w:r w:rsidR="00D54011" w:rsidRPr="00C44C67">
        <w:rPr>
          <w:rFonts w:cstheme="minorHAnsi"/>
          <w:i/>
          <w:iCs/>
          <w:sz w:val="24"/>
          <w:szCs w:val="24"/>
          <w:lang w:val="en-GB"/>
        </w:rPr>
        <w:t>Line-Up</w:t>
      </w:r>
      <w:r w:rsidR="004D377B" w:rsidRPr="00C44C67">
        <w:rPr>
          <w:rFonts w:cstheme="minorHAnsi"/>
          <w:i/>
          <w:iCs/>
          <w:sz w:val="24"/>
          <w:szCs w:val="24"/>
          <w:lang w:val="en-GB"/>
        </w:rPr>
        <w:t xml:space="preserve"> Offers </w:t>
      </w:r>
      <w:r w:rsidRPr="00C44C67">
        <w:rPr>
          <w:rFonts w:cstheme="minorHAnsi"/>
          <w:i/>
          <w:iCs/>
          <w:sz w:val="24"/>
          <w:szCs w:val="24"/>
          <w:lang w:val="en-GB"/>
        </w:rPr>
        <w:t>Evolved Image Quality and Operability for Full-Frame</w:t>
      </w:r>
      <w:r w:rsidR="006F1C4B">
        <w:rPr>
          <w:rFonts w:cstheme="minorHAnsi"/>
          <w:i/>
          <w:iCs/>
          <w:sz w:val="24"/>
          <w:szCs w:val="24"/>
          <w:lang w:val="en-GB"/>
        </w:rPr>
        <w:t xml:space="preserve">, </w:t>
      </w:r>
      <w:r w:rsidR="006F0F5E" w:rsidRPr="00C44C67">
        <w:rPr>
          <w:rFonts w:cstheme="minorHAnsi"/>
          <w:i/>
          <w:iCs/>
          <w:sz w:val="24"/>
          <w:szCs w:val="24"/>
          <w:lang w:val="en-GB"/>
        </w:rPr>
        <w:t>Content Creation</w:t>
      </w:r>
    </w:p>
    <w:p w14:paraId="550578D8" w14:textId="4DF9DC85" w:rsidR="008D031F" w:rsidRPr="00C44C67" w:rsidRDefault="008D031F" w:rsidP="0048283E">
      <w:pPr>
        <w:spacing w:after="0"/>
        <w:rPr>
          <w:rFonts w:cstheme="minorHAnsi"/>
        </w:rPr>
      </w:pPr>
    </w:p>
    <w:p w14:paraId="058DC34B" w14:textId="30785E02" w:rsidR="008D031F" w:rsidRPr="00C44C67" w:rsidRDefault="00C44C67" w:rsidP="00C44C67">
      <w:pPr>
        <w:pBdr>
          <w:top w:val="nil"/>
          <w:left w:val="nil"/>
          <w:bottom w:val="nil"/>
          <w:right w:val="nil"/>
          <w:between w:val="nil"/>
        </w:pBdr>
        <w:spacing w:after="0" w:line="240" w:lineRule="auto"/>
        <w:rPr>
          <w:rFonts w:cstheme="minorHAnsi"/>
        </w:rPr>
      </w:pPr>
      <w:r w:rsidRPr="00CA34BB">
        <w:rPr>
          <w:b/>
        </w:rPr>
        <w:t>SAN DIEGO</w:t>
      </w:r>
      <w:r>
        <w:rPr>
          <w:b/>
        </w:rPr>
        <w:t>, CA</w:t>
      </w:r>
      <w:r w:rsidRPr="00CA34BB">
        <w:rPr>
          <w:b/>
        </w:rPr>
        <w:t xml:space="preserve"> – </w:t>
      </w:r>
      <w:r w:rsidR="007815B4">
        <w:rPr>
          <w:b/>
        </w:rPr>
        <w:t>March</w:t>
      </w:r>
      <w:r>
        <w:rPr>
          <w:b/>
        </w:rPr>
        <w:t xml:space="preserve"> </w:t>
      </w:r>
      <w:r w:rsidR="007815B4">
        <w:rPr>
          <w:b/>
        </w:rPr>
        <w:t>22</w:t>
      </w:r>
      <w:r w:rsidRPr="00D256A3">
        <w:rPr>
          <w:b/>
          <w:iCs/>
        </w:rPr>
        <w:t>,</w:t>
      </w:r>
      <w:r w:rsidRPr="00CA34BB">
        <w:rPr>
          <w:b/>
        </w:rPr>
        <w:t xml:space="preserve"> 202</w:t>
      </w:r>
      <w:r>
        <w:rPr>
          <w:b/>
        </w:rPr>
        <w:t>2</w:t>
      </w:r>
      <w:r w:rsidRPr="00CA34BB">
        <w:rPr>
          <w:b/>
        </w:rPr>
        <w:t xml:space="preserve"> –</w:t>
      </w:r>
      <w:r>
        <w:rPr>
          <w:b/>
        </w:rPr>
        <w:t xml:space="preserve"> </w:t>
      </w:r>
      <w:r w:rsidRPr="005A2D0B">
        <w:rPr>
          <w:rFonts w:cstheme="minorHAnsi"/>
          <w:bCs/>
        </w:rPr>
        <w:t xml:space="preserve">Sony Electronics Inc. </w:t>
      </w:r>
      <w:r w:rsidR="008D031F" w:rsidRPr="00C44C67">
        <w:rPr>
          <w:rFonts w:cstheme="minorHAnsi"/>
        </w:rPr>
        <w:t xml:space="preserve"> </w:t>
      </w:r>
      <w:r w:rsidR="006F1C4B">
        <w:rPr>
          <w:rFonts w:cstheme="minorHAnsi"/>
        </w:rPr>
        <w:t xml:space="preserve">today </w:t>
      </w:r>
      <w:r w:rsidR="00FA0991">
        <w:rPr>
          <w:rFonts w:cstheme="minorHAnsi"/>
        </w:rPr>
        <w:t>introduce</w:t>
      </w:r>
      <w:r w:rsidR="006F1C4B">
        <w:rPr>
          <w:rFonts w:cstheme="minorHAnsi"/>
        </w:rPr>
        <w:t>d</w:t>
      </w:r>
      <w:r w:rsidR="00FA0991">
        <w:rPr>
          <w:rFonts w:cstheme="minorHAnsi"/>
        </w:rPr>
        <w:t xml:space="preserve"> </w:t>
      </w:r>
      <w:r w:rsidR="00FA0991" w:rsidRPr="00C44C67">
        <w:rPr>
          <w:rFonts w:cstheme="minorHAnsi"/>
        </w:rPr>
        <w:t xml:space="preserve">the </w:t>
      </w:r>
      <w:bookmarkStart w:id="1" w:name="_Hlk98323078"/>
      <w:r w:rsidR="00156AB5" w:rsidRPr="0033280D">
        <w:rPr>
          <w:rFonts w:cstheme="minorHAnsi"/>
        </w:rPr>
        <w:t>FE PZ 16-35</w:t>
      </w:r>
      <w:r w:rsidR="00F426BB">
        <w:rPr>
          <w:rFonts w:cstheme="minorHAnsi"/>
        </w:rPr>
        <w:t>mm</w:t>
      </w:r>
      <w:r w:rsidR="00156AB5" w:rsidRPr="0033280D">
        <w:rPr>
          <w:rFonts w:cstheme="minorHAnsi"/>
        </w:rPr>
        <w:t xml:space="preserve"> F4 G</w:t>
      </w:r>
      <w:r w:rsidR="00156AB5" w:rsidRPr="00156AB5">
        <w:rPr>
          <w:rFonts w:cstheme="minorHAnsi"/>
          <w:b/>
          <w:bCs/>
        </w:rPr>
        <w:t xml:space="preserve"> </w:t>
      </w:r>
      <w:bookmarkEnd w:id="1"/>
      <w:r w:rsidR="00FA0991" w:rsidRPr="00D24292">
        <w:rPr>
          <w:rFonts w:cstheme="minorHAnsi"/>
        </w:rPr>
        <w:t xml:space="preserve">(model </w:t>
      </w:r>
      <w:r w:rsidR="00D24292" w:rsidRPr="00D24292">
        <w:rPr>
          <w:rFonts w:cstheme="minorHAnsi"/>
        </w:rPr>
        <w:t>SELP1635G</w:t>
      </w:r>
      <w:r w:rsidR="00FA0991" w:rsidRPr="00D24292">
        <w:rPr>
          <w:rFonts w:cstheme="minorHAnsi"/>
        </w:rPr>
        <w:t>)</w:t>
      </w:r>
      <w:r w:rsidR="008D031F" w:rsidRPr="00C44C67">
        <w:rPr>
          <w:rFonts w:cstheme="minorHAnsi"/>
        </w:rPr>
        <w:t xml:space="preserve"> – a wide</w:t>
      </w:r>
      <w:r w:rsidR="00FA7A09">
        <w:rPr>
          <w:rFonts w:cstheme="minorHAnsi"/>
        </w:rPr>
        <w:t>-angle</w:t>
      </w:r>
      <w:r w:rsidR="008D031F" w:rsidRPr="00C44C67">
        <w:rPr>
          <w:rFonts w:cstheme="minorHAnsi"/>
        </w:rPr>
        <w:t xml:space="preserve"> power zoom with evolved image quality, high performance </w:t>
      </w:r>
      <w:r w:rsidRPr="00C44C67">
        <w:rPr>
          <w:rFonts w:cstheme="minorHAnsi"/>
        </w:rPr>
        <w:t>AF (</w:t>
      </w:r>
      <w:r w:rsidR="008D031F" w:rsidRPr="00C44C67">
        <w:rPr>
          <w:rFonts w:cstheme="minorHAnsi"/>
        </w:rPr>
        <w:t>autofocus</w:t>
      </w:r>
      <w:r w:rsidRPr="00C44C67">
        <w:rPr>
          <w:rFonts w:cstheme="minorHAnsi"/>
        </w:rPr>
        <w:t>)</w:t>
      </w:r>
      <w:r w:rsidR="00FA0991">
        <w:rPr>
          <w:rFonts w:cstheme="minorHAnsi"/>
        </w:rPr>
        <w:t>,</w:t>
      </w:r>
      <w:r w:rsidR="008D031F" w:rsidRPr="00C44C67">
        <w:rPr>
          <w:rFonts w:cstheme="minorHAnsi"/>
        </w:rPr>
        <w:t xml:space="preserve"> and superior </w:t>
      </w:r>
      <w:r w:rsidR="007023CB" w:rsidRPr="00C44C67">
        <w:rPr>
          <w:rFonts w:cstheme="minorHAnsi"/>
        </w:rPr>
        <w:t>operability</w:t>
      </w:r>
      <w:r w:rsidR="008D031F" w:rsidRPr="00C44C67">
        <w:rPr>
          <w:rFonts w:cstheme="minorHAnsi"/>
        </w:rPr>
        <w:t xml:space="preserve"> designed to meet the needs of </w:t>
      </w:r>
      <w:r w:rsidR="00FA0991">
        <w:rPr>
          <w:rFonts w:cstheme="minorHAnsi"/>
        </w:rPr>
        <w:t xml:space="preserve">today’s </w:t>
      </w:r>
      <w:r w:rsidR="008D031F" w:rsidRPr="00C44C67">
        <w:rPr>
          <w:rFonts w:cstheme="minorHAnsi"/>
        </w:rPr>
        <w:t xml:space="preserve">creators. </w:t>
      </w:r>
    </w:p>
    <w:p w14:paraId="1749C293" w14:textId="03BA3AA7" w:rsidR="00A56A31" w:rsidRPr="00C44C67" w:rsidRDefault="00A56A31" w:rsidP="0048283E">
      <w:pPr>
        <w:spacing w:after="0"/>
        <w:rPr>
          <w:rFonts w:cstheme="minorHAnsi"/>
        </w:rPr>
      </w:pPr>
    </w:p>
    <w:p w14:paraId="1A68C374" w14:textId="47F48067" w:rsidR="00A56A31" w:rsidRPr="00C44C67" w:rsidRDefault="00FA0991" w:rsidP="002204A6">
      <w:pPr>
        <w:spacing w:after="0"/>
        <w:rPr>
          <w:rFonts w:cstheme="minorHAnsi"/>
        </w:rPr>
      </w:pPr>
      <w:r>
        <w:rPr>
          <w:rFonts w:cstheme="minorHAnsi"/>
        </w:rPr>
        <w:t xml:space="preserve">Developed </w:t>
      </w:r>
      <w:r w:rsidR="000D0A13">
        <w:rPr>
          <w:rFonts w:cstheme="minorHAnsi"/>
        </w:rPr>
        <w:t xml:space="preserve">with </w:t>
      </w:r>
      <w:r w:rsidR="000D0A13" w:rsidRPr="00C44C67">
        <w:rPr>
          <w:rFonts w:cstheme="minorHAnsi"/>
        </w:rPr>
        <w:t>Sony’s</w:t>
      </w:r>
      <w:r w:rsidR="00A56A31" w:rsidRPr="00C44C67">
        <w:rPr>
          <w:rFonts w:cstheme="minorHAnsi"/>
        </w:rPr>
        <w:t xml:space="preserve"> vast expertise in lens design</w:t>
      </w:r>
      <w:r>
        <w:rPr>
          <w:rFonts w:cstheme="minorHAnsi"/>
        </w:rPr>
        <w:t xml:space="preserve">, the </w:t>
      </w:r>
      <w:r w:rsidR="00156AB5">
        <w:rPr>
          <w:rFonts w:cstheme="minorHAnsi"/>
        </w:rPr>
        <w:t>FE PZ 16-35</w:t>
      </w:r>
      <w:r w:rsidR="00F426BB">
        <w:rPr>
          <w:rFonts w:cstheme="minorHAnsi"/>
        </w:rPr>
        <w:t>mm</w:t>
      </w:r>
      <w:r w:rsidR="00156AB5">
        <w:rPr>
          <w:rFonts w:cstheme="minorHAnsi"/>
        </w:rPr>
        <w:t xml:space="preserve"> F4 G </w:t>
      </w:r>
      <w:r>
        <w:rPr>
          <w:rFonts w:cstheme="minorHAnsi"/>
        </w:rPr>
        <w:t>delivers outstanding performance and control</w:t>
      </w:r>
      <w:r w:rsidR="00A56A31" w:rsidRPr="00C44C67">
        <w:rPr>
          <w:rFonts w:cstheme="minorHAnsi"/>
        </w:rPr>
        <w:t xml:space="preserve"> in the world’s </w:t>
      </w:r>
      <w:proofErr w:type="spellStart"/>
      <w:r w:rsidR="00A56A31" w:rsidRPr="00C44C67">
        <w:rPr>
          <w:rFonts w:cstheme="minorHAnsi"/>
        </w:rPr>
        <w:t>lightest</w:t>
      </w:r>
      <w:r w:rsidR="002E5E00" w:rsidRPr="002E5E00">
        <w:rPr>
          <w:rFonts w:cstheme="minorHAnsi"/>
          <w:vertAlign w:val="superscript"/>
        </w:rPr>
        <w:fldChar w:fldCharType="begin"/>
      </w:r>
      <w:r w:rsidR="002E5E00" w:rsidRPr="002E5E00">
        <w:rPr>
          <w:rFonts w:cstheme="minorHAnsi"/>
          <w:vertAlign w:val="superscript"/>
        </w:rPr>
        <w:instrText xml:space="preserve"> NOTEREF _Ref98251843 \h </w:instrText>
      </w:r>
      <w:r w:rsidR="002E5E00">
        <w:rPr>
          <w:rFonts w:cstheme="minorHAnsi"/>
          <w:vertAlign w:val="superscript"/>
        </w:rPr>
        <w:instrText xml:space="preserve"> \* MERGEFORMAT </w:instrText>
      </w:r>
      <w:r w:rsidR="002E5E00" w:rsidRPr="002E5E00">
        <w:rPr>
          <w:rFonts w:cstheme="minorHAnsi"/>
          <w:vertAlign w:val="superscript"/>
        </w:rPr>
      </w:r>
      <w:r w:rsidR="002E5E00" w:rsidRPr="002E5E00">
        <w:rPr>
          <w:rFonts w:cstheme="minorHAnsi"/>
          <w:vertAlign w:val="superscript"/>
        </w:rPr>
        <w:fldChar w:fldCharType="separate"/>
      </w:r>
      <w:r w:rsidR="002E5E00" w:rsidRPr="002E5E00">
        <w:rPr>
          <w:rFonts w:cstheme="minorHAnsi"/>
          <w:vertAlign w:val="superscript"/>
        </w:rPr>
        <w:t>i</w:t>
      </w:r>
      <w:proofErr w:type="spellEnd"/>
      <w:r w:rsidR="002E5E00" w:rsidRPr="002E5E00">
        <w:rPr>
          <w:rFonts w:cstheme="minorHAnsi"/>
          <w:vertAlign w:val="superscript"/>
        </w:rPr>
        <w:fldChar w:fldCharType="end"/>
      </w:r>
      <w:r w:rsidR="00A56A31" w:rsidRPr="002E5E00">
        <w:rPr>
          <w:rFonts w:cstheme="minorHAnsi"/>
          <w:vertAlign w:val="superscript"/>
        </w:rPr>
        <w:t xml:space="preserve"> </w:t>
      </w:r>
      <w:r w:rsidR="00A56A31" w:rsidRPr="00C44C67">
        <w:rPr>
          <w:rFonts w:cstheme="minorHAnsi"/>
        </w:rPr>
        <w:t>full-frame wide-angle power-zoom lens with a constant F4 aperture.</w:t>
      </w:r>
      <w:r w:rsidR="008574EA" w:rsidRPr="00C44C67">
        <w:rPr>
          <w:rFonts w:cstheme="minorHAnsi"/>
        </w:rPr>
        <w:t xml:space="preserve"> </w:t>
      </w:r>
      <w:r w:rsidR="006F0F5E" w:rsidRPr="00C44C67">
        <w:rPr>
          <w:rFonts w:cstheme="minorHAnsi"/>
        </w:rPr>
        <w:t>The compact</w:t>
      </w:r>
      <w:r w:rsidR="00FA0376">
        <w:rPr>
          <w:rFonts w:cstheme="minorHAnsi"/>
        </w:rPr>
        <w:t xml:space="preserve"> hybrid</w:t>
      </w:r>
      <w:r w:rsidR="006F0F5E" w:rsidRPr="00C44C67">
        <w:rPr>
          <w:rFonts w:cstheme="minorHAnsi"/>
        </w:rPr>
        <w:t xml:space="preserve"> lens</w:t>
      </w:r>
      <w:r w:rsidR="00A56A31" w:rsidRPr="00C44C67">
        <w:rPr>
          <w:rFonts w:cstheme="minorHAnsi"/>
        </w:rPr>
        <w:t xml:space="preserve"> offers refined image quality, </w:t>
      </w:r>
      <w:r w:rsidR="0020072B">
        <w:rPr>
          <w:rFonts w:cstheme="minorHAnsi"/>
        </w:rPr>
        <w:t xml:space="preserve">reliable G lens rendering, and industry-leading AF performance in a remarkably compact form factor </w:t>
      </w:r>
      <w:r w:rsidR="0020072B" w:rsidRPr="00C44C67">
        <w:rPr>
          <w:rFonts w:cstheme="minorHAnsi"/>
        </w:rPr>
        <w:t>that will appeal to</w:t>
      </w:r>
      <w:r w:rsidR="0020072B">
        <w:rPr>
          <w:rFonts w:cstheme="minorHAnsi"/>
        </w:rPr>
        <w:t xml:space="preserve"> both photo and video</w:t>
      </w:r>
      <w:r w:rsidR="0020072B" w:rsidRPr="00C44C67">
        <w:rPr>
          <w:rFonts w:cstheme="minorHAnsi"/>
        </w:rPr>
        <w:t xml:space="preserve"> content creators</w:t>
      </w:r>
      <w:r w:rsidR="0020072B">
        <w:rPr>
          <w:rFonts w:cstheme="minorHAnsi"/>
        </w:rPr>
        <w:t xml:space="preserve">. </w:t>
      </w:r>
      <w:r w:rsidR="0020072B" w:rsidRPr="002A785E">
        <w:rPr>
          <w:rFonts w:cstheme="minorHAnsi"/>
        </w:rPr>
        <w:t xml:space="preserve">The </w:t>
      </w:r>
      <w:r w:rsidR="00156AB5">
        <w:rPr>
          <w:rFonts w:cstheme="minorHAnsi"/>
        </w:rPr>
        <w:t>FE PZ 16-35</w:t>
      </w:r>
      <w:r w:rsidR="00F426BB">
        <w:rPr>
          <w:rFonts w:cstheme="minorHAnsi"/>
        </w:rPr>
        <w:t>mm</w:t>
      </w:r>
      <w:r w:rsidR="00156AB5">
        <w:rPr>
          <w:rFonts w:cstheme="minorHAnsi"/>
        </w:rPr>
        <w:t xml:space="preserve">F4 G </w:t>
      </w:r>
      <w:r w:rsidR="0020072B" w:rsidRPr="002A785E">
        <w:rPr>
          <w:rFonts w:cstheme="minorHAnsi"/>
        </w:rPr>
        <w:t>is ideal for everything from video production and vlogging to street and landscape photography</w:t>
      </w:r>
      <w:r w:rsidR="006F1C4B">
        <w:rPr>
          <w:rFonts w:cstheme="minorHAnsi"/>
        </w:rPr>
        <w:t>, offering a variety of</w:t>
      </w:r>
      <w:r w:rsidR="0020072B" w:rsidRPr="002A785E">
        <w:rPr>
          <w:rFonts w:cstheme="minorHAnsi"/>
        </w:rPr>
        <w:t xml:space="preserve"> outstanding hybrid features</w:t>
      </w:r>
      <w:r w:rsidR="00E55A3F" w:rsidRPr="002A785E">
        <w:rPr>
          <w:rFonts w:cstheme="minorHAnsi"/>
        </w:rPr>
        <w:t xml:space="preserve"> such as incredible resolution, beautiful bokeh</w:t>
      </w:r>
      <w:r w:rsidR="004F6610">
        <w:rPr>
          <w:rFonts w:cstheme="minorHAnsi"/>
        </w:rPr>
        <w:t>,</w:t>
      </w:r>
      <w:r w:rsidR="00E55A3F" w:rsidRPr="002A785E">
        <w:rPr>
          <w:rFonts w:cstheme="minorHAnsi"/>
        </w:rPr>
        <w:t xml:space="preserve"> and fast and precise AF. In addition,</w:t>
      </w:r>
      <w:r w:rsidR="0020072B" w:rsidRPr="002A785E">
        <w:rPr>
          <w:rFonts w:cstheme="minorHAnsi"/>
        </w:rPr>
        <w:t xml:space="preserve"> Sony’s newest lens offers advanced video features </w:t>
      </w:r>
      <w:r w:rsidR="00E55A3F" w:rsidRPr="002A785E">
        <w:rPr>
          <w:rFonts w:cstheme="minorHAnsi"/>
        </w:rPr>
        <w:t>including a</w:t>
      </w:r>
      <w:r w:rsidR="00D44D64">
        <w:rPr>
          <w:rFonts w:cstheme="minorHAnsi"/>
        </w:rPr>
        <w:t>n innovative</w:t>
      </w:r>
      <w:r w:rsidR="008B36A1">
        <w:rPr>
          <w:rFonts w:cstheme="minorHAnsi"/>
        </w:rPr>
        <w:t xml:space="preserve"> </w:t>
      </w:r>
      <w:r w:rsidR="00E55A3F" w:rsidRPr="002A785E">
        <w:rPr>
          <w:rFonts w:cstheme="minorHAnsi"/>
        </w:rPr>
        <w:t>power zoom function and refined capabilities</w:t>
      </w:r>
      <w:r w:rsidR="002E5E00">
        <w:rPr>
          <w:rFonts w:cstheme="minorHAnsi"/>
        </w:rPr>
        <w:t xml:space="preserve"> such as </w:t>
      </w:r>
      <w:r w:rsidR="00D44D64">
        <w:rPr>
          <w:rFonts w:cstheme="minorHAnsi"/>
        </w:rPr>
        <w:t>an independent aperture control ring</w:t>
      </w:r>
      <w:r w:rsidR="00E55A3F" w:rsidRPr="002A785E">
        <w:rPr>
          <w:rFonts w:cstheme="minorHAnsi"/>
        </w:rPr>
        <w:t xml:space="preserve"> for </w:t>
      </w:r>
      <w:r w:rsidR="00091D06" w:rsidRPr="002A785E">
        <w:rPr>
          <w:rFonts w:cstheme="minorHAnsi"/>
        </w:rPr>
        <w:t>even more creative control</w:t>
      </w:r>
      <w:r w:rsidR="0020072B" w:rsidRPr="002A785E">
        <w:rPr>
          <w:rFonts w:cstheme="minorHAnsi"/>
        </w:rPr>
        <w:t>.</w:t>
      </w:r>
      <w:r w:rsidR="0020072B">
        <w:rPr>
          <w:rFonts w:cstheme="minorHAnsi"/>
        </w:rPr>
        <w:t xml:space="preserve"> </w:t>
      </w:r>
    </w:p>
    <w:p w14:paraId="632AA03A" w14:textId="68084616" w:rsidR="004D377B" w:rsidRPr="00C44C67" w:rsidRDefault="004D377B" w:rsidP="0015513F">
      <w:pPr>
        <w:spacing w:after="0"/>
      </w:pPr>
    </w:p>
    <w:p w14:paraId="5C71F7A6" w14:textId="39CA3B6A" w:rsidR="004D377B" w:rsidRPr="00C44C67" w:rsidRDefault="008D0DC3" w:rsidP="000D0A13">
      <w:pPr>
        <w:pBdr>
          <w:top w:val="nil"/>
          <w:left w:val="nil"/>
          <w:bottom w:val="nil"/>
          <w:right w:val="nil"/>
          <w:between w:val="nil"/>
        </w:pBdr>
        <w:spacing w:after="0" w:line="240" w:lineRule="auto"/>
      </w:pPr>
      <w:r w:rsidRPr="1F70BEC3">
        <w:t>“</w:t>
      </w:r>
      <w:r w:rsidR="00036F01" w:rsidRPr="1F70BEC3">
        <w:t>The needs of our co</w:t>
      </w:r>
      <w:r w:rsidR="00F426BB">
        <w:t>mm</w:t>
      </w:r>
      <w:r w:rsidR="00036F01" w:rsidRPr="1F70BEC3">
        <w:t xml:space="preserve">unity </w:t>
      </w:r>
      <w:r w:rsidR="00E0128B" w:rsidRPr="1F70BEC3">
        <w:t>are</w:t>
      </w:r>
      <w:r w:rsidR="00036F01" w:rsidRPr="1F70BEC3">
        <w:t xml:space="preserve"> our top priority. As the </w:t>
      </w:r>
      <w:r w:rsidR="00E0128B" w:rsidRPr="1F70BEC3">
        <w:t xml:space="preserve">content creation landscape continues to evolve and the </w:t>
      </w:r>
      <w:r w:rsidR="006F1C4B" w:rsidRPr="1F70BEC3">
        <w:t>worlds of still imaging and video continue to merge</w:t>
      </w:r>
      <w:r w:rsidR="00E0128B" w:rsidRPr="1F70BEC3">
        <w:t xml:space="preserve">, we are constantly developing new products to meet </w:t>
      </w:r>
      <w:r w:rsidR="006F1C4B" w:rsidRPr="1F70BEC3">
        <w:t xml:space="preserve">this </w:t>
      </w:r>
      <w:r w:rsidR="00E0128B" w:rsidRPr="1F70BEC3">
        <w:t>growing demand</w:t>
      </w:r>
      <w:r w:rsidR="00514C3F" w:rsidRPr="1F70BEC3">
        <w:t xml:space="preserve"> </w:t>
      </w:r>
      <w:r w:rsidR="006F1C4B" w:rsidRPr="1F70BEC3">
        <w:t xml:space="preserve">for </w:t>
      </w:r>
      <w:r w:rsidR="00514C3F" w:rsidRPr="1F70BEC3">
        <w:t xml:space="preserve">hybrid content </w:t>
      </w:r>
      <w:r w:rsidR="00D44D64" w:rsidRPr="1F70BEC3">
        <w:t>creators</w:t>
      </w:r>
      <w:r w:rsidR="00E0128B" w:rsidRPr="1F70BEC3">
        <w:t>,</w:t>
      </w:r>
      <w:r w:rsidR="00030539" w:rsidRPr="1F70BEC3">
        <w:t xml:space="preserve">” </w:t>
      </w:r>
      <w:bookmarkStart w:id="2" w:name="_Hlk69738162"/>
      <w:r w:rsidR="00E0128B" w:rsidRPr="008F2E05">
        <w:t>said Yang Cheng, Vice President</w:t>
      </w:r>
      <w:r w:rsidR="00E0128B">
        <w:t xml:space="preserve">, </w:t>
      </w:r>
      <w:r w:rsidR="00E0128B" w:rsidRPr="008F2E05">
        <w:t xml:space="preserve">Imaging </w:t>
      </w:r>
      <w:r w:rsidR="00E0128B">
        <w:t>S</w:t>
      </w:r>
      <w:r w:rsidR="00E0128B" w:rsidRPr="008F2E05">
        <w:t>olutions</w:t>
      </w:r>
      <w:r w:rsidR="00E0128B">
        <w:t xml:space="preserve">, </w:t>
      </w:r>
      <w:r w:rsidR="00E0128B" w:rsidRPr="008F2E05">
        <w:t>Sony Electronics</w:t>
      </w:r>
      <w:r w:rsidR="00E0128B">
        <w:t xml:space="preserve"> Inc</w:t>
      </w:r>
      <w:r w:rsidR="00E0128B" w:rsidRPr="008F2E05">
        <w:t>.</w:t>
      </w:r>
      <w:bookmarkEnd w:id="2"/>
      <w:r w:rsidRPr="1F70BEC3">
        <w:t xml:space="preserve"> “</w:t>
      </w:r>
      <w:r w:rsidR="006F1C4B" w:rsidRPr="1F70BEC3">
        <w:t xml:space="preserve">With an advanced feature set and unmatched portability and flexibility, </w:t>
      </w:r>
      <w:r w:rsidR="00030539" w:rsidRPr="1F70BEC3">
        <w:t xml:space="preserve">The </w:t>
      </w:r>
      <w:r w:rsidR="00156AB5" w:rsidRPr="1F70BEC3">
        <w:t>FE PZ 16-35</w:t>
      </w:r>
      <w:r w:rsidR="00F426BB">
        <w:t>mm</w:t>
      </w:r>
      <w:r w:rsidR="00156AB5" w:rsidRPr="1F70BEC3">
        <w:t xml:space="preserve"> F4 G</w:t>
      </w:r>
      <w:r w:rsidR="00030539" w:rsidRPr="1F70BEC3">
        <w:t xml:space="preserve"> is perfectly designed to meet the</w:t>
      </w:r>
      <w:r w:rsidR="00E0128B" w:rsidRPr="1F70BEC3">
        <w:t xml:space="preserve">se </w:t>
      </w:r>
      <w:r w:rsidR="006F1C4B" w:rsidRPr="1F70BEC3">
        <w:t xml:space="preserve">evolving </w:t>
      </w:r>
      <w:r w:rsidR="00030539" w:rsidRPr="1F70BEC3">
        <w:t xml:space="preserve">needs and </w:t>
      </w:r>
      <w:r w:rsidR="006F1C4B" w:rsidRPr="1F70BEC3">
        <w:t>ensure that today’s creators can realize their full vision</w:t>
      </w:r>
      <w:r w:rsidR="00DA37C0" w:rsidRPr="1F70BEC3">
        <w:t>.</w:t>
      </w:r>
      <w:r w:rsidR="00DD5E38" w:rsidRPr="1F70BEC3">
        <w:t>”</w:t>
      </w:r>
    </w:p>
    <w:p w14:paraId="0F3583F1" w14:textId="13137A2A" w:rsidR="00E64435" w:rsidRPr="00C44C67" w:rsidRDefault="00E64435" w:rsidP="26DCD87A">
      <w:pPr>
        <w:spacing w:after="0"/>
        <w:rPr>
          <w:rFonts w:cstheme="minorHAnsi"/>
        </w:rPr>
      </w:pPr>
    </w:p>
    <w:p w14:paraId="6D4246EA" w14:textId="778C6675" w:rsidR="00E64435" w:rsidRPr="00C44C67" w:rsidRDefault="00E64435" w:rsidP="26DCD87A">
      <w:pPr>
        <w:spacing w:after="0"/>
        <w:rPr>
          <w:rFonts w:cstheme="minorHAnsi"/>
          <w:b/>
          <w:bCs/>
        </w:rPr>
      </w:pPr>
      <w:r w:rsidRPr="00C44C67">
        <w:rPr>
          <w:rFonts w:cstheme="minorHAnsi"/>
          <w:b/>
          <w:bCs/>
        </w:rPr>
        <w:t>Evolved Image Quality</w:t>
      </w:r>
      <w:r w:rsidR="00514C3F">
        <w:rPr>
          <w:rFonts w:cstheme="minorHAnsi"/>
          <w:b/>
          <w:bCs/>
        </w:rPr>
        <w:t xml:space="preserve"> for Photos and Video</w:t>
      </w:r>
      <w:r w:rsidR="00FA7A09">
        <w:rPr>
          <w:rFonts w:cstheme="minorHAnsi"/>
          <w:b/>
          <w:bCs/>
        </w:rPr>
        <w:t>s</w:t>
      </w:r>
    </w:p>
    <w:p w14:paraId="7DC30655" w14:textId="5A7FDC49" w:rsidR="008B1864" w:rsidRDefault="00505642" w:rsidP="007F0FBA">
      <w:pPr>
        <w:spacing w:after="0"/>
        <w:rPr>
          <w:rFonts w:cstheme="minorHAnsi"/>
        </w:rPr>
      </w:pPr>
      <w:r w:rsidRPr="0033280D">
        <w:rPr>
          <w:rFonts w:cstheme="minorHAnsi"/>
        </w:rPr>
        <w:t xml:space="preserve">The </w:t>
      </w:r>
      <w:r w:rsidR="00156AB5" w:rsidRPr="0033280D">
        <w:rPr>
          <w:rFonts w:cstheme="minorHAnsi"/>
        </w:rPr>
        <w:t>FE PZ 16-35</w:t>
      </w:r>
      <w:r w:rsidR="00F426BB">
        <w:rPr>
          <w:rFonts w:cstheme="minorHAnsi"/>
        </w:rPr>
        <w:t>mm</w:t>
      </w:r>
      <w:r w:rsidR="00156AB5" w:rsidRPr="0033280D">
        <w:rPr>
          <w:rFonts w:cstheme="minorHAnsi"/>
        </w:rPr>
        <w:t>F4 G</w:t>
      </w:r>
      <w:r w:rsidRPr="00C44C67">
        <w:rPr>
          <w:rFonts w:cstheme="minorHAnsi"/>
        </w:rPr>
        <w:t xml:space="preserve"> offers an extraordinary blend of breathtaking resolution and </w:t>
      </w:r>
      <w:r w:rsidR="006F0F5E" w:rsidRPr="00C44C67">
        <w:rPr>
          <w:rFonts w:cstheme="minorHAnsi"/>
        </w:rPr>
        <w:t>beautiful</w:t>
      </w:r>
      <w:r w:rsidRPr="00C44C67">
        <w:rPr>
          <w:rFonts w:cstheme="minorHAnsi"/>
        </w:rPr>
        <w:t xml:space="preserve"> bokeh in a </w:t>
      </w:r>
      <w:r w:rsidR="00E0128B">
        <w:rPr>
          <w:rFonts w:cstheme="minorHAnsi"/>
        </w:rPr>
        <w:t xml:space="preserve">lightweight, </w:t>
      </w:r>
      <w:r w:rsidRPr="00C44C67">
        <w:rPr>
          <w:rFonts w:cstheme="minorHAnsi"/>
        </w:rPr>
        <w:t xml:space="preserve">compact lens. </w:t>
      </w:r>
      <w:r w:rsidR="007F0FBA" w:rsidRPr="00C44C67">
        <w:rPr>
          <w:rFonts w:cstheme="minorHAnsi"/>
        </w:rPr>
        <w:t>The optical path includes two AA (advanced aspherical) elements</w:t>
      </w:r>
      <w:r w:rsidR="00F07F70">
        <w:rPr>
          <w:rFonts w:cstheme="minorHAnsi"/>
        </w:rPr>
        <w:t xml:space="preserve"> and</w:t>
      </w:r>
      <w:r w:rsidR="007F0FBA" w:rsidRPr="00C44C67">
        <w:rPr>
          <w:rFonts w:cstheme="minorHAnsi"/>
        </w:rPr>
        <w:t xml:space="preserve"> a </w:t>
      </w:r>
      <w:r w:rsidR="00D44D64">
        <w:rPr>
          <w:rFonts w:cstheme="minorHAnsi"/>
        </w:rPr>
        <w:t>conventional</w:t>
      </w:r>
      <w:r w:rsidR="00D44D64" w:rsidRPr="00C44C67">
        <w:rPr>
          <w:rFonts w:cstheme="minorHAnsi"/>
        </w:rPr>
        <w:t xml:space="preserve"> </w:t>
      </w:r>
      <w:r w:rsidR="007F0FBA" w:rsidRPr="00C44C67">
        <w:rPr>
          <w:rFonts w:cstheme="minorHAnsi"/>
        </w:rPr>
        <w:t>aspherical element</w:t>
      </w:r>
      <w:r w:rsidR="00F07F70">
        <w:rPr>
          <w:rFonts w:cstheme="minorHAnsi"/>
        </w:rPr>
        <w:t xml:space="preserve"> for an accurate image </w:t>
      </w:r>
      <w:r w:rsidR="00D44D64">
        <w:rPr>
          <w:rFonts w:cstheme="minorHAnsi"/>
        </w:rPr>
        <w:t>across the frame</w:t>
      </w:r>
      <w:r w:rsidR="00F07F70">
        <w:rPr>
          <w:rFonts w:cstheme="minorHAnsi"/>
        </w:rPr>
        <w:t xml:space="preserve"> and 16-35</w:t>
      </w:r>
      <w:r w:rsidR="00F426BB">
        <w:rPr>
          <w:rFonts w:cstheme="minorHAnsi"/>
        </w:rPr>
        <w:t>mm</w:t>
      </w:r>
      <w:r w:rsidR="00F07F70">
        <w:rPr>
          <w:rFonts w:cstheme="minorHAnsi"/>
        </w:rPr>
        <w:t xml:space="preserve"> zoom range. O</w:t>
      </w:r>
      <w:r w:rsidR="007F0FBA" w:rsidRPr="00C44C67">
        <w:rPr>
          <w:rFonts w:cstheme="minorHAnsi"/>
        </w:rPr>
        <w:t>ne Super ED (</w:t>
      </w:r>
      <w:r w:rsidR="00FA7A09">
        <w:rPr>
          <w:rFonts w:cstheme="minorHAnsi"/>
        </w:rPr>
        <w:t>e</w:t>
      </w:r>
      <w:r w:rsidR="007F0FBA" w:rsidRPr="00C44C67">
        <w:rPr>
          <w:rFonts w:cstheme="minorHAnsi"/>
        </w:rPr>
        <w:t xml:space="preserve">xtra-low </w:t>
      </w:r>
      <w:r w:rsidR="00FA7A09">
        <w:rPr>
          <w:rFonts w:cstheme="minorHAnsi"/>
        </w:rPr>
        <w:t>d</w:t>
      </w:r>
      <w:r w:rsidR="007F0FBA" w:rsidRPr="00C44C67">
        <w:rPr>
          <w:rFonts w:cstheme="minorHAnsi"/>
        </w:rPr>
        <w:t>ispersion)</w:t>
      </w:r>
      <w:r w:rsidR="00E0128B">
        <w:rPr>
          <w:rFonts w:cstheme="minorHAnsi"/>
        </w:rPr>
        <w:t>,</w:t>
      </w:r>
      <w:r w:rsidR="007F0FBA" w:rsidRPr="00C44C67">
        <w:rPr>
          <w:rFonts w:cstheme="minorHAnsi"/>
        </w:rPr>
        <w:t xml:space="preserve"> and one ED glass element</w:t>
      </w:r>
      <w:r w:rsidR="00F07F70">
        <w:rPr>
          <w:rFonts w:cstheme="minorHAnsi"/>
        </w:rPr>
        <w:t xml:space="preserve"> control chromatic aberration</w:t>
      </w:r>
      <w:r w:rsidR="007F0FBA" w:rsidRPr="00C44C67">
        <w:rPr>
          <w:rFonts w:cstheme="minorHAnsi"/>
        </w:rPr>
        <w:t xml:space="preserve">, </w:t>
      </w:r>
      <w:r w:rsidR="00F07F70">
        <w:rPr>
          <w:rFonts w:cstheme="minorHAnsi"/>
        </w:rPr>
        <w:t>while</w:t>
      </w:r>
      <w:r w:rsidR="00F07F70" w:rsidRPr="00C44C67">
        <w:rPr>
          <w:rFonts w:cstheme="minorHAnsi"/>
        </w:rPr>
        <w:t xml:space="preserve"> </w:t>
      </w:r>
      <w:r w:rsidR="007F0FBA" w:rsidRPr="00C44C67">
        <w:rPr>
          <w:rFonts w:cstheme="minorHAnsi"/>
        </w:rPr>
        <w:t>one ED aspherical element</w:t>
      </w:r>
      <w:r w:rsidR="00F07F70">
        <w:rPr>
          <w:rFonts w:cstheme="minorHAnsi"/>
        </w:rPr>
        <w:t xml:space="preserve"> </w:t>
      </w:r>
      <w:r w:rsidR="00A350CA">
        <w:rPr>
          <w:rFonts w:cstheme="minorHAnsi"/>
        </w:rPr>
        <w:t xml:space="preserve">controls </w:t>
      </w:r>
      <w:r w:rsidR="00F07F70">
        <w:rPr>
          <w:rFonts w:cstheme="minorHAnsi"/>
        </w:rPr>
        <w:t>both chromatic and spherical aberration</w:t>
      </w:r>
      <w:r w:rsidR="007F0FBA" w:rsidRPr="00C44C67">
        <w:rPr>
          <w:rFonts w:cstheme="minorHAnsi"/>
        </w:rPr>
        <w:t xml:space="preserve">. </w:t>
      </w:r>
    </w:p>
    <w:p w14:paraId="7961523C" w14:textId="77777777" w:rsidR="008B1864" w:rsidRDefault="008B1864" w:rsidP="007F0FBA">
      <w:pPr>
        <w:spacing w:after="0"/>
        <w:rPr>
          <w:rFonts w:cstheme="minorHAnsi"/>
        </w:rPr>
      </w:pPr>
    </w:p>
    <w:p w14:paraId="27A7D8E3" w14:textId="74409137" w:rsidR="004260F2" w:rsidRPr="00C44C67" w:rsidRDefault="004260F2" w:rsidP="007F0FBA">
      <w:pPr>
        <w:spacing w:after="0"/>
        <w:rPr>
          <w:rFonts w:cstheme="minorHAnsi"/>
        </w:rPr>
      </w:pPr>
      <w:r w:rsidRPr="00C44C67">
        <w:rPr>
          <w:rFonts w:cstheme="minorHAnsi"/>
        </w:rPr>
        <w:t xml:space="preserve">The use of AA elements in an advanced optical design also </w:t>
      </w:r>
      <w:r w:rsidR="008B1864" w:rsidRPr="00C44C67">
        <w:rPr>
          <w:rFonts w:cstheme="minorHAnsi"/>
        </w:rPr>
        <w:t>ensures</w:t>
      </w:r>
      <w:r w:rsidRPr="00C44C67">
        <w:rPr>
          <w:rFonts w:cstheme="minorHAnsi"/>
        </w:rPr>
        <w:t xml:space="preserve"> excellent close-up performance throughout the zoom range </w:t>
      </w:r>
      <w:r w:rsidR="00E0128B">
        <w:rPr>
          <w:rFonts w:cstheme="minorHAnsi"/>
        </w:rPr>
        <w:t xml:space="preserve">– </w:t>
      </w:r>
      <w:r w:rsidRPr="00C44C67">
        <w:rPr>
          <w:rFonts w:cstheme="minorHAnsi"/>
        </w:rPr>
        <w:t xml:space="preserve">minimum focusing distance is </w:t>
      </w:r>
      <w:r w:rsidR="00E0128B">
        <w:rPr>
          <w:rFonts w:cstheme="minorHAnsi"/>
        </w:rPr>
        <w:t>11 inches (</w:t>
      </w:r>
      <w:r w:rsidRPr="00C44C67">
        <w:rPr>
          <w:rFonts w:cstheme="minorHAnsi"/>
        </w:rPr>
        <w:t>0.28 meters</w:t>
      </w:r>
      <w:r w:rsidR="00E0128B">
        <w:rPr>
          <w:rFonts w:cstheme="minorHAnsi"/>
        </w:rPr>
        <w:t>)</w:t>
      </w:r>
      <w:r w:rsidRPr="00C44C67">
        <w:rPr>
          <w:rFonts w:cstheme="minorHAnsi"/>
        </w:rPr>
        <w:t xml:space="preserve"> at 16</w:t>
      </w:r>
      <w:r w:rsidR="00F426BB">
        <w:rPr>
          <w:rFonts w:cstheme="minorHAnsi"/>
        </w:rPr>
        <w:t>mm</w:t>
      </w:r>
      <w:r w:rsidRPr="00C44C67">
        <w:rPr>
          <w:rFonts w:cstheme="minorHAnsi"/>
        </w:rPr>
        <w:t xml:space="preserve"> and </w:t>
      </w:r>
      <w:r w:rsidR="00E0128B">
        <w:rPr>
          <w:rFonts w:cstheme="minorHAnsi"/>
        </w:rPr>
        <w:t>9</w:t>
      </w:r>
      <w:r w:rsidR="00A24B96">
        <w:rPr>
          <w:rFonts w:cstheme="minorHAnsi"/>
        </w:rPr>
        <w:t>.5</w:t>
      </w:r>
      <w:r w:rsidR="00E0128B">
        <w:rPr>
          <w:rFonts w:cstheme="minorHAnsi"/>
        </w:rPr>
        <w:t xml:space="preserve"> inches (</w:t>
      </w:r>
      <w:r w:rsidRPr="00C44C67">
        <w:rPr>
          <w:rFonts w:cstheme="minorHAnsi"/>
        </w:rPr>
        <w:t>0.24 meters</w:t>
      </w:r>
      <w:r w:rsidR="00E0128B">
        <w:rPr>
          <w:rFonts w:cstheme="minorHAnsi"/>
        </w:rPr>
        <w:t>)</w:t>
      </w:r>
      <w:r w:rsidRPr="00C44C67">
        <w:rPr>
          <w:rFonts w:cstheme="minorHAnsi"/>
        </w:rPr>
        <w:t xml:space="preserve"> at 35</w:t>
      </w:r>
      <w:r w:rsidR="00F426BB">
        <w:rPr>
          <w:rFonts w:cstheme="minorHAnsi"/>
        </w:rPr>
        <w:t>mm</w:t>
      </w:r>
      <w:r w:rsidRPr="00C44C67">
        <w:rPr>
          <w:rFonts w:cstheme="minorHAnsi"/>
        </w:rPr>
        <w:t xml:space="preserve">, with a maximum magnification of 0.23x. </w:t>
      </w:r>
      <w:r w:rsidR="00E0128B">
        <w:rPr>
          <w:rFonts w:cstheme="minorHAnsi"/>
        </w:rPr>
        <w:t>Additionally</w:t>
      </w:r>
      <w:r w:rsidR="007F0FBA" w:rsidRPr="00C44C67">
        <w:rPr>
          <w:rFonts w:cstheme="minorHAnsi"/>
        </w:rPr>
        <w:t xml:space="preserve">, an </w:t>
      </w:r>
      <w:r w:rsidR="00C44C67" w:rsidRPr="00C44C67">
        <w:rPr>
          <w:rFonts w:cstheme="minorHAnsi"/>
        </w:rPr>
        <w:t>optimized</w:t>
      </w:r>
      <w:r w:rsidR="007F0FBA" w:rsidRPr="00C44C67">
        <w:rPr>
          <w:rFonts w:cstheme="minorHAnsi"/>
        </w:rPr>
        <w:t xml:space="preserve"> coating effectively suppresses flare and ghosting for clear, well-defined images. ​</w:t>
      </w:r>
    </w:p>
    <w:p w14:paraId="747C5AB6" w14:textId="77777777" w:rsidR="00505642" w:rsidRPr="00C44C67" w:rsidRDefault="00505642" w:rsidP="26DCD87A">
      <w:pPr>
        <w:spacing w:after="0"/>
        <w:rPr>
          <w:rFonts w:cstheme="minorHAnsi"/>
        </w:rPr>
      </w:pPr>
    </w:p>
    <w:p w14:paraId="702FA44E" w14:textId="3B8C1313" w:rsidR="00505642" w:rsidRPr="00C44C67" w:rsidRDefault="007F0FBA" w:rsidP="26DCD87A">
      <w:pPr>
        <w:spacing w:after="0"/>
        <w:rPr>
          <w:rFonts w:cstheme="minorHAnsi"/>
        </w:rPr>
      </w:pPr>
      <w:r w:rsidRPr="00C44C67">
        <w:rPr>
          <w:rFonts w:cstheme="minorHAnsi"/>
        </w:rPr>
        <w:lastRenderedPageBreak/>
        <w:t>A</w:t>
      </w:r>
      <w:r w:rsidR="00505642" w:rsidRPr="00C44C67">
        <w:rPr>
          <w:rFonts w:cstheme="minorHAnsi"/>
        </w:rPr>
        <w:t xml:space="preserve"> circular aperture and carefully designed </w:t>
      </w:r>
      <w:r w:rsidR="00D44D64">
        <w:rPr>
          <w:rFonts w:cstheme="minorHAnsi"/>
        </w:rPr>
        <w:t xml:space="preserve">control of </w:t>
      </w:r>
      <w:r w:rsidR="00505642" w:rsidRPr="00C44C67">
        <w:rPr>
          <w:rFonts w:cstheme="minorHAnsi"/>
        </w:rPr>
        <w:t xml:space="preserve">spherical aberration work together to deliver smooth, deep full-frame bokeh that </w:t>
      </w:r>
      <w:r w:rsidR="00411758">
        <w:rPr>
          <w:rFonts w:cstheme="minorHAnsi"/>
        </w:rPr>
        <w:t>adds</w:t>
      </w:r>
      <w:r w:rsidR="00505642" w:rsidRPr="00C44C67">
        <w:rPr>
          <w:rFonts w:cstheme="minorHAnsi"/>
        </w:rPr>
        <w:t xml:space="preserve"> visual impact.</w:t>
      </w:r>
    </w:p>
    <w:p w14:paraId="19629B35" w14:textId="74A2D2E9" w:rsidR="008D0DC3" w:rsidRPr="00C44C67" w:rsidRDefault="008D0DC3" w:rsidP="0015513F">
      <w:pPr>
        <w:spacing w:after="0"/>
        <w:rPr>
          <w:rFonts w:cstheme="minorHAnsi"/>
          <w:bCs/>
        </w:rPr>
      </w:pPr>
    </w:p>
    <w:p w14:paraId="5C939A58" w14:textId="535BD3BC" w:rsidR="001762C4" w:rsidRPr="00C44C67" w:rsidRDefault="001762C4" w:rsidP="001762C4">
      <w:pPr>
        <w:spacing w:after="0"/>
        <w:rPr>
          <w:rFonts w:cstheme="minorHAnsi"/>
          <w:b/>
        </w:rPr>
      </w:pPr>
      <w:r w:rsidRPr="00C44C67">
        <w:rPr>
          <w:rFonts w:cstheme="minorHAnsi"/>
          <w:b/>
        </w:rPr>
        <w:t>High-Performance A</w:t>
      </w:r>
      <w:r w:rsidR="00FA7A09">
        <w:rPr>
          <w:rFonts w:cstheme="minorHAnsi"/>
          <w:b/>
        </w:rPr>
        <w:t>utofocus</w:t>
      </w:r>
    </w:p>
    <w:p w14:paraId="259506C0" w14:textId="60A281F4" w:rsidR="001762C4" w:rsidRPr="00C44C67" w:rsidRDefault="00633AB0" w:rsidP="00411758">
      <w:pPr>
        <w:pStyle w:val="CommentText"/>
        <w:rPr>
          <w:rFonts w:cstheme="minorHAnsi"/>
          <w:bCs/>
          <w:highlight w:val="yellow"/>
        </w:rPr>
      </w:pPr>
      <w:r>
        <w:t xml:space="preserve">The </w:t>
      </w:r>
      <w:r w:rsidR="00156AB5">
        <w:t>FE PZ 16-35</w:t>
      </w:r>
      <w:r w:rsidR="00F426BB">
        <w:t>mm</w:t>
      </w:r>
      <w:r w:rsidR="00156AB5">
        <w:t>F4 G</w:t>
      </w:r>
      <w:r>
        <w:t xml:space="preserve"> utilizes two XD (Extreme Dynamic) Linear motors to control autofocus. </w:t>
      </w:r>
      <w:r w:rsidR="001762C4" w:rsidRPr="00C44C67">
        <w:rPr>
          <w:rFonts w:cstheme="minorHAnsi"/>
          <w:bCs/>
        </w:rPr>
        <w:t>The fast response and smooth, quiet operation of this system gives users new creative freedom.​ With Sony’s flagship Alpha 1 body it is possible to maintain accurate focus while shooting stills continuously at up to 30</w:t>
      </w:r>
      <w:r w:rsidR="00411758">
        <w:rPr>
          <w:rFonts w:cstheme="minorHAnsi"/>
          <w:bCs/>
        </w:rPr>
        <w:t>fps</w:t>
      </w:r>
      <w:r w:rsidR="001762C4" w:rsidRPr="00C44C67">
        <w:rPr>
          <w:rFonts w:cstheme="minorHAnsi"/>
          <w:bCs/>
        </w:rPr>
        <w:t xml:space="preserve"> </w:t>
      </w:r>
      <w:r w:rsidR="00411758">
        <w:rPr>
          <w:rFonts w:cstheme="minorHAnsi"/>
          <w:bCs/>
        </w:rPr>
        <w:t>(</w:t>
      </w:r>
      <w:r w:rsidR="001762C4" w:rsidRPr="00C44C67">
        <w:rPr>
          <w:rFonts w:cstheme="minorHAnsi"/>
          <w:bCs/>
        </w:rPr>
        <w:t>frames per second</w:t>
      </w:r>
      <w:r w:rsidR="00411758">
        <w:rPr>
          <w:rFonts w:cstheme="minorHAnsi"/>
          <w:bCs/>
        </w:rPr>
        <w:t>)</w:t>
      </w:r>
      <w:r w:rsidR="001762C4" w:rsidRPr="00C44C67">
        <w:rPr>
          <w:rStyle w:val="EndnoteReference"/>
          <w:rFonts w:cstheme="minorHAnsi"/>
          <w:bCs/>
        </w:rPr>
        <w:endnoteReference w:id="3"/>
      </w:r>
      <w:r w:rsidR="00411758">
        <w:rPr>
          <w:rFonts w:cstheme="minorHAnsi"/>
          <w:bCs/>
        </w:rPr>
        <w:t xml:space="preserve"> and up to 120fps in movie mode</w:t>
      </w:r>
      <w:r w:rsidR="001762C4" w:rsidRPr="00C44C67">
        <w:rPr>
          <w:rFonts w:cstheme="minorHAnsi"/>
          <w:bCs/>
        </w:rPr>
        <w:t>.</w:t>
      </w:r>
    </w:p>
    <w:p w14:paraId="25821CA6" w14:textId="3DECAAB5" w:rsidR="001762C4" w:rsidRPr="00C44C67" w:rsidRDefault="001762C4" w:rsidP="0015513F">
      <w:pPr>
        <w:spacing w:after="0"/>
        <w:rPr>
          <w:rFonts w:cstheme="minorHAnsi"/>
          <w:bCs/>
        </w:rPr>
      </w:pPr>
    </w:p>
    <w:p w14:paraId="132C87D6" w14:textId="28690383" w:rsidR="00DF08F4" w:rsidRPr="00C44C67" w:rsidRDefault="00DF08F4" w:rsidP="00DF08F4">
      <w:pPr>
        <w:spacing w:after="0"/>
        <w:rPr>
          <w:rFonts w:cstheme="minorHAnsi"/>
          <w:bCs/>
        </w:rPr>
      </w:pPr>
      <w:r w:rsidRPr="00C44C67">
        <w:rPr>
          <w:rFonts w:cstheme="minorHAnsi"/>
          <w:bCs/>
        </w:rPr>
        <w:t>Focus is especially critical when shooting slow motion 4K</w:t>
      </w:r>
      <w:r w:rsidR="007B3B96">
        <w:rPr>
          <w:rFonts w:cstheme="minorHAnsi"/>
          <w:bCs/>
        </w:rPr>
        <w:t xml:space="preserve"> up to 120fps</w:t>
      </w:r>
      <w:r w:rsidRPr="00C44C67">
        <w:rPr>
          <w:rFonts w:cstheme="minorHAnsi"/>
          <w:bCs/>
        </w:rPr>
        <w:t xml:space="preserve"> or 8K movies</w:t>
      </w:r>
      <w:r w:rsidR="002E5E00">
        <w:rPr>
          <w:rStyle w:val="EndnoteReference"/>
          <w:rFonts w:cstheme="minorHAnsi"/>
          <w:bCs/>
        </w:rPr>
        <w:endnoteReference w:id="4"/>
      </w:r>
      <w:r w:rsidRPr="00C44C67">
        <w:rPr>
          <w:rFonts w:cstheme="minorHAnsi"/>
          <w:bCs/>
        </w:rPr>
        <w:t xml:space="preserve">. The </w:t>
      </w:r>
      <w:r w:rsidR="00156AB5" w:rsidRPr="0033280D">
        <w:rPr>
          <w:rFonts w:cstheme="minorHAnsi"/>
          <w:bCs/>
        </w:rPr>
        <w:t>FE PZ 16-35</w:t>
      </w:r>
      <w:r w:rsidR="00F426BB">
        <w:rPr>
          <w:rFonts w:cstheme="minorHAnsi"/>
          <w:bCs/>
        </w:rPr>
        <w:t>mm</w:t>
      </w:r>
      <w:r w:rsidR="00156AB5" w:rsidRPr="0033280D">
        <w:rPr>
          <w:rFonts w:cstheme="minorHAnsi"/>
          <w:bCs/>
        </w:rPr>
        <w:t xml:space="preserve"> F4 G</w:t>
      </w:r>
      <w:r w:rsidRPr="00C44C67">
        <w:rPr>
          <w:rFonts w:cstheme="minorHAnsi"/>
          <w:bCs/>
        </w:rPr>
        <w:t xml:space="preserve"> works with </w:t>
      </w:r>
      <w:r w:rsidR="00E0128B">
        <w:rPr>
          <w:rFonts w:cstheme="minorHAnsi"/>
          <w:bCs/>
        </w:rPr>
        <w:t>Alpha</w:t>
      </w:r>
      <w:r w:rsidRPr="00C44C67">
        <w:rPr>
          <w:rFonts w:cstheme="minorHAnsi"/>
          <w:bCs/>
        </w:rPr>
        <w:t xml:space="preserve"> </w:t>
      </w:r>
      <w:r w:rsidR="00D44D64">
        <w:rPr>
          <w:rFonts w:cstheme="minorHAnsi"/>
          <w:bCs/>
        </w:rPr>
        <w:t>cameras</w:t>
      </w:r>
      <w:r w:rsidRPr="00C44C67">
        <w:rPr>
          <w:rStyle w:val="EndnoteReference"/>
          <w:rFonts w:cstheme="minorHAnsi"/>
          <w:bCs/>
        </w:rPr>
        <w:endnoteReference w:id="5"/>
      </w:r>
      <w:r w:rsidRPr="00C44C67">
        <w:rPr>
          <w:rFonts w:cstheme="minorHAnsi"/>
          <w:bCs/>
        </w:rPr>
        <w:t xml:space="preserve"> to reliably focus, and smoothly and silently track </w:t>
      </w:r>
      <w:r w:rsidR="00C35869">
        <w:rPr>
          <w:rFonts w:cstheme="minorHAnsi"/>
          <w:bCs/>
        </w:rPr>
        <w:t xml:space="preserve">even </w:t>
      </w:r>
      <w:r w:rsidRPr="00C44C67">
        <w:rPr>
          <w:rFonts w:cstheme="minorHAnsi"/>
          <w:bCs/>
        </w:rPr>
        <w:t xml:space="preserve">fast-moving subjects. High-thrust XD Linear Motors, </w:t>
      </w:r>
      <w:r w:rsidR="00C44C67" w:rsidRPr="00C44C67">
        <w:rPr>
          <w:rFonts w:cstheme="minorHAnsi"/>
          <w:bCs/>
        </w:rPr>
        <w:t>optimized</w:t>
      </w:r>
      <w:r w:rsidRPr="00C44C67">
        <w:rPr>
          <w:rFonts w:cstheme="minorHAnsi"/>
          <w:bCs/>
        </w:rPr>
        <w:t xml:space="preserve"> optics, and responsive control add up to extraordinarily precise AF performance</w:t>
      </w:r>
      <w:r w:rsidR="00C35869">
        <w:rPr>
          <w:rFonts w:cstheme="minorHAnsi"/>
          <w:bCs/>
        </w:rPr>
        <w:t xml:space="preserve"> </w:t>
      </w:r>
      <w:r w:rsidR="00E55A3F">
        <w:rPr>
          <w:rFonts w:cstheme="minorHAnsi"/>
          <w:bCs/>
        </w:rPr>
        <w:t>while keeping the lens compact</w:t>
      </w:r>
      <w:r w:rsidR="00C35869">
        <w:rPr>
          <w:rFonts w:cstheme="minorHAnsi"/>
          <w:bCs/>
        </w:rPr>
        <w:t xml:space="preserve"> with internal focus.</w:t>
      </w:r>
    </w:p>
    <w:p w14:paraId="3B5DA916" w14:textId="77777777" w:rsidR="00DF08F4" w:rsidRPr="00C44C67" w:rsidRDefault="00DF08F4" w:rsidP="0015513F">
      <w:pPr>
        <w:spacing w:after="0"/>
        <w:rPr>
          <w:rFonts w:cstheme="minorHAnsi"/>
          <w:bCs/>
        </w:rPr>
      </w:pPr>
    </w:p>
    <w:p w14:paraId="14083F54" w14:textId="6AA4FAC3" w:rsidR="004260F2" w:rsidRPr="00C44C67" w:rsidRDefault="00514C3F" w:rsidP="0015513F">
      <w:pPr>
        <w:spacing w:after="0"/>
        <w:rPr>
          <w:rFonts w:cstheme="minorHAnsi"/>
          <w:b/>
        </w:rPr>
      </w:pPr>
      <w:r>
        <w:rPr>
          <w:rFonts w:cstheme="minorHAnsi"/>
          <w:b/>
        </w:rPr>
        <w:t>Advanced Features for Video</w:t>
      </w:r>
      <w:r w:rsidR="007B3B96">
        <w:rPr>
          <w:rFonts w:cstheme="minorHAnsi"/>
          <w:b/>
        </w:rPr>
        <w:t xml:space="preserve"> Including a New Power Zoom Function</w:t>
      </w:r>
    </w:p>
    <w:p w14:paraId="3705535B" w14:textId="35096CB4" w:rsidR="00376813" w:rsidRPr="00C44C67" w:rsidRDefault="002375A0" w:rsidP="002375A0">
      <w:pPr>
        <w:spacing w:after="0"/>
        <w:rPr>
          <w:rFonts w:cstheme="minorHAnsi"/>
        </w:rPr>
      </w:pPr>
      <w:r w:rsidRPr="00C44C67">
        <w:rPr>
          <w:rFonts w:cstheme="minorHAnsi"/>
          <w:bCs/>
        </w:rPr>
        <w:t xml:space="preserve">Based on feedback from leading creators, Sony specifically designed the </w:t>
      </w:r>
      <w:r w:rsidR="00156AB5" w:rsidRPr="0033280D">
        <w:rPr>
          <w:rFonts w:cstheme="minorHAnsi"/>
          <w:bCs/>
        </w:rPr>
        <w:t>FE PZ 16-35</w:t>
      </w:r>
      <w:r w:rsidR="00F426BB">
        <w:rPr>
          <w:rFonts w:cstheme="minorHAnsi"/>
          <w:bCs/>
        </w:rPr>
        <w:t xml:space="preserve">mmm </w:t>
      </w:r>
      <w:r w:rsidR="00156AB5" w:rsidRPr="0033280D">
        <w:rPr>
          <w:rFonts w:cstheme="minorHAnsi"/>
          <w:bCs/>
        </w:rPr>
        <w:t>F4 G</w:t>
      </w:r>
      <w:r w:rsidRPr="00C44C67">
        <w:rPr>
          <w:rFonts w:cstheme="minorHAnsi"/>
          <w:bCs/>
        </w:rPr>
        <w:t xml:space="preserve"> to deliver the refined imagery and control </w:t>
      </w:r>
      <w:r w:rsidR="00514C3F">
        <w:rPr>
          <w:rFonts w:cstheme="minorHAnsi"/>
          <w:bCs/>
        </w:rPr>
        <w:t>for today’s video needs</w:t>
      </w:r>
      <w:r w:rsidRPr="00C44C67">
        <w:rPr>
          <w:rFonts w:cstheme="minorHAnsi"/>
          <w:bCs/>
        </w:rPr>
        <w:t xml:space="preserve">.​ It features the latest lens technology to reduce focus breathing as well as focus and axial shift when zooming to ensure the highest quality </w:t>
      </w:r>
      <w:r w:rsidR="00D44D64">
        <w:rPr>
          <w:rFonts w:cstheme="minorHAnsi"/>
          <w:bCs/>
        </w:rPr>
        <w:t>video is</w:t>
      </w:r>
      <w:r w:rsidRPr="00C44C67">
        <w:rPr>
          <w:rFonts w:cstheme="minorHAnsi"/>
          <w:bCs/>
        </w:rPr>
        <w:t xml:space="preserve"> easily captured. Focus, zoom, and aperture operation are also extremely quiet, greatly reducing noise and vibration that can interfere with movie recording. ​</w:t>
      </w:r>
      <w:r w:rsidR="00565F82" w:rsidRPr="00C44C67">
        <w:rPr>
          <w:rFonts w:cstheme="minorHAnsi"/>
        </w:rPr>
        <w:t xml:space="preserve"> </w:t>
      </w:r>
    </w:p>
    <w:p w14:paraId="35949A2F" w14:textId="20EBC30F" w:rsidR="00215F05" w:rsidRPr="00C44C67" w:rsidRDefault="00215F05" w:rsidP="002375A0">
      <w:pPr>
        <w:spacing w:after="0"/>
        <w:rPr>
          <w:rFonts w:cstheme="minorHAnsi"/>
          <w:bCs/>
        </w:rPr>
      </w:pPr>
    </w:p>
    <w:p w14:paraId="21025FC2" w14:textId="62D0B19F" w:rsidR="00215F05" w:rsidRPr="00C44C67" w:rsidRDefault="00633AB0" w:rsidP="00215F05">
      <w:pPr>
        <w:pStyle w:val="paragraph"/>
        <w:spacing w:before="0" w:beforeAutospacing="0" w:after="0" w:afterAutospacing="0"/>
        <w:textAlignment w:val="baseline"/>
        <w:rPr>
          <w:rStyle w:val="normaltextrun"/>
          <w:rFonts w:asciiTheme="minorHAnsi" w:hAnsiTheme="minorHAnsi" w:cstheme="minorHAnsi"/>
          <w:color w:val="000000"/>
          <w:position w:val="1"/>
          <w:sz w:val="22"/>
          <w:szCs w:val="22"/>
        </w:rPr>
      </w:pPr>
      <w:r>
        <w:rPr>
          <w:rStyle w:val="normaltextrun"/>
          <w:rFonts w:asciiTheme="minorHAnsi" w:hAnsiTheme="minorHAnsi" w:cstheme="minorHAnsi"/>
          <w:color w:val="000000"/>
          <w:position w:val="1"/>
          <w:sz w:val="22"/>
          <w:szCs w:val="22"/>
          <w:lang w:val="en-US"/>
        </w:rPr>
        <w:t xml:space="preserve">For the first time in a Sony Alpha lens the </w:t>
      </w:r>
      <w:r w:rsidR="00156AB5">
        <w:rPr>
          <w:rStyle w:val="normaltextrun"/>
          <w:rFonts w:asciiTheme="minorHAnsi" w:hAnsiTheme="minorHAnsi" w:cstheme="minorHAnsi"/>
          <w:color w:val="000000"/>
          <w:position w:val="1"/>
          <w:sz w:val="22"/>
          <w:szCs w:val="22"/>
          <w:lang w:val="en-US"/>
        </w:rPr>
        <w:t>FE PZ 16-35</w:t>
      </w:r>
      <w:r w:rsidR="00F426BB">
        <w:rPr>
          <w:rStyle w:val="normaltextrun"/>
          <w:rFonts w:asciiTheme="minorHAnsi" w:hAnsiTheme="minorHAnsi" w:cstheme="minorHAnsi"/>
          <w:color w:val="000000"/>
          <w:position w:val="1"/>
          <w:sz w:val="22"/>
          <w:szCs w:val="22"/>
          <w:lang w:val="en-US"/>
        </w:rPr>
        <w:t>mm</w:t>
      </w:r>
      <w:r w:rsidR="00156AB5">
        <w:rPr>
          <w:rStyle w:val="normaltextrun"/>
          <w:rFonts w:asciiTheme="minorHAnsi" w:hAnsiTheme="minorHAnsi" w:cstheme="minorHAnsi"/>
          <w:color w:val="000000"/>
          <w:position w:val="1"/>
          <w:sz w:val="22"/>
          <w:szCs w:val="22"/>
          <w:lang w:val="en-US"/>
        </w:rPr>
        <w:t xml:space="preserve"> F4 G</w:t>
      </w:r>
      <w:r>
        <w:rPr>
          <w:rStyle w:val="normaltextrun"/>
          <w:rFonts w:asciiTheme="minorHAnsi" w:hAnsiTheme="minorHAnsi" w:cstheme="minorHAnsi"/>
          <w:color w:val="000000"/>
          <w:position w:val="1"/>
          <w:sz w:val="22"/>
          <w:szCs w:val="22"/>
          <w:lang w:val="en-US"/>
        </w:rPr>
        <w:t xml:space="preserve"> uses four XD linear motors for the power zoom function in </w:t>
      </w:r>
      <w:r w:rsidR="00830F5C">
        <w:rPr>
          <w:rStyle w:val="normaltextrun"/>
          <w:rFonts w:asciiTheme="minorHAnsi" w:hAnsiTheme="minorHAnsi" w:cstheme="minorHAnsi"/>
          <w:color w:val="000000"/>
          <w:position w:val="1"/>
          <w:sz w:val="22"/>
          <w:szCs w:val="22"/>
          <w:lang w:val="en-US"/>
        </w:rPr>
        <w:t>addition</w:t>
      </w:r>
      <w:r>
        <w:rPr>
          <w:rStyle w:val="normaltextrun"/>
          <w:rFonts w:asciiTheme="minorHAnsi" w:hAnsiTheme="minorHAnsi" w:cstheme="minorHAnsi"/>
          <w:color w:val="000000"/>
          <w:position w:val="1"/>
          <w:sz w:val="22"/>
          <w:szCs w:val="22"/>
          <w:lang w:val="en-US"/>
        </w:rPr>
        <w:t xml:space="preserve"> to the two XD linear motors used for focus. </w:t>
      </w:r>
      <w:r w:rsidR="00215F05" w:rsidRPr="00C44C67">
        <w:rPr>
          <w:rStyle w:val="normaltextrun"/>
          <w:rFonts w:asciiTheme="minorHAnsi" w:hAnsiTheme="minorHAnsi" w:cstheme="minorHAnsi"/>
          <w:color w:val="000000"/>
          <w:position w:val="1"/>
          <w:sz w:val="22"/>
          <w:szCs w:val="22"/>
          <w:lang w:val="en-US"/>
        </w:rPr>
        <w:t xml:space="preserve">With </w:t>
      </w:r>
      <w:r>
        <w:rPr>
          <w:rStyle w:val="normaltextrun"/>
          <w:rFonts w:asciiTheme="minorHAnsi" w:hAnsiTheme="minorHAnsi" w:cstheme="minorHAnsi"/>
          <w:color w:val="000000"/>
          <w:position w:val="1"/>
          <w:sz w:val="22"/>
          <w:szCs w:val="22"/>
          <w:lang w:val="en-US"/>
        </w:rPr>
        <w:t>this</w:t>
      </w:r>
      <w:r w:rsidRPr="00C44C67">
        <w:rPr>
          <w:rStyle w:val="normaltextrun"/>
          <w:rFonts w:asciiTheme="minorHAnsi" w:hAnsiTheme="minorHAnsi" w:cstheme="minorHAnsi"/>
          <w:color w:val="000000"/>
          <w:position w:val="1"/>
          <w:sz w:val="22"/>
          <w:szCs w:val="22"/>
          <w:lang w:val="en-US"/>
        </w:rPr>
        <w:t xml:space="preserve"> </w:t>
      </w:r>
      <w:r w:rsidR="00215F05" w:rsidRPr="00C44C67">
        <w:rPr>
          <w:rStyle w:val="normaltextrun"/>
          <w:rFonts w:asciiTheme="minorHAnsi" w:hAnsiTheme="minorHAnsi" w:cstheme="minorHAnsi"/>
          <w:color w:val="000000"/>
          <w:position w:val="1"/>
          <w:sz w:val="22"/>
          <w:szCs w:val="22"/>
          <w:lang w:val="en-US"/>
        </w:rPr>
        <w:t xml:space="preserve">newly designed electronic power zoom system, the </w:t>
      </w:r>
      <w:r w:rsidR="00156AB5" w:rsidRPr="0033280D">
        <w:rPr>
          <w:rStyle w:val="normaltextrun"/>
          <w:rFonts w:asciiTheme="minorHAnsi" w:hAnsiTheme="minorHAnsi" w:cstheme="minorHAnsi"/>
          <w:color w:val="000000"/>
          <w:position w:val="1"/>
          <w:sz w:val="22"/>
          <w:szCs w:val="22"/>
          <w:lang w:val="en-US"/>
        </w:rPr>
        <w:t>FE PZ 16-35</w:t>
      </w:r>
      <w:r w:rsidR="00F426BB">
        <w:rPr>
          <w:rStyle w:val="normaltextrun"/>
          <w:rFonts w:asciiTheme="minorHAnsi" w:hAnsiTheme="minorHAnsi" w:cstheme="minorHAnsi"/>
          <w:color w:val="000000"/>
          <w:position w:val="1"/>
          <w:sz w:val="22"/>
          <w:szCs w:val="22"/>
          <w:lang w:val="en-US"/>
        </w:rPr>
        <w:t>mm</w:t>
      </w:r>
      <w:r w:rsidR="00156AB5" w:rsidRPr="0033280D">
        <w:rPr>
          <w:rStyle w:val="normaltextrun"/>
          <w:rFonts w:asciiTheme="minorHAnsi" w:hAnsiTheme="minorHAnsi" w:cstheme="minorHAnsi"/>
          <w:color w:val="000000"/>
          <w:position w:val="1"/>
          <w:sz w:val="22"/>
          <w:szCs w:val="22"/>
          <w:lang w:val="en-US"/>
        </w:rPr>
        <w:t xml:space="preserve"> F4 G</w:t>
      </w:r>
      <w:r w:rsidR="00215F05" w:rsidRPr="00C44C67">
        <w:rPr>
          <w:rStyle w:val="normaltextrun"/>
          <w:rFonts w:asciiTheme="minorHAnsi" w:hAnsiTheme="minorHAnsi" w:cstheme="minorHAnsi"/>
          <w:color w:val="000000"/>
          <w:position w:val="1"/>
          <w:sz w:val="22"/>
          <w:szCs w:val="22"/>
          <w:lang w:val="en-US"/>
        </w:rPr>
        <w:t xml:space="preserve"> provides advanced control with the response and i</w:t>
      </w:r>
      <w:r w:rsidR="00F426BB">
        <w:rPr>
          <w:rStyle w:val="normaltextrun"/>
          <w:rFonts w:asciiTheme="minorHAnsi" w:hAnsiTheme="minorHAnsi" w:cstheme="minorHAnsi"/>
          <w:color w:val="000000"/>
          <w:position w:val="1"/>
          <w:sz w:val="22"/>
          <w:szCs w:val="22"/>
          <w:lang w:val="en-US"/>
        </w:rPr>
        <w:t>mm</w:t>
      </w:r>
      <w:r w:rsidR="00215F05" w:rsidRPr="00C44C67">
        <w:rPr>
          <w:rStyle w:val="normaltextrun"/>
          <w:rFonts w:asciiTheme="minorHAnsi" w:hAnsiTheme="minorHAnsi" w:cstheme="minorHAnsi"/>
          <w:color w:val="000000"/>
          <w:position w:val="1"/>
          <w:sz w:val="22"/>
          <w:szCs w:val="22"/>
          <w:lang w:val="en-US"/>
        </w:rPr>
        <w:t xml:space="preserve">ediacy of non-powered manual zoom. </w:t>
      </w:r>
      <w:r w:rsidR="00A24B96">
        <w:rPr>
          <w:rStyle w:val="normaltextrun"/>
          <w:rFonts w:asciiTheme="minorHAnsi" w:hAnsiTheme="minorHAnsi" w:cstheme="minorHAnsi"/>
          <w:color w:val="000000"/>
          <w:position w:val="1"/>
          <w:sz w:val="22"/>
          <w:szCs w:val="22"/>
          <w:lang w:val="en-US"/>
        </w:rPr>
        <w:t xml:space="preserve">It features both a zoom ring and </w:t>
      </w:r>
      <w:r w:rsidR="00A350CA">
        <w:rPr>
          <w:rStyle w:val="normaltextrun"/>
          <w:rFonts w:asciiTheme="minorHAnsi" w:hAnsiTheme="minorHAnsi" w:cstheme="minorHAnsi"/>
          <w:color w:val="000000"/>
          <w:position w:val="1"/>
          <w:sz w:val="22"/>
          <w:szCs w:val="22"/>
          <w:lang w:val="en-US"/>
        </w:rPr>
        <w:t xml:space="preserve">a </w:t>
      </w:r>
      <w:r w:rsidR="00A350CA" w:rsidRPr="00C44C67">
        <w:rPr>
          <w:rStyle w:val="normaltextrun"/>
          <w:rFonts w:asciiTheme="minorHAnsi" w:hAnsiTheme="minorHAnsi" w:cstheme="minorHAnsi"/>
          <w:color w:val="000000"/>
          <w:position w:val="1"/>
          <w:sz w:val="22"/>
          <w:szCs w:val="22"/>
          <w:lang w:val="en-US"/>
        </w:rPr>
        <w:t>zoom</w:t>
      </w:r>
      <w:r w:rsidR="00215F05" w:rsidRPr="00C44C67">
        <w:rPr>
          <w:rStyle w:val="normaltextrun"/>
          <w:rFonts w:asciiTheme="minorHAnsi" w:hAnsiTheme="minorHAnsi" w:cstheme="minorHAnsi"/>
          <w:color w:val="000000"/>
          <w:position w:val="1"/>
          <w:sz w:val="22"/>
          <w:szCs w:val="22"/>
          <w:lang w:val="en-US"/>
        </w:rPr>
        <w:t xml:space="preserve"> lever with variable zoom speed </w:t>
      </w:r>
      <w:r w:rsidR="00A24B96">
        <w:rPr>
          <w:rStyle w:val="normaltextrun"/>
          <w:rFonts w:asciiTheme="minorHAnsi" w:hAnsiTheme="minorHAnsi" w:cstheme="minorHAnsi"/>
          <w:color w:val="000000"/>
          <w:position w:val="1"/>
          <w:sz w:val="22"/>
          <w:szCs w:val="22"/>
          <w:lang w:val="en-US"/>
        </w:rPr>
        <w:t xml:space="preserve">that </w:t>
      </w:r>
      <w:r w:rsidR="0034497B" w:rsidRPr="00C44C67">
        <w:rPr>
          <w:rStyle w:val="normaltextrun"/>
          <w:rFonts w:asciiTheme="minorHAnsi" w:hAnsiTheme="minorHAnsi" w:cstheme="minorHAnsi"/>
          <w:color w:val="000000"/>
          <w:position w:val="1"/>
          <w:sz w:val="22"/>
          <w:szCs w:val="22"/>
          <w:lang w:val="en-US"/>
        </w:rPr>
        <w:t xml:space="preserve">makes </w:t>
      </w:r>
      <w:r w:rsidR="00215F05" w:rsidRPr="00C44C67">
        <w:rPr>
          <w:rStyle w:val="normaltextrun"/>
          <w:rFonts w:asciiTheme="minorHAnsi" w:hAnsiTheme="minorHAnsi" w:cstheme="minorHAnsi"/>
          <w:color w:val="000000"/>
          <w:position w:val="1"/>
          <w:sz w:val="22"/>
          <w:szCs w:val="22"/>
          <w:lang w:val="en-US"/>
        </w:rPr>
        <w:t>it easy to execute super-slow</w:t>
      </w:r>
      <w:r>
        <w:rPr>
          <w:rStyle w:val="normaltextrun"/>
          <w:rFonts w:asciiTheme="minorHAnsi" w:hAnsiTheme="minorHAnsi" w:cstheme="minorHAnsi"/>
          <w:color w:val="000000"/>
          <w:position w:val="1"/>
          <w:sz w:val="22"/>
          <w:szCs w:val="22"/>
          <w:lang w:val="en-US"/>
        </w:rPr>
        <w:t>,</w:t>
      </w:r>
      <w:r w:rsidR="00A24B96">
        <w:rPr>
          <w:rStyle w:val="normaltextrun"/>
          <w:rFonts w:asciiTheme="minorHAnsi" w:hAnsiTheme="minorHAnsi" w:cstheme="minorHAnsi"/>
          <w:color w:val="000000"/>
          <w:position w:val="1"/>
          <w:sz w:val="22"/>
          <w:szCs w:val="22"/>
          <w:lang w:val="en-US"/>
        </w:rPr>
        <w:t xml:space="preserve"> fast </w:t>
      </w:r>
      <w:r>
        <w:rPr>
          <w:rStyle w:val="normaltextrun"/>
          <w:rFonts w:asciiTheme="minorHAnsi" w:hAnsiTheme="minorHAnsi" w:cstheme="minorHAnsi"/>
          <w:color w:val="000000"/>
          <w:position w:val="1"/>
          <w:sz w:val="22"/>
          <w:szCs w:val="22"/>
          <w:lang w:val="en-US"/>
        </w:rPr>
        <w:t xml:space="preserve">or </w:t>
      </w:r>
      <w:r w:rsidR="00215F05" w:rsidRPr="00C44C67">
        <w:rPr>
          <w:rStyle w:val="normaltextrun"/>
          <w:rFonts w:asciiTheme="minorHAnsi" w:hAnsiTheme="minorHAnsi" w:cstheme="minorHAnsi"/>
          <w:color w:val="000000"/>
          <w:position w:val="1"/>
          <w:sz w:val="22"/>
          <w:szCs w:val="22"/>
          <w:lang w:val="en-US"/>
        </w:rPr>
        <w:t>constant-speed</w:t>
      </w:r>
      <w:r w:rsidR="00D44D64">
        <w:rPr>
          <w:rStyle w:val="normaltextrun"/>
          <w:rFonts w:asciiTheme="minorHAnsi" w:hAnsiTheme="minorHAnsi" w:cstheme="minorHAnsi"/>
          <w:color w:val="000000"/>
          <w:position w:val="1"/>
          <w:sz w:val="22"/>
          <w:szCs w:val="22"/>
          <w:lang w:val="en-US"/>
        </w:rPr>
        <w:t xml:space="preserve"> change in focal length</w:t>
      </w:r>
      <w:r w:rsidR="0034497B" w:rsidRPr="00C44C67">
        <w:rPr>
          <w:rStyle w:val="normaltextrun"/>
          <w:rFonts w:asciiTheme="minorHAnsi" w:hAnsiTheme="minorHAnsi" w:cstheme="minorHAnsi"/>
          <w:color w:val="000000"/>
          <w:position w:val="1"/>
          <w:sz w:val="22"/>
          <w:szCs w:val="22"/>
          <w:lang w:val="en-US"/>
        </w:rPr>
        <w:t>.</w:t>
      </w:r>
      <w:r w:rsidR="00215F05" w:rsidRPr="00C44C67">
        <w:rPr>
          <w:rStyle w:val="normaltextrun"/>
          <w:rFonts w:asciiTheme="minorHAnsi" w:hAnsiTheme="minorHAnsi" w:cstheme="minorHAnsi"/>
          <w:color w:val="000000"/>
          <w:position w:val="1"/>
          <w:sz w:val="22"/>
          <w:szCs w:val="22"/>
          <w:lang w:val="en-US"/>
        </w:rPr>
        <w:t xml:space="preserve"> </w:t>
      </w:r>
      <w:r w:rsidR="0034497B" w:rsidRPr="00C44C67">
        <w:rPr>
          <w:rStyle w:val="normaltextrun"/>
          <w:rFonts w:asciiTheme="minorHAnsi" w:hAnsiTheme="minorHAnsi" w:cstheme="minorHAnsi"/>
          <w:color w:val="000000"/>
          <w:position w:val="1"/>
          <w:sz w:val="22"/>
          <w:szCs w:val="22"/>
          <w:lang w:val="en-US"/>
        </w:rPr>
        <w:t>P</w:t>
      </w:r>
      <w:r w:rsidR="00215F05" w:rsidRPr="00C44C67">
        <w:rPr>
          <w:rStyle w:val="normaltextrun"/>
          <w:rFonts w:asciiTheme="minorHAnsi" w:hAnsiTheme="minorHAnsi" w:cstheme="minorHAnsi"/>
          <w:color w:val="000000"/>
          <w:position w:val="1"/>
          <w:sz w:val="22"/>
          <w:szCs w:val="22"/>
          <w:lang w:val="en-US"/>
        </w:rPr>
        <w:t xml:space="preserve">ower zoom </w:t>
      </w:r>
      <w:r w:rsidR="00A24B96">
        <w:rPr>
          <w:rStyle w:val="normaltextrun"/>
          <w:rFonts w:asciiTheme="minorHAnsi" w:hAnsiTheme="minorHAnsi" w:cstheme="minorHAnsi"/>
          <w:color w:val="000000"/>
          <w:position w:val="1"/>
          <w:sz w:val="22"/>
          <w:szCs w:val="22"/>
          <w:lang w:val="en-US"/>
        </w:rPr>
        <w:t xml:space="preserve">also </w:t>
      </w:r>
      <w:r w:rsidR="00C44C67" w:rsidRPr="00C44C67">
        <w:rPr>
          <w:rStyle w:val="normaltextrun"/>
          <w:rFonts w:asciiTheme="minorHAnsi" w:hAnsiTheme="minorHAnsi" w:cstheme="minorHAnsi"/>
          <w:color w:val="000000"/>
          <w:position w:val="1"/>
          <w:sz w:val="22"/>
          <w:szCs w:val="22"/>
          <w:lang w:val="en-US"/>
        </w:rPr>
        <w:t>minimizes</w:t>
      </w:r>
      <w:r w:rsidR="00215F05" w:rsidRPr="00C44C67">
        <w:rPr>
          <w:rStyle w:val="normaltextrun"/>
          <w:rFonts w:asciiTheme="minorHAnsi" w:hAnsiTheme="minorHAnsi" w:cstheme="minorHAnsi"/>
          <w:color w:val="000000"/>
          <w:position w:val="1"/>
          <w:sz w:val="22"/>
          <w:szCs w:val="22"/>
          <w:lang w:val="en-US"/>
        </w:rPr>
        <w:t xml:space="preserve"> camera shake </w:t>
      </w:r>
      <w:r w:rsidR="00A24B96">
        <w:rPr>
          <w:rStyle w:val="normaltextrun"/>
          <w:rFonts w:asciiTheme="minorHAnsi" w:hAnsiTheme="minorHAnsi" w:cstheme="minorHAnsi"/>
          <w:color w:val="000000"/>
          <w:position w:val="1"/>
          <w:sz w:val="22"/>
          <w:szCs w:val="22"/>
          <w:lang w:val="en-US"/>
        </w:rPr>
        <w:t xml:space="preserve">or movement </w:t>
      </w:r>
      <w:r w:rsidR="00215F05" w:rsidRPr="00C44C67">
        <w:rPr>
          <w:rStyle w:val="normaltextrun"/>
          <w:rFonts w:asciiTheme="minorHAnsi" w:hAnsiTheme="minorHAnsi" w:cstheme="minorHAnsi"/>
          <w:color w:val="000000"/>
          <w:position w:val="1"/>
          <w:sz w:val="22"/>
          <w:szCs w:val="22"/>
          <w:lang w:val="en-US"/>
        </w:rPr>
        <w:t xml:space="preserve">that can occur when operating a </w:t>
      </w:r>
      <w:r w:rsidR="00A24B96">
        <w:rPr>
          <w:rStyle w:val="normaltextrun"/>
          <w:rFonts w:asciiTheme="minorHAnsi" w:hAnsiTheme="minorHAnsi" w:cstheme="minorHAnsi"/>
          <w:color w:val="000000"/>
          <w:position w:val="1"/>
          <w:sz w:val="22"/>
          <w:szCs w:val="22"/>
          <w:lang w:val="en-US"/>
        </w:rPr>
        <w:t xml:space="preserve">traditional </w:t>
      </w:r>
      <w:r w:rsidR="00215F05" w:rsidRPr="00C44C67">
        <w:rPr>
          <w:rStyle w:val="normaltextrun"/>
          <w:rFonts w:asciiTheme="minorHAnsi" w:hAnsiTheme="minorHAnsi" w:cstheme="minorHAnsi"/>
          <w:color w:val="000000"/>
          <w:position w:val="1"/>
          <w:sz w:val="22"/>
          <w:szCs w:val="22"/>
          <w:lang w:val="en-US"/>
        </w:rPr>
        <w:t>zoom ring</w:t>
      </w:r>
      <w:r w:rsidR="00A24B96">
        <w:rPr>
          <w:rStyle w:val="normaltextrun"/>
          <w:rFonts w:asciiTheme="minorHAnsi" w:hAnsiTheme="minorHAnsi" w:cstheme="minorHAnsi"/>
          <w:color w:val="000000"/>
          <w:position w:val="1"/>
          <w:sz w:val="22"/>
          <w:szCs w:val="22"/>
          <w:lang w:val="en-US"/>
        </w:rPr>
        <w:t>,</w:t>
      </w:r>
      <w:r w:rsidR="00215F05" w:rsidRPr="00C44C67">
        <w:rPr>
          <w:rStyle w:val="normaltextrun"/>
          <w:rFonts w:asciiTheme="minorHAnsi" w:hAnsiTheme="minorHAnsi" w:cstheme="minorHAnsi"/>
          <w:color w:val="000000"/>
          <w:position w:val="1"/>
          <w:sz w:val="22"/>
          <w:szCs w:val="22"/>
          <w:lang w:val="en-US"/>
        </w:rPr>
        <w:t xml:space="preserve"> </w:t>
      </w:r>
      <w:r w:rsidR="0063787B" w:rsidRPr="00C44C67">
        <w:rPr>
          <w:rStyle w:val="normaltextrun"/>
          <w:rFonts w:asciiTheme="minorHAnsi" w:hAnsiTheme="minorHAnsi" w:cstheme="minorHAnsi"/>
          <w:color w:val="000000"/>
          <w:position w:val="1"/>
          <w:sz w:val="22"/>
          <w:szCs w:val="22"/>
          <w:lang w:val="en-US"/>
        </w:rPr>
        <w:t>and</w:t>
      </w:r>
      <w:r w:rsidR="00215F05" w:rsidRPr="00C44C67">
        <w:rPr>
          <w:rStyle w:val="normaltextrun"/>
          <w:rFonts w:asciiTheme="minorHAnsi" w:hAnsiTheme="minorHAnsi" w:cstheme="minorHAnsi"/>
          <w:color w:val="000000"/>
          <w:position w:val="1"/>
          <w:sz w:val="22"/>
          <w:szCs w:val="22"/>
          <w:lang w:val="en-US"/>
        </w:rPr>
        <w:t> </w:t>
      </w:r>
      <w:r w:rsidR="00215F05" w:rsidRPr="00C44C67">
        <w:rPr>
          <w:rStyle w:val="normaltextrun"/>
          <w:rFonts w:asciiTheme="minorHAnsi" w:hAnsiTheme="minorHAnsi" w:cstheme="minorHAnsi"/>
          <w:color w:val="000000"/>
          <w:position w:val="1"/>
          <w:sz w:val="22"/>
          <w:szCs w:val="22"/>
        </w:rPr>
        <w:t>​</w:t>
      </w:r>
      <w:r w:rsidR="0063787B" w:rsidRPr="00C44C67">
        <w:rPr>
          <w:rStyle w:val="normaltextrun"/>
          <w:rFonts w:asciiTheme="minorHAnsi" w:hAnsiTheme="minorHAnsi" w:cstheme="minorHAnsi"/>
          <w:color w:val="000000"/>
          <w:position w:val="1"/>
          <w:sz w:val="22"/>
          <w:szCs w:val="22"/>
          <w:lang w:val="en-US"/>
        </w:rPr>
        <w:t>w</w:t>
      </w:r>
      <w:r w:rsidR="0034497B" w:rsidRPr="00C44C67">
        <w:rPr>
          <w:rStyle w:val="normaltextrun"/>
          <w:rFonts w:asciiTheme="minorHAnsi" w:hAnsiTheme="minorHAnsi" w:cstheme="minorHAnsi"/>
          <w:color w:val="000000"/>
          <w:position w:val="1"/>
          <w:sz w:val="22"/>
          <w:szCs w:val="22"/>
          <w:lang w:val="en-US"/>
        </w:rPr>
        <w:t>hen used with</w:t>
      </w:r>
      <w:r w:rsidR="00215F05" w:rsidRPr="00C44C67">
        <w:rPr>
          <w:rStyle w:val="normaltextrun"/>
          <w:rFonts w:asciiTheme="minorHAnsi" w:hAnsiTheme="minorHAnsi" w:cstheme="minorHAnsi"/>
          <w:color w:val="000000"/>
          <w:position w:val="1"/>
          <w:sz w:val="22"/>
          <w:szCs w:val="22"/>
          <w:lang w:val="en-US"/>
        </w:rPr>
        <w:t xml:space="preserve"> compatible camera</w:t>
      </w:r>
      <w:r w:rsidR="008B36A1">
        <w:rPr>
          <w:rStyle w:val="normaltextrun"/>
          <w:rFonts w:asciiTheme="minorHAnsi" w:hAnsiTheme="minorHAnsi" w:cstheme="minorHAnsi"/>
          <w:color w:val="000000"/>
          <w:position w:val="1"/>
          <w:sz w:val="22"/>
          <w:szCs w:val="22"/>
          <w:lang w:val="en-US"/>
        </w:rPr>
        <w:t>s</w:t>
      </w:r>
      <w:r w:rsidR="0034497B" w:rsidRPr="00C44C67">
        <w:rPr>
          <w:rStyle w:val="normaltextrun"/>
          <w:rFonts w:asciiTheme="minorHAnsi" w:hAnsiTheme="minorHAnsi" w:cstheme="minorHAnsi"/>
          <w:color w:val="000000"/>
          <w:position w:val="1"/>
          <w:sz w:val="22"/>
          <w:szCs w:val="22"/>
          <w:lang w:val="en-US"/>
        </w:rPr>
        <w:t xml:space="preserve">, users can </w:t>
      </w:r>
      <w:r w:rsidR="00C44C67" w:rsidRPr="00C44C67">
        <w:rPr>
          <w:rStyle w:val="normaltextrun"/>
          <w:rFonts w:asciiTheme="minorHAnsi" w:hAnsiTheme="minorHAnsi" w:cstheme="minorHAnsi"/>
          <w:color w:val="000000"/>
          <w:position w:val="1"/>
          <w:sz w:val="22"/>
          <w:szCs w:val="22"/>
          <w:lang w:val="en-US"/>
        </w:rPr>
        <w:t>customize</w:t>
      </w:r>
      <w:r w:rsidR="00215F05" w:rsidRPr="00C44C67">
        <w:rPr>
          <w:rStyle w:val="normaltextrun"/>
          <w:rFonts w:asciiTheme="minorHAnsi" w:hAnsiTheme="minorHAnsi" w:cstheme="minorHAnsi"/>
          <w:color w:val="000000"/>
          <w:position w:val="1"/>
          <w:sz w:val="22"/>
          <w:szCs w:val="22"/>
          <w:lang w:val="en-US"/>
        </w:rPr>
        <w:t xml:space="preserve"> the zoom ring direction to suit shooting conditions</w:t>
      </w:r>
      <w:r w:rsidR="0034497B" w:rsidRPr="00C44C67">
        <w:rPr>
          <w:rStyle w:val="normaltextrun"/>
          <w:rFonts w:asciiTheme="minorHAnsi" w:hAnsiTheme="minorHAnsi" w:cstheme="minorHAnsi"/>
          <w:color w:val="000000"/>
          <w:position w:val="1"/>
          <w:sz w:val="22"/>
          <w:szCs w:val="22"/>
          <w:lang w:val="en-US"/>
        </w:rPr>
        <w:t>.</w:t>
      </w:r>
      <w:r w:rsidR="00D20AEA">
        <w:rPr>
          <w:rStyle w:val="normaltextrun"/>
          <w:rFonts w:asciiTheme="minorHAnsi" w:hAnsiTheme="minorHAnsi" w:cstheme="minorHAnsi"/>
          <w:color w:val="000000"/>
          <w:position w:val="1"/>
          <w:sz w:val="22"/>
          <w:szCs w:val="22"/>
          <w:lang w:val="en-US"/>
        </w:rPr>
        <w:t xml:space="preserve"> Zoom can also be controlled with the zoom lever on </w:t>
      </w:r>
      <w:r w:rsidR="00D44D64">
        <w:rPr>
          <w:rStyle w:val="normaltextrun"/>
          <w:rFonts w:asciiTheme="minorHAnsi" w:hAnsiTheme="minorHAnsi" w:cstheme="minorHAnsi"/>
          <w:color w:val="000000"/>
          <w:position w:val="1"/>
          <w:sz w:val="22"/>
          <w:szCs w:val="22"/>
          <w:lang w:val="en-US"/>
        </w:rPr>
        <w:t>compatible cameras</w:t>
      </w:r>
      <w:r w:rsidR="00D20AEA">
        <w:rPr>
          <w:rStyle w:val="normaltextrun"/>
          <w:rFonts w:asciiTheme="minorHAnsi" w:hAnsiTheme="minorHAnsi" w:cstheme="minorHAnsi"/>
          <w:color w:val="000000"/>
          <w:position w:val="1"/>
          <w:sz w:val="22"/>
          <w:szCs w:val="22"/>
          <w:lang w:val="en-US"/>
        </w:rPr>
        <w:t>. Remote operation is also possible when using the Imaging Edge™ Mobile app</w:t>
      </w:r>
      <w:r w:rsidR="002E5E00">
        <w:rPr>
          <w:rStyle w:val="EndnoteReference"/>
          <w:rFonts w:asciiTheme="minorHAnsi" w:hAnsiTheme="minorHAnsi" w:cstheme="minorHAnsi"/>
          <w:color w:val="000000"/>
          <w:position w:val="1"/>
          <w:sz w:val="22"/>
          <w:szCs w:val="22"/>
          <w:lang w:val="en-US"/>
        </w:rPr>
        <w:endnoteReference w:id="6"/>
      </w:r>
      <w:r w:rsidR="00D20AEA">
        <w:rPr>
          <w:rStyle w:val="normaltextrun"/>
          <w:rFonts w:asciiTheme="minorHAnsi" w:hAnsiTheme="minorHAnsi" w:cstheme="minorHAnsi"/>
          <w:color w:val="000000"/>
          <w:position w:val="1"/>
          <w:sz w:val="22"/>
          <w:szCs w:val="22"/>
          <w:lang w:val="en-US"/>
        </w:rPr>
        <w:t xml:space="preserve">. </w:t>
      </w:r>
    </w:p>
    <w:p w14:paraId="1B16E8A3" w14:textId="77777777" w:rsidR="0063787B" w:rsidRPr="00C44C67" w:rsidRDefault="0063787B" w:rsidP="00215F05">
      <w:pPr>
        <w:pStyle w:val="paragraph"/>
        <w:spacing w:before="0" w:beforeAutospacing="0" w:after="0" w:afterAutospacing="0"/>
        <w:textAlignment w:val="baseline"/>
        <w:rPr>
          <w:rStyle w:val="normaltextrun"/>
          <w:rFonts w:asciiTheme="minorHAnsi" w:hAnsiTheme="minorHAnsi" w:cstheme="minorHAnsi"/>
          <w:color w:val="000000"/>
          <w:position w:val="1"/>
          <w:sz w:val="22"/>
          <w:szCs w:val="22"/>
          <w:lang w:val="en-US"/>
        </w:rPr>
      </w:pPr>
    </w:p>
    <w:p w14:paraId="73206499" w14:textId="5B656897" w:rsidR="00215F05" w:rsidRPr="00C44C67" w:rsidRDefault="00514C3F" w:rsidP="00215F05">
      <w:pPr>
        <w:pStyle w:val="paragraph"/>
        <w:spacing w:before="0" w:beforeAutospacing="0" w:after="0" w:afterAutospacing="0"/>
        <w:textAlignment w:val="baseline"/>
        <w:rPr>
          <w:rStyle w:val="normaltextrun"/>
          <w:rFonts w:asciiTheme="minorHAnsi" w:hAnsiTheme="minorHAnsi" w:cstheme="minorHAnsi"/>
          <w:color w:val="000000"/>
          <w:position w:val="1"/>
          <w:sz w:val="22"/>
          <w:szCs w:val="22"/>
        </w:rPr>
      </w:pPr>
      <w:r>
        <w:rPr>
          <w:rStyle w:val="normaltextrun"/>
          <w:rFonts w:asciiTheme="minorHAnsi" w:hAnsiTheme="minorHAnsi" w:cstheme="minorHAnsi"/>
          <w:color w:val="000000"/>
          <w:position w:val="1"/>
          <w:sz w:val="22"/>
          <w:szCs w:val="22"/>
          <w:lang w:val="en-US"/>
        </w:rPr>
        <w:t>As an added benefit, users can</w:t>
      </w:r>
      <w:r w:rsidR="00215F05" w:rsidRPr="00C44C67">
        <w:rPr>
          <w:rStyle w:val="normaltextrun"/>
          <w:rFonts w:asciiTheme="minorHAnsi" w:hAnsiTheme="minorHAnsi" w:cstheme="minorHAnsi"/>
          <w:color w:val="000000"/>
          <w:position w:val="1"/>
          <w:sz w:val="22"/>
          <w:szCs w:val="22"/>
          <w:lang w:val="en-US"/>
        </w:rPr>
        <w:t xml:space="preserve"> </w:t>
      </w:r>
      <w:r w:rsidR="002D7D51">
        <w:rPr>
          <w:rStyle w:val="normaltextrun"/>
          <w:rFonts w:asciiTheme="minorHAnsi" w:hAnsiTheme="minorHAnsi" w:cstheme="minorHAnsi"/>
          <w:color w:val="000000"/>
          <w:position w:val="1"/>
          <w:sz w:val="22"/>
          <w:szCs w:val="22"/>
          <w:lang w:val="en-US"/>
        </w:rPr>
        <w:t>operate</w:t>
      </w:r>
      <w:r w:rsidR="002D7D51" w:rsidRPr="00C44C67">
        <w:rPr>
          <w:rStyle w:val="normaltextrun"/>
          <w:rFonts w:asciiTheme="minorHAnsi" w:hAnsiTheme="minorHAnsi" w:cstheme="minorHAnsi"/>
          <w:color w:val="000000"/>
          <w:position w:val="1"/>
          <w:sz w:val="22"/>
          <w:szCs w:val="22"/>
          <w:lang w:val="en-US"/>
        </w:rPr>
        <w:t xml:space="preserve"> </w:t>
      </w:r>
      <w:r w:rsidR="00215F05" w:rsidRPr="00C44C67">
        <w:rPr>
          <w:rStyle w:val="normaltextrun"/>
          <w:rFonts w:asciiTheme="minorHAnsi" w:hAnsiTheme="minorHAnsi" w:cstheme="minorHAnsi"/>
          <w:color w:val="000000"/>
          <w:position w:val="1"/>
          <w:sz w:val="22"/>
          <w:szCs w:val="22"/>
          <w:lang w:val="en-US"/>
        </w:rPr>
        <w:t xml:space="preserve">buttons and controls on compatible </w:t>
      </w:r>
      <w:r w:rsidR="008B36A1">
        <w:rPr>
          <w:rStyle w:val="normaltextrun"/>
          <w:rFonts w:asciiTheme="minorHAnsi" w:hAnsiTheme="minorHAnsi" w:cstheme="minorHAnsi"/>
          <w:color w:val="000000"/>
          <w:position w:val="1"/>
          <w:sz w:val="22"/>
          <w:szCs w:val="22"/>
          <w:lang w:val="en-US"/>
        </w:rPr>
        <w:t>cameras</w:t>
      </w:r>
      <w:r w:rsidR="008B36A1" w:rsidRPr="00C44C67">
        <w:rPr>
          <w:rStyle w:val="normaltextrun"/>
          <w:rFonts w:asciiTheme="minorHAnsi" w:hAnsiTheme="minorHAnsi" w:cstheme="minorHAnsi"/>
          <w:color w:val="000000"/>
          <w:position w:val="1"/>
          <w:sz w:val="22"/>
          <w:szCs w:val="22"/>
          <w:lang w:val="en-US"/>
        </w:rPr>
        <w:t xml:space="preserve"> </w:t>
      </w:r>
      <w:r w:rsidR="00215F05" w:rsidRPr="00C44C67">
        <w:rPr>
          <w:rStyle w:val="normaltextrun"/>
          <w:rFonts w:asciiTheme="minorHAnsi" w:hAnsiTheme="minorHAnsi" w:cstheme="minorHAnsi"/>
          <w:color w:val="000000"/>
          <w:position w:val="1"/>
          <w:sz w:val="22"/>
          <w:szCs w:val="22"/>
          <w:lang w:val="en-US"/>
        </w:rPr>
        <w:t>or</w:t>
      </w:r>
      <w:r w:rsidR="0063787B" w:rsidRPr="00C44C67">
        <w:rPr>
          <w:rStyle w:val="normaltextrun"/>
          <w:rFonts w:asciiTheme="minorHAnsi" w:hAnsiTheme="minorHAnsi" w:cstheme="minorHAnsi"/>
          <w:color w:val="000000"/>
          <w:position w:val="1"/>
          <w:sz w:val="22"/>
          <w:szCs w:val="22"/>
          <w:lang w:val="en-US"/>
        </w:rPr>
        <w:t xml:space="preserve"> accessories</w:t>
      </w:r>
      <w:r w:rsidR="00043F21" w:rsidRPr="00C44C67">
        <w:rPr>
          <w:rStyle w:val="normaltextrun"/>
          <w:rFonts w:asciiTheme="minorHAnsi" w:hAnsiTheme="minorHAnsi" w:cstheme="minorHAnsi"/>
          <w:color w:val="000000"/>
          <w:position w:val="1"/>
          <w:sz w:val="22"/>
          <w:szCs w:val="22"/>
          <w:lang w:val="en-US"/>
        </w:rPr>
        <w:t xml:space="preserve"> </w:t>
      </w:r>
      <w:r w:rsidR="00215F05" w:rsidRPr="00C44C67">
        <w:rPr>
          <w:rStyle w:val="normaltextrun"/>
          <w:rFonts w:asciiTheme="minorHAnsi" w:hAnsiTheme="minorHAnsi" w:cstheme="minorHAnsi"/>
          <w:color w:val="000000"/>
          <w:position w:val="1"/>
          <w:sz w:val="22"/>
          <w:szCs w:val="22"/>
          <w:lang w:val="en-US"/>
        </w:rPr>
        <w:t xml:space="preserve">for convenient zoom control, </w:t>
      </w:r>
      <w:r w:rsidR="004E3794" w:rsidRPr="00C44C67">
        <w:rPr>
          <w:rStyle w:val="normaltextrun"/>
          <w:rFonts w:asciiTheme="minorHAnsi" w:hAnsiTheme="minorHAnsi" w:cstheme="minorHAnsi"/>
          <w:color w:val="000000"/>
          <w:position w:val="1"/>
          <w:sz w:val="22"/>
          <w:szCs w:val="22"/>
          <w:lang w:val="en-US"/>
        </w:rPr>
        <w:t xml:space="preserve">including the </w:t>
      </w:r>
      <w:r w:rsidR="00C306CA">
        <w:rPr>
          <w:rStyle w:val="normaltextrun"/>
          <w:rFonts w:asciiTheme="minorHAnsi" w:hAnsiTheme="minorHAnsi" w:cstheme="minorHAnsi"/>
          <w:color w:val="000000"/>
          <w:position w:val="1"/>
          <w:sz w:val="22"/>
          <w:szCs w:val="22"/>
          <w:lang w:val="en-US"/>
        </w:rPr>
        <w:t xml:space="preserve">GP-VPT2BT Bluetooth Grip and </w:t>
      </w:r>
      <w:r w:rsidR="004E3794" w:rsidRPr="00C44C67">
        <w:rPr>
          <w:rStyle w:val="normaltextrun"/>
          <w:rFonts w:asciiTheme="minorHAnsi" w:hAnsiTheme="minorHAnsi" w:cstheme="minorHAnsi"/>
          <w:color w:val="000000"/>
          <w:position w:val="1"/>
          <w:sz w:val="22"/>
          <w:szCs w:val="22"/>
          <w:lang w:val="en-US"/>
        </w:rPr>
        <w:t>Remote Co</w:t>
      </w:r>
      <w:r w:rsidR="00F426BB">
        <w:rPr>
          <w:rStyle w:val="normaltextrun"/>
          <w:rFonts w:asciiTheme="minorHAnsi" w:hAnsiTheme="minorHAnsi" w:cstheme="minorHAnsi"/>
          <w:color w:val="000000"/>
          <w:position w:val="1"/>
          <w:sz w:val="22"/>
          <w:szCs w:val="22"/>
          <w:lang w:val="en-US"/>
        </w:rPr>
        <w:t>mm</w:t>
      </w:r>
      <w:r w:rsidR="004E3794" w:rsidRPr="00C44C67">
        <w:rPr>
          <w:rStyle w:val="normaltextrun"/>
          <w:rFonts w:asciiTheme="minorHAnsi" w:hAnsiTheme="minorHAnsi" w:cstheme="minorHAnsi"/>
          <w:color w:val="000000"/>
          <w:position w:val="1"/>
          <w:sz w:val="22"/>
          <w:szCs w:val="22"/>
          <w:lang w:val="en-US"/>
        </w:rPr>
        <w:t xml:space="preserve">ander RMT-P1BT </w:t>
      </w:r>
      <w:r w:rsidR="00215F05" w:rsidRPr="00C44C67">
        <w:rPr>
          <w:rStyle w:val="normaltextrun"/>
          <w:rFonts w:asciiTheme="minorHAnsi" w:hAnsiTheme="minorHAnsi" w:cstheme="minorHAnsi"/>
          <w:color w:val="000000"/>
          <w:position w:val="1"/>
          <w:sz w:val="22"/>
          <w:szCs w:val="22"/>
          <w:lang w:val="en-US"/>
        </w:rPr>
        <w:t>to remotely control zoom while the camera is mounted on a gimbal</w:t>
      </w:r>
      <w:r w:rsidR="0034497B" w:rsidRPr="00C44C67">
        <w:rPr>
          <w:rStyle w:val="EndnoteReference"/>
          <w:rFonts w:asciiTheme="minorHAnsi" w:hAnsiTheme="minorHAnsi" w:cstheme="minorHAnsi"/>
          <w:color w:val="000000"/>
          <w:position w:val="1"/>
          <w:sz w:val="22"/>
          <w:szCs w:val="22"/>
          <w:lang w:val="en-US"/>
        </w:rPr>
        <w:endnoteReference w:id="7"/>
      </w:r>
      <w:r w:rsidR="00215F05" w:rsidRPr="00C44C67">
        <w:rPr>
          <w:rStyle w:val="normaltextrun"/>
          <w:rFonts w:asciiTheme="minorHAnsi" w:hAnsiTheme="minorHAnsi" w:cstheme="minorHAnsi"/>
          <w:color w:val="000000"/>
          <w:position w:val="1"/>
          <w:sz w:val="22"/>
          <w:szCs w:val="22"/>
          <w:lang w:val="en-US"/>
        </w:rPr>
        <w:t>.</w:t>
      </w:r>
      <w:r w:rsidR="00215F05" w:rsidRPr="00C44C67">
        <w:rPr>
          <w:rStyle w:val="normaltextrun"/>
          <w:rFonts w:asciiTheme="minorHAnsi" w:eastAsia="MS Gothic" w:hAnsiTheme="minorHAnsi" w:cstheme="minorHAnsi"/>
          <w:color w:val="000000"/>
          <w:position w:val="1"/>
          <w:sz w:val="22"/>
          <w:szCs w:val="22"/>
          <w:lang w:val="en-US"/>
        </w:rPr>
        <w:t xml:space="preserve">　</w:t>
      </w:r>
    </w:p>
    <w:p w14:paraId="281D9A11" w14:textId="77777777" w:rsidR="002375A0" w:rsidRPr="00C44C67" w:rsidRDefault="002375A0" w:rsidP="0015513F">
      <w:pPr>
        <w:spacing w:after="0"/>
        <w:rPr>
          <w:rFonts w:cstheme="minorHAnsi"/>
          <w:b/>
        </w:rPr>
      </w:pPr>
    </w:p>
    <w:p w14:paraId="6981597B" w14:textId="19D4A304" w:rsidR="00316319" w:rsidRPr="00C44C67" w:rsidRDefault="00783A5E" w:rsidP="0015513F">
      <w:pPr>
        <w:spacing w:after="0"/>
        <w:rPr>
          <w:rFonts w:cstheme="minorHAnsi"/>
          <w:bCs/>
        </w:rPr>
      </w:pPr>
      <w:r w:rsidRPr="00C44C67">
        <w:rPr>
          <w:rFonts w:cstheme="minorHAnsi"/>
          <w:bCs/>
        </w:rPr>
        <w:t>Furthermore, Linear Response</w:t>
      </w:r>
      <w:r w:rsidR="000D0A13">
        <w:rPr>
          <w:rFonts w:cstheme="minorHAnsi"/>
          <w:bCs/>
        </w:rPr>
        <w:t xml:space="preserve"> </w:t>
      </w:r>
      <w:r w:rsidRPr="00C44C67">
        <w:rPr>
          <w:rFonts w:cstheme="minorHAnsi"/>
          <w:bCs/>
        </w:rPr>
        <w:t>MF</w:t>
      </w:r>
      <w:r w:rsidR="000D0A13">
        <w:rPr>
          <w:rFonts w:cstheme="minorHAnsi"/>
          <w:bCs/>
        </w:rPr>
        <w:t xml:space="preserve"> </w:t>
      </w:r>
      <w:r w:rsidRPr="00C44C67">
        <w:rPr>
          <w:rFonts w:cstheme="minorHAnsi"/>
          <w:bCs/>
        </w:rPr>
        <w:t xml:space="preserve">ensures </w:t>
      </w:r>
      <w:r w:rsidR="00C35869">
        <w:rPr>
          <w:rFonts w:cstheme="minorHAnsi"/>
          <w:bCs/>
        </w:rPr>
        <w:t xml:space="preserve">high repeatability </w:t>
      </w:r>
      <w:r w:rsidR="008B5CD9">
        <w:rPr>
          <w:rFonts w:cstheme="minorHAnsi"/>
          <w:bCs/>
        </w:rPr>
        <w:t>as</w:t>
      </w:r>
      <w:r w:rsidR="00C35869">
        <w:rPr>
          <w:rFonts w:cstheme="minorHAnsi"/>
          <w:bCs/>
        </w:rPr>
        <w:t xml:space="preserve"> </w:t>
      </w:r>
      <w:r w:rsidRPr="00C44C67">
        <w:rPr>
          <w:rFonts w:cstheme="minorHAnsi"/>
          <w:bCs/>
        </w:rPr>
        <w:t xml:space="preserve">the focus ring responds directly </w:t>
      </w:r>
      <w:r w:rsidR="00C306CA" w:rsidRPr="00C44C67">
        <w:rPr>
          <w:rFonts w:cstheme="minorHAnsi"/>
          <w:bCs/>
        </w:rPr>
        <w:t xml:space="preserve">and </w:t>
      </w:r>
      <w:r w:rsidR="00C306CA">
        <w:rPr>
          <w:rFonts w:cstheme="minorHAnsi"/>
          <w:bCs/>
        </w:rPr>
        <w:t>repeatably</w:t>
      </w:r>
      <w:r w:rsidR="006B4985" w:rsidRPr="002A785E">
        <w:rPr>
          <w:rFonts w:cstheme="minorHAnsi"/>
          <w:bCs/>
        </w:rPr>
        <w:t xml:space="preserve"> </w:t>
      </w:r>
      <w:r w:rsidRPr="002A785E">
        <w:rPr>
          <w:rFonts w:cstheme="minorHAnsi"/>
          <w:bCs/>
        </w:rPr>
        <w:t>to subtle control when focusing manually</w:t>
      </w:r>
      <w:r w:rsidR="00C35869" w:rsidRPr="002A785E">
        <w:rPr>
          <w:rFonts w:cstheme="minorHAnsi"/>
          <w:bCs/>
        </w:rPr>
        <w:t>.</w:t>
      </w:r>
      <w:r w:rsidRPr="002A785E">
        <w:rPr>
          <w:rFonts w:cstheme="minorHAnsi"/>
          <w:bCs/>
        </w:rPr>
        <w:t xml:space="preserve"> </w:t>
      </w:r>
      <w:r w:rsidR="00C35869" w:rsidRPr="002A785E">
        <w:rPr>
          <w:rFonts w:cstheme="minorHAnsi"/>
          <w:bCs/>
        </w:rPr>
        <w:t>A</w:t>
      </w:r>
      <w:r w:rsidRPr="002A785E">
        <w:rPr>
          <w:rFonts w:cstheme="minorHAnsi"/>
          <w:bCs/>
        </w:rPr>
        <w:t>n aperture ring makes manual aperture</w:t>
      </w:r>
      <w:r w:rsidR="00A24B96" w:rsidRPr="002A785E">
        <w:rPr>
          <w:rFonts w:cstheme="minorHAnsi"/>
          <w:bCs/>
        </w:rPr>
        <w:t>/iris</w:t>
      </w:r>
      <w:r w:rsidRPr="002A785E">
        <w:rPr>
          <w:rFonts w:cstheme="minorHAnsi"/>
          <w:bCs/>
        </w:rPr>
        <w:t xml:space="preserve"> control fast, direct, and easy</w:t>
      </w:r>
      <w:r w:rsidR="002A785E" w:rsidRPr="002A785E">
        <w:rPr>
          <w:rFonts w:cstheme="minorHAnsi"/>
          <w:bCs/>
        </w:rPr>
        <w:t>. The aperture ring</w:t>
      </w:r>
      <w:r w:rsidR="008B5CD9" w:rsidRPr="002A785E">
        <w:rPr>
          <w:rFonts w:cstheme="minorHAnsi"/>
          <w:bCs/>
        </w:rPr>
        <w:t xml:space="preserve"> includ</w:t>
      </w:r>
      <w:r w:rsidR="002A785E" w:rsidRPr="002A785E">
        <w:rPr>
          <w:rFonts w:cstheme="minorHAnsi"/>
          <w:bCs/>
        </w:rPr>
        <w:t>es</w:t>
      </w:r>
      <w:r w:rsidR="008B5CD9" w:rsidRPr="002A785E">
        <w:rPr>
          <w:rFonts w:cstheme="minorHAnsi"/>
          <w:bCs/>
        </w:rPr>
        <w:t xml:space="preserve"> a switch that can select aperture click stops </w:t>
      </w:r>
      <w:r w:rsidR="002A785E" w:rsidRPr="002A785E">
        <w:rPr>
          <w:rFonts w:cstheme="minorHAnsi"/>
          <w:bCs/>
        </w:rPr>
        <w:t xml:space="preserve">that are </w:t>
      </w:r>
      <w:r w:rsidR="008B5CD9" w:rsidRPr="002A785E">
        <w:rPr>
          <w:rFonts w:cstheme="minorHAnsi"/>
          <w:bCs/>
        </w:rPr>
        <w:t xml:space="preserve">ideal for photography or de-click </w:t>
      </w:r>
      <w:r w:rsidR="002A785E" w:rsidRPr="002A785E">
        <w:rPr>
          <w:rFonts w:cstheme="minorHAnsi"/>
          <w:bCs/>
        </w:rPr>
        <w:t xml:space="preserve">operation </w:t>
      </w:r>
      <w:r w:rsidR="008B5CD9" w:rsidRPr="002A785E">
        <w:rPr>
          <w:rFonts w:cstheme="minorHAnsi"/>
          <w:bCs/>
        </w:rPr>
        <w:t xml:space="preserve">for smooth iris control </w:t>
      </w:r>
      <w:r w:rsidR="002A785E" w:rsidRPr="002A785E">
        <w:rPr>
          <w:rFonts w:cstheme="minorHAnsi"/>
          <w:bCs/>
        </w:rPr>
        <w:t xml:space="preserve">which is </w:t>
      </w:r>
      <w:r w:rsidR="008B5CD9" w:rsidRPr="002A785E">
        <w:rPr>
          <w:rFonts w:cstheme="minorHAnsi"/>
          <w:bCs/>
        </w:rPr>
        <w:t>ideal for video.</w:t>
      </w:r>
    </w:p>
    <w:p w14:paraId="349330B1" w14:textId="7875A6DE" w:rsidR="00A1615C" w:rsidRPr="00C44C67" w:rsidRDefault="00A1615C" w:rsidP="0015513F">
      <w:pPr>
        <w:spacing w:after="0"/>
        <w:rPr>
          <w:rFonts w:cstheme="minorHAnsi"/>
          <w:bCs/>
        </w:rPr>
      </w:pPr>
    </w:p>
    <w:p w14:paraId="548F9B04" w14:textId="5CDD1A37" w:rsidR="00C44616" w:rsidRPr="00C44C67" w:rsidRDefault="00C44616" w:rsidP="0015513F">
      <w:pPr>
        <w:spacing w:after="0"/>
        <w:rPr>
          <w:rFonts w:cstheme="minorHAnsi"/>
          <w:b/>
        </w:rPr>
      </w:pPr>
      <w:r w:rsidRPr="00C44C67">
        <w:rPr>
          <w:rFonts w:cstheme="minorHAnsi"/>
          <w:b/>
        </w:rPr>
        <w:t>Superior Mobility, Control and Reliability</w:t>
      </w:r>
    </w:p>
    <w:p w14:paraId="386FD1FE" w14:textId="04A40801" w:rsidR="00A72F5C" w:rsidRPr="00C44C67" w:rsidRDefault="00C44616" w:rsidP="0048283E">
      <w:pPr>
        <w:spacing w:after="0"/>
        <w:rPr>
          <w:rFonts w:cstheme="minorHAnsi"/>
          <w:bCs/>
        </w:rPr>
      </w:pPr>
      <w:r w:rsidRPr="00C44C67">
        <w:rPr>
          <w:rFonts w:cstheme="minorHAnsi"/>
          <w:bCs/>
        </w:rPr>
        <w:t xml:space="preserve">World-class design and technology come together to deliver a compact, lightweight lens that also </w:t>
      </w:r>
      <w:r w:rsidR="00514C3F">
        <w:rPr>
          <w:rFonts w:cstheme="minorHAnsi"/>
          <w:bCs/>
        </w:rPr>
        <w:t>includes</w:t>
      </w:r>
      <w:r w:rsidR="00514C3F" w:rsidRPr="00C44C67">
        <w:rPr>
          <w:rFonts w:cstheme="minorHAnsi"/>
          <w:bCs/>
        </w:rPr>
        <w:t xml:space="preserve"> </w:t>
      </w:r>
      <w:r w:rsidR="00633AB0">
        <w:rPr>
          <w:rFonts w:cstheme="minorHAnsi"/>
          <w:bCs/>
        </w:rPr>
        <w:t xml:space="preserve">focus, zoom and aperture/iris rings and </w:t>
      </w:r>
      <w:r w:rsidRPr="00C44C67">
        <w:rPr>
          <w:rFonts w:cstheme="minorHAnsi"/>
          <w:bCs/>
        </w:rPr>
        <w:t xml:space="preserve">power zoom for unprecedented mobility and handling. </w:t>
      </w:r>
    </w:p>
    <w:p w14:paraId="55D1D750" w14:textId="77777777" w:rsidR="00A72F5C" w:rsidRPr="00C44C67" w:rsidRDefault="00A72F5C" w:rsidP="0048283E">
      <w:pPr>
        <w:spacing w:after="0"/>
        <w:rPr>
          <w:rFonts w:cstheme="minorHAnsi"/>
          <w:bCs/>
        </w:rPr>
      </w:pPr>
    </w:p>
    <w:p w14:paraId="7690066E" w14:textId="47219030" w:rsidR="00C44616" w:rsidRPr="00C44C67" w:rsidRDefault="00633AB0" w:rsidP="0048283E">
      <w:pPr>
        <w:spacing w:after="0"/>
        <w:rPr>
          <w:rFonts w:cstheme="minorHAnsi"/>
          <w:bCs/>
        </w:rPr>
      </w:pPr>
      <w:r>
        <w:rPr>
          <w:rFonts w:cstheme="minorHAnsi"/>
          <w:bCs/>
        </w:rPr>
        <w:lastRenderedPageBreak/>
        <w:t xml:space="preserve">Using internal focus and </w:t>
      </w:r>
      <w:r w:rsidR="00830F5C">
        <w:rPr>
          <w:rFonts w:cstheme="minorHAnsi"/>
          <w:bCs/>
        </w:rPr>
        <w:t>internal</w:t>
      </w:r>
      <w:r>
        <w:rPr>
          <w:rFonts w:cstheme="minorHAnsi"/>
          <w:bCs/>
        </w:rPr>
        <w:t xml:space="preserve"> zoom, t</w:t>
      </w:r>
      <w:r w:rsidR="00A72F5C" w:rsidRPr="00C44C67">
        <w:rPr>
          <w:rFonts w:cstheme="minorHAnsi"/>
          <w:bCs/>
        </w:rPr>
        <w:t xml:space="preserve">he overall length of the lens remains constant </w:t>
      </w:r>
      <w:r>
        <w:rPr>
          <w:rFonts w:cstheme="minorHAnsi"/>
          <w:bCs/>
        </w:rPr>
        <w:t xml:space="preserve">during use </w:t>
      </w:r>
      <w:r w:rsidR="00A72F5C" w:rsidRPr="00C44C67">
        <w:rPr>
          <w:rFonts w:cstheme="minorHAnsi"/>
          <w:bCs/>
        </w:rPr>
        <w:t>for ideal balance and handling. Consistent balance makes this lens an ideal choice for gimbal-mounted movie shooting</w:t>
      </w:r>
      <w:r>
        <w:rPr>
          <w:rFonts w:cstheme="minorHAnsi"/>
          <w:bCs/>
        </w:rPr>
        <w:t xml:space="preserve"> or use with a matte box</w:t>
      </w:r>
      <w:r w:rsidR="00A72F5C" w:rsidRPr="00C44C67">
        <w:rPr>
          <w:rFonts w:cstheme="minorHAnsi"/>
          <w:bCs/>
        </w:rPr>
        <w:t>.</w:t>
      </w:r>
      <w:r w:rsidR="007A611B" w:rsidRPr="00C44C67">
        <w:rPr>
          <w:rFonts w:cstheme="minorHAnsi"/>
          <w:bCs/>
        </w:rPr>
        <w:t xml:space="preserve"> The focus ring can be easily controlled </w:t>
      </w:r>
      <w:r w:rsidR="00201D18" w:rsidRPr="00C44C67">
        <w:rPr>
          <w:rFonts w:cstheme="minorHAnsi"/>
          <w:bCs/>
        </w:rPr>
        <w:t>w</w:t>
      </w:r>
      <w:r w:rsidR="007A611B" w:rsidRPr="00C44C67">
        <w:rPr>
          <w:rFonts w:cstheme="minorHAnsi"/>
          <w:bCs/>
        </w:rPr>
        <w:t xml:space="preserve">hile shooting movies, and the adjacent focus and zoom rings are </w:t>
      </w:r>
      <w:r w:rsidR="00FB74AF">
        <w:rPr>
          <w:rFonts w:cstheme="minorHAnsi"/>
          <w:bCs/>
        </w:rPr>
        <w:t>different sizes</w:t>
      </w:r>
      <w:r w:rsidR="00FB74AF" w:rsidRPr="00C44C67">
        <w:rPr>
          <w:rFonts w:cstheme="minorHAnsi"/>
          <w:bCs/>
        </w:rPr>
        <w:t xml:space="preserve"> </w:t>
      </w:r>
      <w:r w:rsidR="007A611B" w:rsidRPr="00C44C67">
        <w:rPr>
          <w:rFonts w:cstheme="minorHAnsi"/>
          <w:bCs/>
        </w:rPr>
        <w:t>so they can be easily operated by feel while viewing the monitor. ​</w:t>
      </w:r>
    </w:p>
    <w:p w14:paraId="24373612" w14:textId="75220E80" w:rsidR="007A611B" w:rsidRPr="00C44C67" w:rsidRDefault="007A611B" w:rsidP="0048283E">
      <w:pPr>
        <w:spacing w:after="0"/>
        <w:rPr>
          <w:rFonts w:cstheme="minorHAnsi"/>
          <w:bCs/>
        </w:rPr>
      </w:pPr>
    </w:p>
    <w:p w14:paraId="36934D05" w14:textId="17571710" w:rsidR="007A611B" w:rsidRPr="00C44C67" w:rsidRDefault="002F5F1A" w:rsidP="0048283E">
      <w:pPr>
        <w:spacing w:after="0"/>
        <w:rPr>
          <w:rFonts w:cstheme="minorHAnsi"/>
          <w:bCs/>
        </w:rPr>
      </w:pPr>
      <w:r w:rsidRPr="00C44C67">
        <w:rPr>
          <w:rFonts w:cstheme="minorHAnsi"/>
          <w:bCs/>
        </w:rPr>
        <w:t>More</w:t>
      </w:r>
      <w:r w:rsidR="007A611B" w:rsidRPr="00C44C67">
        <w:rPr>
          <w:rFonts w:cstheme="minorHAnsi"/>
          <w:bCs/>
        </w:rPr>
        <w:t xml:space="preserve"> </w:t>
      </w:r>
      <w:r w:rsidR="00F07F70">
        <w:rPr>
          <w:rFonts w:cstheme="minorHAnsi"/>
          <w:bCs/>
        </w:rPr>
        <w:t xml:space="preserve">convenient </w:t>
      </w:r>
      <w:r w:rsidR="007A611B" w:rsidRPr="00C44C67">
        <w:rPr>
          <w:rFonts w:cstheme="minorHAnsi"/>
          <w:bCs/>
        </w:rPr>
        <w:t>feature</w:t>
      </w:r>
      <w:r w:rsidRPr="00C44C67">
        <w:rPr>
          <w:rFonts w:cstheme="minorHAnsi"/>
          <w:bCs/>
        </w:rPr>
        <w:t>s</w:t>
      </w:r>
      <w:r w:rsidR="007A611B" w:rsidRPr="00C44C67">
        <w:rPr>
          <w:rFonts w:cstheme="minorHAnsi"/>
          <w:bCs/>
        </w:rPr>
        <w:t xml:space="preserve"> </w:t>
      </w:r>
      <w:r w:rsidR="00F07F70">
        <w:rPr>
          <w:rFonts w:cstheme="minorHAnsi"/>
          <w:bCs/>
        </w:rPr>
        <w:t>on</w:t>
      </w:r>
      <w:r w:rsidR="00F07F70" w:rsidRPr="00C44C67">
        <w:rPr>
          <w:rFonts w:cstheme="minorHAnsi"/>
          <w:bCs/>
        </w:rPr>
        <w:t xml:space="preserve"> </w:t>
      </w:r>
      <w:r w:rsidRPr="00C44C67">
        <w:rPr>
          <w:rFonts w:cstheme="minorHAnsi"/>
          <w:bCs/>
        </w:rPr>
        <w:t xml:space="preserve">the </w:t>
      </w:r>
      <w:r w:rsidR="00156AB5" w:rsidRPr="0033280D">
        <w:rPr>
          <w:rFonts w:cstheme="minorHAnsi"/>
          <w:bCs/>
        </w:rPr>
        <w:t>FE PZ 16-35</w:t>
      </w:r>
      <w:r w:rsidR="00F426BB">
        <w:rPr>
          <w:rFonts w:cstheme="minorHAnsi"/>
          <w:bCs/>
        </w:rPr>
        <w:t xml:space="preserve">mm </w:t>
      </w:r>
      <w:r w:rsidR="00156AB5" w:rsidRPr="0033280D">
        <w:rPr>
          <w:rFonts w:cstheme="minorHAnsi"/>
          <w:bCs/>
        </w:rPr>
        <w:t>F4 G</w:t>
      </w:r>
      <w:r w:rsidRPr="00C44C67">
        <w:rPr>
          <w:rFonts w:cstheme="minorHAnsi"/>
          <w:bCs/>
        </w:rPr>
        <w:t xml:space="preserve"> include</w:t>
      </w:r>
      <w:r w:rsidR="007A611B" w:rsidRPr="00C44C67">
        <w:rPr>
          <w:rFonts w:cstheme="minorHAnsi"/>
          <w:bCs/>
        </w:rPr>
        <w:t xml:space="preserve"> the Iris Lock Switch </w:t>
      </w:r>
      <w:r w:rsidR="009A707B" w:rsidRPr="00C44C67">
        <w:rPr>
          <w:rFonts w:cstheme="minorHAnsi"/>
          <w:bCs/>
        </w:rPr>
        <w:t>that can be engaged to prevent the aperture ring from being accidentally moved</w:t>
      </w:r>
      <w:r w:rsidRPr="00C44C67">
        <w:rPr>
          <w:rFonts w:cstheme="minorHAnsi"/>
          <w:bCs/>
        </w:rPr>
        <w:t xml:space="preserve"> between the </w:t>
      </w:r>
      <w:r w:rsidR="00F07F70">
        <w:rPr>
          <w:rFonts w:cstheme="minorHAnsi"/>
          <w:bCs/>
        </w:rPr>
        <w:t>auto</w:t>
      </w:r>
      <w:r w:rsidRPr="00C44C67">
        <w:rPr>
          <w:rFonts w:cstheme="minorHAnsi"/>
          <w:bCs/>
        </w:rPr>
        <w:t xml:space="preserve"> and F4 - F22 settings and the </w:t>
      </w:r>
      <w:r w:rsidR="00C44C67" w:rsidRPr="00C44C67">
        <w:rPr>
          <w:rFonts w:cstheme="minorHAnsi"/>
          <w:bCs/>
        </w:rPr>
        <w:t>customizable</w:t>
      </w:r>
      <w:r w:rsidRPr="00C44C67">
        <w:rPr>
          <w:rFonts w:cstheme="minorHAnsi"/>
          <w:bCs/>
        </w:rPr>
        <w:t xml:space="preserve"> focus hold button for convenient control.</w:t>
      </w:r>
    </w:p>
    <w:p w14:paraId="75EBBE19" w14:textId="6FE8B7A5" w:rsidR="00F61580" w:rsidRPr="00C44C67" w:rsidRDefault="00F61580" w:rsidP="0048283E">
      <w:pPr>
        <w:spacing w:after="0"/>
        <w:rPr>
          <w:rFonts w:cstheme="minorHAnsi"/>
          <w:bCs/>
        </w:rPr>
      </w:pPr>
    </w:p>
    <w:p w14:paraId="4DDA2ACE" w14:textId="5C71FA9C" w:rsidR="00F61580" w:rsidRPr="00C44C67" w:rsidRDefault="00F07F70" w:rsidP="0048283E">
      <w:pPr>
        <w:spacing w:after="0"/>
        <w:rPr>
          <w:rFonts w:cstheme="minorHAnsi"/>
          <w:bCs/>
          <w:lang w:val="en-GB"/>
        </w:rPr>
      </w:pPr>
      <w:r w:rsidRPr="00C44C67">
        <w:rPr>
          <w:rFonts w:cstheme="minorHAnsi"/>
          <w:bCs/>
        </w:rPr>
        <w:t xml:space="preserve">As the world’s </w:t>
      </w:r>
      <w:proofErr w:type="spellStart"/>
      <w:r w:rsidRPr="00C44C67">
        <w:rPr>
          <w:rFonts w:cstheme="minorHAnsi"/>
          <w:bCs/>
        </w:rPr>
        <w:t>lightest</w:t>
      </w:r>
      <w:r w:rsidR="002E5E00" w:rsidRPr="002E5E00">
        <w:rPr>
          <w:rStyle w:val="EndnoteReference"/>
          <w:rFonts w:cstheme="minorHAnsi"/>
          <w:bCs/>
        </w:rPr>
        <w:fldChar w:fldCharType="begin"/>
      </w:r>
      <w:r w:rsidR="002E5E00" w:rsidRPr="002E5E00">
        <w:rPr>
          <w:rFonts w:cstheme="minorHAnsi"/>
          <w:bCs/>
          <w:vertAlign w:val="superscript"/>
        </w:rPr>
        <w:instrText xml:space="preserve"> NOTEREF _Ref98251843 \h </w:instrText>
      </w:r>
      <w:r w:rsidR="002E5E00" w:rsidRPr="002E5E00">
        <w:rPr>
          <w:rStyle w:val="EndnoteReference"/>
          <w:rFonts w:cstheme="minorHAnsi"/>
          <w:bCs/>
        </w:rPr>
        <w:instrText xml:space="preserve"> \* MERGEFORMAT </w:instrText>
      </w:r>
      <w:r w:rsidR="002E5E00" w:rsidRPr="002E5E00">
        <w:rPr>
          <w:rStyle w:val="EndnoteReference"/>
          <w:rFonts w:cstheme="minorHAnsi"/>
          <w:bCs/>
        </w:rPr>
      </w:r>
      <w:r w:rsidR="002E5E00" w:rsidRPr="002E5E00">
        <w:rPr>
          <w:rStyle w:val="EndnoteReference"/>
          <w:rFonts w:cstheme="minorHAnsi"/>
          <w:bCs/>
        </w:rPr>
        <w:fldChar w:fldCharType="separate"/>
      </w:r>
      <w:r w:rsidR="002E5E00" w:rsidRPr="002E5E00">
        <w:rPr>
          <w:rFonts w:cstheme="minorHAnsi"/>
          <w:bCs/>
          <w:vertAlign w:val="superscript"/>
        </w:rPr>
        <w:t>i</w:t>
      </w:r>
      <w:proofErr w:type="spellEnd"/>
      <w:r w:rsidR="002E5E00" w:rsidRPr="002E5E00">
        <w:rPr>
          <w:rStyle w:val="EndnoteReference"/>
          <w:rFonts w:cstheme="minorHAnsi"/>
          <w:bCs/>
        </w:rPr>
        <w:fldChar w:fldCharType="end"/>
      </w:r>
      <w:r w:rsidRPr="00C44C67">
        <w:rPr>
          <w:rFonts w:cstheme="minorHAnsi"/>
          <w:bCs/>
        </w:rPr>
        <w:t xml:space="preserve"> F4 wide-angle power-zoom lens, the </w:t>
      </w:r>
      <w:r w:rsidR="00156AB5" w:rsidRPr="0033280D">
        <w:rPr>
          <w:rFonts w:cstheme="minorHAnsi"/>
          <w:bCs/>
        </w:rPr>
        <w:t>FE PZ 16-35</w:t>
      </w:r>
      <w:r w:rsidR="00F426BB">
        <w:rPr>
          <w:rFonts w:cstheme="minorHAnsi"/>
          <w:bCs/>
        </w:rPr>
        <w:t>mm</w:t>
      </w:r>
      <w:r w:rsidR="00156AB5" w:rsidRPr="0033280D">
        <w:rPr>
          <w:rFonts w:cstheme="minorHAnsi"/>
          <w:bCs/>
        </w:rPr>
        <w:t xml:space="preserve"> F4 G</w:t>
      </w:r>
      <w:r w:rsidRPr="00C44C67">
        <w:rPr>
          <w:rFonts w:cstheme="minorHAnsi"/>
          <w:bCs/>
        </w:rPr>
        <w:t xml:space="preserve"> weighs just </w:t>
      </w:r>
      <w:r>
        <w:rPr>
          <w:rFonts w:cstheme="minorHAnsi"/>
          <w:bCs/>
        </w:rPr>
        <w:t>12 ounces (</w:t>
      </w:r>
      <w:r w:rsidRPr="00C44C67">
        <w:rPr>
          <w:rFonts w:cstheme="minorHAnsi"/>
          <w:bCs/>
        </w:rPr>
        <w:t>353 grams</w:t>
      </w:r>
      <w:r>
        <w:rPr>
          <w:rFonts w:cstheme="minorHAnsi"/>
          <w:bCs/>
        </w:rPr>
        <w:t>)</w:t>
      </w:r>
      <w:r w:rsidRPr="00C44C67">
        <w:rPr>
          <w:rFonts w:cstheme="minorHAnsi"/>
          <w:bCs/>
        </w:rPr>
        <w:t xml:space="preserve">, 30% less than the </w:t>
      </w:r>
      <w:r w:rsidR="002A785E" w:rsidRPr="004076BD">
        <w:t xml:space="preserve">Vario-Tessar T* FE 16–35 </w:t>
      </w:r>
      <w:r w:rsidR="00F426BB">
        <w:t>mm</w:t>
      </w:r>
      <w:r w:rsidR="002A785E" w:rsidRPr="004076BD">
        <w:t xml:space="preserve"> F4 ZA OSS</w:t>
      </w:r>
      <w:r w:rsidR="00FE4A08" w:rsidRPr="00FE4A08">
        <w:t xml:space="preserve"> and is just </w:t>
      </w:r>
      <w:r w:rsidR="00FE4A08">
        <w:t>3</w:t>
      </w:r>
      <w:r w:rsidR="000A478E">
        <w:t>.17</w:t>
      </w:r>
      <w:r w:rsidR="00FE4A08">
        <w:t xml:space="preserve"> inches x 3.</w:t>
      </w:r>
      <w:r w:rsidR="000A478E">
        <w:t>47</w:t>
      </w:r>
      <w:r w:rsidR="00FE4A08">
        <w:t xml:space="preserve"> inches (</w:t>
      </w:r>
      <w:r w:rsidR="00FE4A08" w:rsidRPr="00FE4A08">
        <w:t>80.5</w:t>
      </w:r>
      <w:r w:rsidR="00F426BB">
        <w:t>mm</w:t>
      </w:r>
      <w:r w:rsidR="00FE4A08" w:rsidRPr="00FE4A08">
        <w:t xml:space="preserve"> x 88.1</w:t>
      </w:r>
      <w:r w:rsidR="00F426BB">
        <w:t>mm</w:t>
      </w:r>
      <w:r w:rsidR="00FE4A08">
        <w:t>)</w:t>
      </w:r>
      <w:r w:rsidR="00FE4A08" w:rsidRPr="00FE4A08">
        <w:t xml:space="preserve"> in size with a filter diameter of φ72</w:t>
      </w:r>
      <w:r w:rsidR="00F426BB">
        <w:t>mm</w:t>
      </w:r>
      <w:r w:rsidRPr="00C44C67">
        <w:rPr>
          <w:rFonts w:cstheme="minorHAnsi"/>
          <w:bCs/>
        </w:rPr>
        <w:t xml:space="preserve">. </w:t>
      </w:r>
      <w:r w:rsidR="00514C3F">
        <w:rPr>
          <w:rFonts w:cstheme="minorHAnsi"/>
          <w:bCs/>
        </w:rPr>
        <w:t>T</w:t>
      </w:r>
      <w:r w:rsidR="00F61580" w:rsidRPr="00C44C67">
        <w:rPr>
          <w:rFonts w:cstheme="minorHAnsi"/>
          <w:bCs/>
        </w:rPr>
        <w:t>he lens</w:t>
      </w:r>
      <w:r w:rsidR="00514C3F">
        <w:rPr>
          <w:rFonts w:cstheme="minorHAnsi"/>
          <w:bCs/>
        </w:rPr>
        <w:t xml:space="preserve"> also</w:t>
      </w:r>
      <w:r w:rsidR="00F61580" w:rsidRPr="00C44C67">
        <w:rPr>
          <w:rFonts w:cstheme="minorHAnsi"/>
          <w:bCs/>
        </w:rPr>
        <w:t xml:space="preserve"> has </w:t>
      </w:r>
      <w:r w:rsidR="00E5730F" w:rsidRPr="00C44C67">
        <w:rPr>
          <w:rFonts w:cstheme="minorHAnsi"/>
          <w:bCs/>
        </w:rPr>
        <w:t>a</w:t>
      </w:r>
      <w:r w:rsidR="00F61580" w:rsidRPr="00C44C67">
        <w:rPr>
          <w:rFonts w:cstheme="minorHAnsi"/>
          <w:bCs/>
        </w:rPr>
        <w:t xml:space="preserve"> dust and moisture resistant desig</w:t>
      </w:r>
      <w:r w:rsidR="00201D18" w:rsidRPr="00C44C67">
        <w:rPr>
          <w:rFonts w:cstheme="minorHAnsi"/>
          <w:bCs/>
        </w:rPr>
        <w:t>n</w:t>
      </w:r>
      <w:r w:rsidR="00201D18" w:rsidRPr="00C44C67">
        <w:rPr>
          <w:rStyle w:val="EndnoteReference"/>
          <w:rFonts w:cstheme="minorHAnsi"/>
          <w:bCs/>
        </w:rPr>
        <w:endnoteReference w:id="8"/>
      </w:r>
      <w:r w:rsidR="00FA7A09">
        <w:rPr>
          <w:rFonts w:cstheme="minorHAnsi"/>
          <w:bCs/>
        </w:rPr>
        <w:t xml:space="preserve">, </w:t>
      </w:r>
      <w:r w:rsidR="00F61580" w:rsidRPr="00C44C67">
        <w:rPr>
          <w:rFonts w:cstheme="minorHAnsi"/>
          <w:bCs/>
        </w:rPr>
        <w:t>as well as a fluorine front element coating to keep it clean and reliable for outdoor use.</w:t>
      </w:r>
    </w:p>
    <w:p w14:paraId="3C015001" w14:textId="77777777" w:rsidR="00C44616" w:rsidRPr="00C44C67" w:rsidRDefault="00C44616" w:rsidP="0048283E">
      <w:pPr>
        <w:spacing w:after="0"/>
        <w:rPr>
          <w:rFonts w:cstheme="minorHAnsi"/>
          <w:bCs/>
        </w:rPr>
      </w:pPr>
    </w:p>
    <w:p w14:paraId="32BA4B15" w14:textId="6D8AEF64" w:rsidR="00316319" w:rsidRPr="00C44C67" w:rsidRDefault="00316319" w:rsidP="0015513F">
      <w:pPr>
        <w:spacing w:after="0"/>
        <w:rPr>
          <w:rFonts w:cstheme="minorHAnsi"/>
          <w:b/>
        </w:rPr>
      </w:pPr>
      <w:r w:rsidRPr="00C44C67">
        <w:rPr>
          <w:rFonts w:cstheme="minorHAnsi"/>
          <w:b/>
        </w:rPr>
        <w:t>Pricing and Availability</w:t>
      </w:r>
    </w:p>
    <w:p w14:paraId="5DE1947C" w14:textId="39F2DA3B" w:rsidR="00C44C67" w:rsidRPr="008F2E05" w:rsidRDefault="00C44C67" w:rsidP="00C44C67">
      <w:pPr>
        <w:spacing w:after="0"/>
        <w:rPr>
          <w:bCs/>
        </w:rPr>
      </w:pPr>
      <w:r w:rsidRPr="008F2E05">
        <w:rPr>
          <w:bCs/>
        </w:rPr>
        <w:t xml:space="preserve">The new </w:t>
      </w:r>
      <w:r w:rsidR="00156AB5" w:rsidRPr="0033280D">
        <w:rPr>
          <w:bCs/>
        </w:rPr>
        <w:t>FE PZ 16-35</w:t>
      </w:r>
      <w:r w:rsidR="00F426BB">
        <w:rPr>
          <w:bCs/>
        </w:rPr>
        <w:t>mm</w:t>
      </w:r>
      <w:r w:rsidR="00156AB5" w:rsidRPr="0033280D">
        <w:rPr>
          <w:bCs/>
        </w:rPr>
        <w:t xml:space="preserve"> F4 G</w:t>
      </w:r>
      <w:r>
        <w:rPr>
          <w:bCs/>
        </w:rPr>
        <w:t xml:space="preserve"> </w:t>
      </w:r>
      <w:r w:rsidRPr="008F2E05">
        <w:rPr>
          <w:bCs/>
        </w:rPr>
        <w:t xml:space="preserve">will be available in </w:t>
      </w:r>
      <w:r w:rsidR="00F85533">
        <w:rPr>
          <w:bCs/>
        </w:rPr>
        <w:t xml:space="preserve">June </w:t>
      </w:r>
      <w:r w:rsidR="00FA7A09">
        <w:rPr>
          <w:bCs/>
        </w:rPr>
        <w:t>2022</w:t>
      </w:r>
      <w:r w:rsidR="00E0128B" w:rsidRPr="008F2E05">
        <w:rPr>
          <w:bCs/>
        </w:rPr>
        <w:t xml:space="preserve"> </w:t>
      </w:r>
      <w:r w:rsidRPr="008F2E05">
        <w:rPr>
          <w:bCs/>
        </w:rPr>
        <w:t xml:space="preserve">for </w:t>
      </w:r>
      <w:r w:rsidRPr="00D24292">
        <w:rPr>
          <w:bCs/>
        </w:rPr>
        <w:t>approximately $</w:t>
      </w:r>
      <w:r w:rsidR="00D24292" w:rsidRPr="00D24292">
        <w:rPr>
          <w:bCs/>
        </w:rPr>
        <w:t>1,200.00</w:t>
      </w:r>
      <w:r w:rsidRPr="00D24292">
        <w:rPr>
          <w:bCs/>
        </w:rPr>
        <w:t xml:space="preserve"> USD and $</w:t>
      </w:r>
      <w:r w:rsidR="00D24292" w:rsidRPr="00D24292">
        <w:rPr>
          <w:bCs/>
        </w:rPr>
        <w:t>1,500.00</w:t>
      </w:r>
      <w:r w:rsidRPr="00D24292">
        <w:rPr>
          <w:bCs/>
        </w:rPr>
        <w:t xml:space="preserve"> CAD. It will be sold at a variety of Sony’s authorized dealers throughout North America.</w:t>
      </w:r>
      <w:r w:rsidRPr="008F2E05">
        <w:rPr>
          <w:bCs/>
        </w:rPr>
        <w:t xml:space="preserve"> </w:t>
      </w:r>
    </w:p>
    <w:p w14:paraId="4D7712D1" w14:textId="77777777" w:rsidR="00C44C67" w:rsidRPr="008F2E05" w:rsidRDefault="00C44C67" w:rsidP="00C44C67">
      <w:pPr>
        <w:spacing w:after="0"/>
        <w:rPr>
          <w:bCs/>
        </w:rPr>
      </w:pPr>
    </w:p>
    <w:p w14:paraId="6C19B2D7" w14:textId="77777777" w:rsidR="00C44C67" w:rsidRPr="00B02161" w:rsidRDefault="00C44C67" w:rsidP="00C44C67">
      <w:pPr>
        <w:spacing w:after="0"/>
        <w:rPr>
          <w:rFonts w:cstheme="minorHAnsi"/>
        </w:rPr>
      </w:pPr>
      <w:r w:rsidRPr="008F2E05">
        <w:rPr>
          <w:rFonts w:cstheme="minorHAnsi"/>
        </w:rPr>
        <w:t xml:space="preserve">New content will also be posted directly at the Sony Photo Gallery. For detailed product information, </w:t>
      </w:r>
      <w:r w:rsidRPr="00B02161">
        <w:rPr>
          <w:rFonts w:cstheme="minorHAnsi"/>
        </w:rPr>
        <w:t>please visit:</w:t>
      </w:r>
    </w:p>
    <w:p w14:paraId="30EED6EC" w14:textId="0C4B5975" w:rsidR="00C44C67" w:rsidRPr="00B02161" w:rsidRDefault="00C44C67" w:rsidP="00C44C67">
      <w:pPr>
        <w:pStyle w:val="ListParagraph"/>
        <w:numPr>
          <w:ilvl w:val="0"/>
          <w:numId w:val="3"/>
        </w:numPr>
        <w:spacing w:after="0"/>
        <w:rPr>
          <w:rFonts w:cstheme="minorHAnsi"/>
        </w:rPr>
      </w:pPr>
      <w:r w:rsidRPr="00B02161">
        <w:rPr>
          <w:rFonts w:cstheme="minorHAnsi"/>
        </w:rPr>
        <w:t>(US) –</w:t>
      </w:r>
      <w:r w:rsidR="00B02161" w:rsidRPr="00B02161">
        <w:rPr>
          <w:rFonts w:cstheme="minorHAnsi"/>
        </w:rPr>
        <w:t xml:space="preserve"> </w:t>
      </w:r>
      <w:hyperlink r:id="rId9" w:history="1">
        <w:r w:rsidR="00156AB5">
          <w:rPr>
            <w:rStyle w:val="Hyperlink"/>
            <w:rFonts w:cstheme="minorHAnsi"/>
          </w:rPr>
          <w:t>FE PZ 16-35</w:t>
        </w:r>
        <w:r w:rsidR="00F426BB">
          <w:rPr>
            <w:rStyle w:val="Hyperlink"/>
            <w:rFonts w:cstheme="minorHAnsi"/>
          </w:rPr>
          <w:t>MM</w:t>
        </w:r>
        <w:r w:rsidR="00156AB5">
          <w:rPr>
            <w:rStyle w:val="Hyperlink"/>
            <w:rFonts w:cstheme="minorHAnsi"/>
          </w:rPr>
          <w:t xml:space="preserve"> F4 G</w:t>
        </w:r>
      </w:hyperlink>
    </w:p>
    <w:p w14:paraId="55B7D61A" w14:textId="20AE2048" w:rsidR="00C44C67" w:rsidRPr="00B02161" w:rsidRDefault="00C44C67" w:rsidP="00C44C67">
      <w:pPr>
        <w:pStyle w:val="ListParagraph"/>
        <w:numPr>
          <w:ilvl w:val="0"/>
          <w:numId w:val="3"/>
        </w:numPr>
        <w:spacing w:after="0"/>
      </w:pPr>
      <w:r w:rsidRPr="00B02161">
        <w:rPr>
          <w:rFonts w:cstheme="minorHAnsi"/>
        </w:rPr>
        <w:t>(CA) –</w:t>
      </w:r>
      <w:r w:rsidR="00B02161" w:rsidRPr="00B02161">
        <w:rPr>
          <w:rFonts w:cstheme="minorHAnsi"/>
        </w:rPr>
        <w:t xml:space="preserve"> </w:t>
      </w:r>
      <w:hyperlink r:id="rId10" w:history="1">
        <w:r w:rsidR="00156AB5">
          <w:rPr>
            <w:rStyle w:val="Hyperlink"/>
            <w:rFonts w:cstheme="minorHAnsi"/>
          </w:rPr>
          <w:t>FE PZ 16-35</w:t>
        </w:r>
        <w:r w:rsidR="00F426BB">
          <w:rPr>
            <w:rStyle w:val="Hyperlink"/>
            <w:rFonts w:cstheme="minorHAnsi"/>
          </w:rPr>
          <w:t>MM</w:t>
        </w:r>
        <w:r w:rsidR="00156AB5">
          <w:rPr>
            <w:rStyle w:val="Hyperlink"/>
            <w:rFonts w:cstheme="minorHAnsi"/>
          </w:rPr>
          <w:t xml:space="preserve"> F4 G</w:t>
        </w:r>
      </w:hyperlink>
    </w:p>
    <w:p w14:paraId="089D9065" w14:textId="77777777" w:rsidR="00C44C67" w:rsidRPr="00B02161" w:rsidRDefault="00C44C67" w:rsidP="00C44C67">
      <w:pPr>
        <w:spacing w:after="0"/>
        <w:rPr>
          <w:bCs/>
        </w:rPr>
      </w:pPr>
    </w:p>
    <w:p w14:paraId="1FB92A37" w14:textId="18616147" w:rsidR="00C44C67" w:rsidRPr="00CD7803" w:rsidRDefault="00C44C67" w:rsidP="00C44C67">
      <w:pPr>
        <w:spacing w:after="0"/>
        <w:rPr>
          <w:bCs/>
        </w:rPr>
      </w:pPr>
      <w:r w:rsidRPr="00B02161">
        <w:rPr>
          <w:bCs/>
        </w:rPr>
        <w:t xml:space="preserve">A product video on the </w:t>
      </w:r>
      <w:r w:rsidRPr="0033280D">
        <w:rPr>
          <w:bCs/>
        </w:rPr>
        <w:t xml:space="preserve">new </w:t>
      </w:r>
      <w:r w:rsidR="00156AB5" w:rsidRPr="0033280D">
        <w:rPr>
          <w:bCs/>
        </w:rPr>
        <w:t>FE PZ 16-35</w:t>
      </w:r>
      <w:r w:rsidR="00F426BB">
        <w:rPr>
          <w:bCs/>
        </w:rPr>
        <w:t>mm</w:t>
      </w:r>
      <w:r w:rsidR="00156AB5" w:rsidRPr="0033280D">
        <w:rPr>
          <w:bCs/>
        </w:rPr>
        <w:t xml:space="preserve"> F4 G</w:t>
      </w:r>
      <w:r w:rsidRPr="00B02161">
        <w:rPr>
          <w:bCs/>
        </w:rPr>
        <w:t xml:space="preserve"> can be viewed </w:t>
      </w:r>
      <w:hyperlink r:id="rId11" w:history="1">
        <w:r w:rsidRPr="00B02161">
          <w:rPr>
            <w:rStyle w:val="Hyperlink"/>
            <w:bCs/>
          </w:rPr>
          <w:t>HERE</w:t>
        </w:r>
      </w:hyperlink>
      <w:r w:rsidRPr="008F2E05">
        <w:rPr>
          <w:bCs/>
        </w:rPr>
        <w:t>.</w:t>
      </w:r>
      <w:r>
        <w:rPr>
          <w:bCs/>
        </w:rPr>
        <w:t xml:space="preserve">  </w:t>
      </w:r>
    </w:p>
    <w:p w14:paraId="126CD2DD" w14:textId="77777777" w:rsidR="00B96B13" w:rsidRPr="00C44C67" w:rsidRDefault="00B96B13" w:rsidP="00B96B13">
      <w:pPr>
        <w:spacing w:after="0" w:line="360" w:lineRule="auto"/>
        <w:rPr>
          <w:rFonts w:cstheme="minorHAnsi"/>
          <w:lang w:val="en-GB"/>
        </w:rPr>
      </w:pPr>
    </w:p>
    <w:p w14:paraId="6C712D22" w14:textId="48377148" w:rsidR="00C44C67" w:rsidRPr="008F2E05" w:rsidRDefault="00C44C67" w:rsidP="00C44C67">
      <w:pPr>
        <w:spacing w:after="0"/>
        <w:rPr>
          <w:rFonts w:cstheme="minorHAnsi"/>
        </w:rPr>
      </w:pPr>
      <w:r w:rsidRPr="008F2E05">
        <w:rPr>
          <w:rFonts w:cstheme="minorHAnsi"/>
        </w:rPr>
        <w:t xml:space="preserve">Exclusive stories and exciting new content shot with the new </w:t>
      </w:r>
      <w:r w:rsidR="00156AB5" w:rsidRPr="0033280D">
        <w:rPr>
          <w:bCs/>
        </w:rPr>
        <w:t>FE PZ 16-35</w:t>
      </w:r>
      <w:r w:rsidR="00F426BB">
        <w:rPr>
          <w:bCs/>
        </w:rPr>
        <w:t>mm</w:t>
      </w:r>
      <w:r w:rsidR="00156AB5" w:rsidRPr="0033280D">
        <w:rPr>
          <w:bCs/>
        </w:rPr>
        <w:t xml:space="preserve"> F4 G</w:t>
      </w:r>
      <w:r>
        <w:rPr>
          <w:bCs/>
        </w:rPr>
        <w:t xml:space="preserve"> </w:t>
      </w:r>
      <w:r w:rsidRPr="008F2E05">
        <w:rPr>
          <w:rFonts w:cstheme="minorHAnsi"/>
        </w:rPr>
        <w:t xml:space="preserve">and Sony's other imaging products can be found at </w:t>
      </w:r>
      <w:hyperlink r:id="rId12" w:history="1">
        <w:r w:rsidRPr="008F2E05">
          <w:rPr>
            <w:rStyle w:val="Hyperlink"/>
            <w:rFonts w:cstheme="minorHAnsi"/>
          </w:rPr>
          <w:t>www.alphauniverse.com</w:t>
        </w:r>
      </w:hyperlink>
      <w:r w:rsidRPr="008F2E05">
        <w:rPr>
          <w:rFonts w:cstheme="minorHAnsi"/>
        </w:rPr>
        <w:t>, a site created to educate and inspire all fans and customers of Sony α - Alpha brand.</w:t>
      </w:r>
    </w:p>
    <w:p w14:paraId="70195C0F" w14:textId="77777777" w:rsidR="0015513F" w:rsidRPr="00C44C67" w:rsidRDefault="0015513F" w:rsidP="0015513F">
      <w:pPr>
        <w:spacing w:after="0"/>
        <w:jc w:val="center"/>
        <w:rPr>
          <w:rFonts w:cstheme="minorHAnsi"/>
        </w:rPr>
      </w:pPr>
    </w:p>
    <w:p w14:paraId="17ED8DE8" w14:textId="77777777" w:rsidR="0015513F" w:rsidRPr="00C44C67" w:rsidRDefault="0015513F" w:rsidP="0015513F">
      <w:pPr>
        <w:spacing w:after="0"/>
        <w:jc w:val="center"/>
        <w:rPr>
          <w:rFonts w:cstheme="minorHAnsi"/>
        </w:rPr>
      </w:pPr>
      <w:r w:rsidRPr="00C44C67">
        <w:rPr>
          <w:rFonts w:cstheme="minorHAnsi"/>
        </w:rPr>
        <w:t>###</w:t>
      </w:r>
    </w:p>
    <w:p w14:paraId="27ED09B1" w14:textId="77777777" w:rsidR="00B96B13" w:rsidRPr="00C44C67" w:rsidRDefault="00B96B13" w:rsidP="0015513F">
      <w:pPr>
        <w:spacing w:after="0"/>
        <w:rPr>
          <w:rFonts w:cstheme="minorHAnsi"/>
          <w:b/>
        </w:rPr>
      </w:pPr>
    </w:p>
    <w:p w14:paraId="496DE649" w14:textId="77777777" w:rsidR="00C44C67" w:rsidRPr="00C44C67" w:rsidRDefault="00C44C67" w:rsidP="00C44C67">
      <w:pPr>
        <w:spacing w:after="0"/>
        <w:rPr>
          <w:rFonts w:cstheme="minorHAnsi"/>
          <w:b/>
        </w:rPr>
      </w:pPr>
      <w:r w:rsidRPr="00C44C67">
        <w:rPr>
          <w:rFonts w:cstheme="minorHAnsi"/>
          <w:b/>
        </w:rPr>
        <w:t>About Sony Electronics Inc.</w:t>
      </w:r>
    </w:p>
    <w:p w14:paraId="78F845F3" w14:textId="5E067C46" w:rsidR="0015513F" w:rsidRPr="00C44C67" w:rsidRDefault="00C44C67" w:rsidP="00C44C67">
      <w:pPr>
        <w:spacing w:after="0"/>
        <w:rPr>
          <w:rFonts w:cstheme="minorHAnsi"/>
          <w:bCs/>
        </w:rPr>
      </w:pPr>
      <w:r w:rsidRPr="00C44C67">
        <w:rPr>
          <w:rFonts w:cstheme="minorHAnsi"/>
          <w:bCs/>
        </w:rPr>
        <w:t>Sony Electronics is a subsidiary of Sony Corporation of America and an affiliate of Sony Group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http://www.sony.com/news for more information.</w:t>
      </w:r>
    </w:p>
    <w:p w14:paraId="39DA7ADF" w14:textId="77777777" w:rsidR="00C44C67" w:rsidRDefault="00C44C67" w:rsidP="00C44C67">
      <w:pPr>
        <w:spacing w:after="0"/>
      </w:pPr>
    </w:p>
    <w:p w14:paraId="49C500D0" w14:textId="0A616AC2" w:rsidR="0015513F" w:rsidRPr="006855F6" w:rsidRDefault="0015513F" w:rsidP="006855F6">
      <w:pPr>
        <w:spacing w:after="0"/>
        <w:rPr>
          <w:b/>
        </w:rPr>
      </w:pPr>
      <w:r w:rsidRPr="00F873A2">
        <w:rPr>
          <w:b/>
        </w:rPr>
        <w:t>Notes:</w:t>
      </w:r>
    </w:p>
    <w:sectPr w:rsidR="0015513F" w:rsidRPr="006855F6" w:rsidSect="00C249CB">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FC96D" w14:textId="77777777" w:rsidR="007F4AEB" w:rsidRDefault="007F4AEB" w:rsidP="00C249CB">
      <w:pPr>
        <w:spacing w:after="0" w:line="240" w:lineRule="auto"/>
      </w:pPr>
      <w:r>
        <w:separator/>
      </w:r>
    </w:p>
  </w:endnote>
  <w:endnote w:type="continuationSeparator" w:id="0">
    <w:p w14:paraId="0CC91078" w14:textId="77777777" w:rsidR="007F4AEB" w:rsidRDefault="007F4AEB" w:rsidP="00C249CB">
      <w:pPr>
        <w:spacing w:after="0" w:line="240" w:lineRule="auto"/>
      </w:pPr>
      <w:r>
        <w:continuationSeparator/>
      </w:r>
    </w:p>
  </w:endnote>
  <w:endnote w:type="continuationNotice" w:id="1">
    <w:p w14:paraId="6E04E566" w14:textId="77777777" w:rsidR="007F4AEB" w:rsidRDefault="007F4AEB">
      <w:pPr>
        <w:spacing w:after="0" w:line="240" w:lineRule="auto"/>
      </w:pPr>
    </w:p>
  </w:endnote>
  <w:endnote w:id="2">
    <w:p w14:paraId="2259D3BE" w14:textId="41D660E0" w:rsidR="00FC4A07" w:rsidRPr="002E5E00" w:rsidRDefault="00FC4A07" w:rsidP="002E5E00">
      <w:pPr>
        <w:pStyle w:val="EndnoteText"/>
        <w:spacing w:after="0"/>
        <w:rPr>
          <w:rFonts w:cstheme="minorHAnsi"/>
          <w:sz w:val="18"/>
          <w:szCs w:val="18"/>
          <w:lang w:val="en-GB"/>
        </w:rPr>
      </w:pPr>
      <w:r w:rsidRPr="002E5E00">
        <w:rPr>
          <w:rStyle w:val="EndnoteReference"/>
          <w:rFonts w:cstheme="minorHAnsi"/>
          <w:sz w:val="18"/>
          <w:szCs w:val="18"/>
        </w:rPr>
        <w:endnoteRef/>
      </w:r>
      <w:r w:rsidRPr="002E5E00">
        <w:rPr>
          <w:rFonts w:cstheme="minorHAnsi"/>
          <w:sz w:val="18"/>
          <w:szCs w:val="18"/>
        </w:rPr>
        <w:t xml:space="preserve"> As of March 2022, Sony survey of constant F4 wide-angle zoom lenses for 35</w:t>
      </w:r>
      <w:r w:rsidR="00F426BB">
        <w:rPr>
          <w:rFonts w:cstheme="minorHAnsi"/>
          <w:sz w:val="18"/>
          <w:szCs w:val="18"/>
        </w:rPr>
        <w:t>mm</w:t>
      </w:r>
      <w:r w:rsidRPr="002E5E00">
        <w:rPr>
          <w:rFonts w:cstheme="minorHAnsi"/>
          <w:sz w:val="18"/>
          <w:szCs w:val="18"/>
        </w:rPr>
        <w:t xml:space="preserve"> full-frame sensors</w:t>
      </w:r>
    </w:p>
  </w:endnote>
  <w:endnote w:id="3">
    <w:p w14:paraId="11393FFC" w14:textId="28AF631C" w:rsidR="001762C4" w:rsidRPr="002E5E00" w:rsidRDefault="001762C4" w:rsidP="002E5E00">
      <w:pPr>
        <w:pStyle w:val="paragraph"/>
        <w:spacing w:before="0" w:beforeAutospacing="0" w:after="0" w:afterAutospacing="0"/>
        <w:textAlignment w:val="baseline"/>
        <w:rPr>
          <w:rFonts w:asciiTheme="minorHAnsi" w:hAnsiTheme="minorHAnsi" w:cstheme="minorHAnsi"/>
          <w:sz w:val="18"/>
          <w:szCs w:val="18"/>
        </w:rPr>
      </w:pPr>
      <w:r w:rsidRPr="002E5E00">
        <w:rPr>
          <w:rFonts w:asciiTheme="minorHAnsi" w:eastAsiaTheme="minorEastAsia" w:hAnsiTheme="minorHAnsi" w:cstheme="minorHAnsi"/>
          <w:sz w:val="18"/>
          <w:szCs w:val="18"/>
          <w:lang w:eastAsia="en-US"/>
        </w:rPr>
        <w:endnoteRef/>
      </w:r>
      <w:r w:rsidRPr="002E5E00">
        <w:rPr>
          <w:rFonts w:asciiTheme="minorHAnsi" w:eastAsiaTheme="minorEastAsia" w:hAnsiTheme="minorHAnsi" w:cstheme="minorHAnsi"/>
          <w:sz w:val="18"/>
          <w:szCs w:val="18"/>
          <w:lang w:eastAsia="en-US"/>
        </w:rPr>
        <w:t xml:space="preserve"> Hi+” continuous shooting mode. Effective at 1/125 sec. or higher shutter speed. In AF-C mode at shutter speeds of 1/250 sec. or higher the maximum continuous frame rate will depend on the shooting mode.</w:t>
      </w:r>
    </w:p>
  </w:endnote>
  <w:endnote w:id="4">
    <w:p w14:paraId="2F805F84" w14:textId="662268DA" w:rsidR="002E5E00" w:rsidRPr="002E5E00" w:rsidRDefault="002E5E00" w:rsidP="002E5E00">
      <w:pPr>
        <w:pStyle w:val="EndnoteText"/>
        <w:spacing w:after="0"/>
        <w:rPr>
          <w:sz w:val="18"/>
          <w:szCs w:val="18"/>
        </w:rPr>
      </w:pPr>
      <w:r w:rsidRPr="002E5E00">
        <w:rPr>
          <w:rStyle w:val="EndnoteReference"/>
          <w:sz w:val="18"/>
          <w:szCs w:val="18"/>
        </w:rPr>
        <w:endnoteRef/>
      </w:r>
      <w:r w:rsidRPr="002E5E00">
        <w:rPr>
          <w:sz w:val="18"/>
          <w:szCs w:val="18"/>
        </w:rPr>
        <w:t xml:space="preserve"> 4K: 3,840 x 2,160 pixels. 8K: 7,680 x 4,320 pixels.</w:t>
      </w:r>
    </w:p>
  </w:endnote>
  <w:endnote w:id="5">
    <w:p w14:paraId="2E63E43A" w14:textId="77777777" w:rsidR="00DF08F4" w:rsidRPr="002E5E00" w:rsidRDefault="00DF08F4" w:rsidP="002E5E00">
      <w:pPr>
        <w:pStyle w:val="paragraph"/>
        <w:spacing w:before="0" w:beforeAutospacing="0" w:after="0" w:afterAutospacing="0"/>
        <w:textAlignment w:val="baseline"/>
        <w:rPr>
          <w:rFonts w:asciiTheme="minorHAnsi" w:eastAsiaTheme="minorEastAsia" w:hAnsiTheme="minorHAnsi" w:cstheme="minorHAnsi"/>
          <w:sz w:val="18"/>
          <w:szCs w:val="18"/>
          <w:lang w:eastAsia="en-US"/>
        </w:rPr>
      </w:pPr>
      <w:r w:rsidRPr="002E5E00">
        <w:rPr>
          <w:rFonts w:asciiTheme="minorHAnsi" w:eastAsiaTheme="minorEastAsia" w:hAnsiTheme="minorHAnsi" w:cstheme="minorHAnsi"/>
          <w:sz w:val="18"/>
          <w:szCs w:val="18"/>
          <w:lang w:eastAsia="en-US"/>
        </w:rPr>
        <w:endnoteRef/>
      </w:r>
      <w:r w:rsidRPr="002E5E00">
        <w:rPr>
          <w:rFonts w:asciiTheme="minorHAnsi" w:eastAsiaTheme="minorEastAsia" w:hAnsiTheme="minorHAnsi" w:cstheme="minorHAnsi"/>
          <w:sz w:val="18"/>
          <w:szCs w:val="18"/>
          <w:lang w:eastAsia="en-US"/>
        </w:rPr>
        <w:t xml:space="preserve"> Compatibility info at: https://www.sony.net/dics/breathing/​</w:t>
      </w:r>
    </w:p>
    <w:p w14:paraId="6824D1A6" w14:textId="6B7A02A2" w:rsidR="00DF08F4" w:rsidRPr="002E5E00" w:rsidRDefault="00DF08F4" w:rsidP="002E5E00">
      <w:pPr>
        <w:pStyle w:val="paragraph"/>
        <w:spacing w:before="0" w:beforeAutospacing="0" w:after="0" w:afterAutospacing="0"/>
        <w:textAlignment w:val="baseline"/>
        <w:rPr>
          <w:rFonts w:asciiTheme="minorHAnsi" w:eastAsiaTheme="minorEastAsia" w:hAnsiTheme="minorHAnsi" w:cstheme="minorHAnsi"/>
          <w:sz w:val="18"/>
          <w:szCs w:val="18"/>
          <w:lang w:eastAsia="en-US"/>
        </w:rPr>
      </w:pPr>
      <w:r w:rsidRPr="002E5E00">
        <w:rPr>
          <w:rFonts w:asciiTheme="minorHAnsi" w:eastAsiaTheme="minorEastAsia" w:hAnsiTheme="minorHAnsi" w:cstheme="minorHAnsi"/>
          <w:sz w:val="18"/>
          <w:szCs w:val="18"/>
          <w:lang w:eastAsia="en-US"/>
        </w:rPr>
        <w:t>Available in movie mode only. Angle of view and image quality may change slightly when this function is used. Compensation may not be able to cover all situations.​</w:t>
      </w:r>
    </w:p>
  </w:endnote>
  <w:endnote w:id="6">
    <w:p w14:paraId="31BBCF84" w14:textId="24F9F9FD" w:rsidR="002E5E00" w:rsidRPr="002E5E00" w:rsidRDefault="002E5E00" w:rsidP="002E5E00">
      <w:pPr>
        <w:pStyle w:val="CommentText"/>
        <w:spacing w:after="0"/>
        <w:rPr>
          <w:sz w:val="18"/>
          <w:szCs w:val="18"/>
        </w:rPr>
      </w:pPr>
      <w:r w:rsidRPr="002E5E00">
        <w:rPr>
          <w:rStyle w:val="EndnoteReference"/>
          <w:sz w:val="18"/>
          <w:szCs w:val="18"/>
        </w:rPr>
        <w:endnoteRef/>
      </w:r>
      <w:r w:rsidRPr="002E5E00">
        <w:rPr>
          <w:sz w:val="18"/>
          <w:szCs w:val="18"/>
        </w:rPr>
        <w:t xml:space="preserve"> Download Imaging Edge app at Google Play and the App Store. Network services, content, and operating system and software subject to terms and conditions and may be changed, interrupted or discontinued at any time and may require fees, registration and credit card information.  Membership to Imaging Edge account and app on smartphone required with connection to WiFi.  See Imaging Edge terms and conditions/privacy policy for details.</w:t>
      </w:r>
    </w:p>
  </w:endnote>
  <w:endnote w:id="7">
    <w:p w14:paraId="62DD9513" w14:textId="42C3FC69" w:rsidR="00A1615C" w:rsidRPr="002E5E00" w:rsidRDefault="0034497B" w:rsidP="002E5E00">
      <w:pPr>
        <w:pStyle w:val="paragraph"/>
        <w:spacing w:before="0" w:beforeAutospacing="0" w:after="0" w:afterAutospacing="0"/>
        <w:textAlignment w:val="baseline"/>
        <w:rPr>
          <w:rFonts w:asciiTheme="minorHAnsi" w:eastAsiaTheme="minorEastAsia" w:hAnsiTheme="minorHAnsi" w:cstheme="minorHAnsi"/>
          <w:sz w:val="18"/>
          <w:szCs w:val="18"/>
          <w:lang w:eastAsia="en-US"/>
        </w:rPr>
      </w:pPr>
      <w:r w:rsidRPr="002E5E00">
        <w:rPr>
          <w:rFonts w:asciiTheme="minorHAnsi" w:eastAsiaTheme="minorEastAsia" w:hAnsiTheme="minorHAnsi" w:cstheme="minorHAnsi"/>
          <w:sz w:val="18"/>
          <w:szCs w:val="18"/>
          <w:lang w:eastAsia="en-US"/>
        </w:rPr>
        <w:endnoteRef/>
      </w:r>
      <w:r w:rsidRPr="002E5E00">
        <w:rPr>
          <w:rFonts w:asciiTheme="minorHAnsi" w:eastAsiaTheme="minorEastAsia" w:hAnsiTheme="minorHAnsi" w:cstheme="minorHAnsi"/>
          <w:sz w:val="18"/>
          <w:szCs w:val="18"/>
          <w:lang w:eastAsia="en-US"/>
        </w:rPr>
        <w:t xml:space="preserve"> Zoom operation depends on the body used. Refer to the help guide for details.</w:t>
      </w:r>
    </w:p>
  </w:endnote>
  <w:endnote w:id="8">
    <w:p w14:paraId="34867609" w14:textId="2EDD8D23" w:rsidR="00201D18" w:rsidRPr="00201D18" w:rsidRDefault="00201D18" w:rsidP="002E5E00">
      <w:pPr>
        <w:pStyle w:val="EndnoteText"/>
        <w:spacing w:after="0"/>
        <w:rPr>
          <w:lang w:val="en-GB"/>
        </w:rPr>
      </w:pPr>
      <w:r w:rsidRPr="002E5E00">
        <w:rPr>
          <w:rStyle w:val="EndnoteReference"/>
          <w:rFonts w:cstheme="minorHAnsi"/>
          <w:sz w:val="18"/>
          <w:szCs w:val="18"/>
        </w:rPr>
        <w:endnoteRef/>
      </w:r>
      <w:r w:rsidRPr="002E5E00">
        <w:rPr>
          <w:rFonts w:cstheme="minorHAnsi"/>
          <w:sz w:val="18"/>
          <w:szCs w:val="18"/>
        </w:rPr>
        <w:t xml:space="preserve"> Not guaranteed to be 100% dust and moisture proo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AD7911" w14:paraId="345A4AEC" w14:textId="77777777" w:rsidTr="15AD7911">
      <w:tc>
        <w:tcPr>
          <w:tcW w:w="3120" w:type="dxa"/>
        </w:tcPr>
        <w:p w14:paraId="0EDC7157" w14:textId="51566ED7" w:rsidR="15AD7911" w:rsidRDefault="15AD7911" w:rsidP="15AD7911">
          <w:pPr>
            <w:pStyle w:val="Header"/>
            <w:ind w:left="-115"/>
          </w:pPr>
        </w:p>
      </w:tc>
      <w:tc>
        <w:tcPr>
          <w:tcW w:w="3120" w:type="dxa"/>
        </w:tcPr>
        <w:p w14:paraId="5C8B3996" w14:textId="4A6C49A0" w:rsidR="15AD7911" w:rsidRDefault="15AD7911" w:rsidP="15AD7911">
          <w:pPr>
            <w:pStyle w:val="Header"/>
            <w:jc w:val="center"/>
          </w:pPr>
        </w:p>
      </w:tc>
      <w:tc>
        <w:tcPr>
          <w:tcW w:w="3120" w:type="dxa"/>
        </w:tcPr>
        <w:p w14:paraId="6CEF9049" w14:textId="7079E83C" w:rsidR="15AD7911" w:rsidRDefault="15AD7911" w:rsidP="15AD7911">
          <w:pPr>
            <w:pStyle w:val="Header"/>
            <w:ind w:right="-115"/>
            <w:jc w:val="right"/>
          </w:pPr>
        </w:p>
      </w:tc>
    </w:tr>
  </w:tbl>
  <w:p w14:paraId="21095FBA" w14:textId="4C2425C3" w:rsidR="15AD7911" w:rsidRDefault="15AD7911" w:rsidP="15AD7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AD7911" w14:paraId="2090D14E" w14:textId="77777777" w:rsidTr="15AD7911">
      <w:tc>
        <w:tcPr>
          <w:tcW w:w="3120" w:type="dxa"/>
        </w:tcPr>
        <w:p w14:paraId="634C9010" w14:textId="59FE9B34" w:rsidR="15AD7911" w:rsidRDefault="15AD7911" w:rsidP="15AD7911">
          <w:pPr>
            <w:pStyle w:val="Header"/>
            <w:ind w:left="-115"/>
          </w:pPr>
        </w:p>
      </w:tc>
      <w:tc>
        <w:tcPr>
          <w:tcW w:w="3120" w:type="dxa"/>
        </w:tcPr>
        <w:p w14:paraId="51B74B85" w14:textId="4A9292A4" w:rsidR="15AD7911" w:rsidRDefault="15AD7911" w:rsidP="15AD7911">
          <w:pPr>
            <w:pStyle w:val="Header"/>
            <w:jc w:val="center"/>
          </w:pPr>
        </w:p>
      </w:tc>
      <w:tc>
        <w:tcPr>
          <w:tcW w:w="3120" w:type="dxa"/>
        </w:tcPr>
        <w:p w14:paraId="0D6C205C" w14:textId="28A9089F" w:rsidR="15AD7911" w:rsidRDefault="15AD7911" w:rsidP="15AD7911">
          <w:pPr>
            <w:pStyle w:val="Header"/>
            <w:ind w:right="-115"/>
            <w:jc w:val="right"/>
          </w:pPr>
        </w:p>
      </w:tc>
    </w:tr>
  </w:tbl>
  <w:p w14:paraId="111596EE" w14:textId="1ACC548A" w:rsidR="15AD7911" w:rsidRDefault="15AD7911" w:rsidP="15AD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D0B7A" w14:textId="77777777" w:rsidR="007F4AEB" w:rsidRDefault="007F4AEB" w:rsidP="00C249CB">
      <w:pPr>
        <w:spacing w:after="0" w:line="240" w:lineRule="auto"/>
      </w:pPr>
      <w:r>
        <w:separator/>
      </w:r>
    </w:p>
  </w:footnote>
  <w:footnote w:type="continuationSeparator" w:id="0">
    <w:p w14:paraId="065C223E" w14:textId="77777777" w:rsidR="007F4AEB" w:rsidRDefault="007F4AEB" w:rsidP="00C249CB">
      <w:pPr>
        <w:spacing w:after="0" w:line="240" w:lineRule="auto"/>
      </w:pPr>
      <w:r>
        <w:continuationSeparator/>
      </w:r>
    </w:p>
  </w:footnote>
  <w:footnote w:type="continuationNotice" w:id="1">
    <w:p w14:paraId="14D8E493" w14:textId="77777777" w:rsidR="007F4AEB" w:rsidRDefault="007F4A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AD7911" w14:paraId="546D45A2" w14:textId="77777777" w:rsidTr="15AD7911">
      <w:tc>
        <w:tcPr>
          <w:tcW w:w="3120" w:type="dxa"/>
        </w:tcPr>
        <w:p w14:paraId="03D871A1" w14:textId="46313823" w:rsidR="15AD7911" w:rsidRDefault="15AD7911" w:rsidP="15AD7911">
          <w:pPr>
            <w:pStyle w:val="Header"/>
            <w:ind w:left="-115"/>
          </w:pPr>
        </w:p>
      </w:tc>
      <w:tc>
        <w:tcPr>
          <w:tcW w:w="3120" w:type="dxa"/>
        </w:tcPr>
        <w:p w14:paraId="30944B81" w14:textId="62C2CCC9" w:rsidR="15AD7911" w:rsidRDefault="15AD7911" w:rsidP="15AD7911">
          <w:pPr>
            <w:pStyle w:val="Header"/>
            <w:jc w:val="center"/>
          </w:pPr>
        </w:p>
      </w:tc>
      <w:tc>
        <w:tcPr>
          <w:tcW w:w="3120" w:type="dxa"/>
        </w:tcPr>
        <w:p w14:paraId="0D2C07A1" w14:textId="35DF650F" w:rsidR="15AD7911" w:rsidRDefault="15AD7911" w:rsidP="15AD7911">
          <w:pPr>
            <w:pStyle w:val="Header"/>
            <w:ind w:right="-115"/>
            <w:jc w:val="right"/>
          </w:pPr>
        </w:p>
      </w:tc>
    </w:tr>
  </w:tbl>
  <w:p w14:paraId="3A1DD1F4" w14:textId="50663A35" w:rsidR="15AD7911" w:rsidRDefault="15AD7911" w:rsidP="15AD7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8D35B" w14:textId="61212056" w:rsidR="00C249CB" w:rsidRDefault="00C44C67">
    <w:pPr>
      <w:pStyle w:val="Header"/>
    </w:pPr>
    <w:r>
      <w:rPr>
        <w:noProof/>
      </w:rPr>
      <w:drawing>
        <wp:inline distT="0" distB="0" distL="0" distR="0" wp14:anchorId="4EE27DE6" wp14:editId="6204C7A7">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127D0"/>
    <w:multiLevelType w:val="hybridMultilevel"/>
    <w:tmpl w:val="3B14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F07B3"/>
    <w:multiLevelType w:val="hybridMultilevel"/>
    <w:tmpl w:val="12CC8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7457900">
    <w:abstractNumId w:val="0"/>
  </w:num>
  <w:num w:numId="2" w16cid:durableId="1819422701">
    <w:abstractNumId w:val="3"/>
  </w:num>
  <w:num w:numId="3" w16cid:durableId="2976014">
    <w:abstractNumId w:val="1"/>
  </w:num>
  <w:num w:numId="4" w16cid:durableId="5805992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Lc0MjMzMDW0MDBV0lEKTi0uzszPAykwNKgFABGuqkEtAAAA"/>
  </w:docVars>
  <w:rsids>
    <w:rsidRoot w:val="00A82F93"/>
    <w:rsid w:val="000044AD"/>
    <w:rsid w:val="00015CAD"/>
    <w:rsid w:val="00022F08"/>
    <w:rsid w:val="00030539"/>
    <w:rsid w:val="00035916"/>
    <w:rsid w:val="00036F01"/>
    <w:rsid w:val="00037B37"/>
    <w:rsid w:val="00043B2C"/>
    <w:rsid w:val="00043F21"/>
    <w:rsid w:val="00065275"/>
    <w:rsid w:val="000653A7"/>
    <w:rsid w:val="000674F4"/>
    <w:rsid w:val="00072FDF"/>
    <w:rsid w:val="00074E15"/>
    <w:rsid w:val="000878E4"/>
    <w:rsid w:val="00091D06"/>
    <w:rsid w:val="00093FEA"/>
    <w:rsid w:val="00097A23"/>
    <w:rsid w:val="000A478E"/>
    <w:rsid w:val="000D0A13"/>
    <w:rsid w:val="000D26D5"/>
    <w:rsid w:val="00102AA0"/>
    <w:rsid w:val="001043BF"/>
    <w:rsid w:val="001150EF"/>
    <w:rsid w:val="00115E5C"/>
    <w:rsid w:val="00117569"/>
    <w:rsid w:val="00121EBD"/>
    <w:rsid w:val="00124F3A"/>
    <w:rsid w:val="00126AA6"/>
    <w:rsid w:val="00126E7F"/>
    <w:rsid w:val="0015513F"/>
    <w:rsid w:val="00156AB5"/>
    <w:rsid w:val="00160E2D"/>
    <w:rsid w:val="00164E52"/>
    <w:rsid w:val="001731BF"/>
    <w:rsid w:val="001762C4"/>
    <w:rsid w:val="001767A9"/>
    <w:rsid w:val="00180172"/>
    <w:rsid w:val="00181CD3"/>
    <w:rsid w:val="001934F5"/>
    <w:rsid w:val="001943C2"/>
    <w:rsid w:val="001B6521"/>
    <w:rsid w:val="001B78E1"/>
    <w:rsid w:val="001C1570"/>
    <w:rsid w:val="001D1368"/>
    <w:rsid w:val="001D5E16"/>
    <w:rsid w:val="001D612E"/>
    <w:rsid w:val="001E02CF"/>
    <w:rsid w:val="001E2BA4"/>
    <w:rsid w:val="001E2DB5"/>
    <w:rsid w:val="001F7616"/>
    <w:rsid w:val="0020072B"/>
    <w:rsid w:val="00201D18"/>
    <w:rsid w:val="00215F05"/>
    <w:rsid w:val="002201AE"/>
    <w:rsid w:val="002204A6"/>
    <w:rsid w:val="00236C43"/>
    <w:rsid w:val="002375A0"/>
    <w:rsid w:val="0025303E"/>
    <w:rsid w:val="00257DFC"/>
    <w:rsid w:val="00267643"/>
    <w:rsid w:val="00267E1C"/>
    <w:rsid w:val="002743B3"/>
    <w:rsid w:val="00297AB3"/>
    <w:rsid w:val="002A1EDA"/>
    <w:rsid w:val="002A785E"/>
    <w:rsid w:val="002A7E4B"/>
    <w:rsid w:val="002B3A1E"/>
    <w:rsid w:val="002C1DB3"/>
    <w:rsid w:val="002D7D51"/>
    <w:rsid w:val="002E1141"/>
    <w:rsid w:val="002E3C96"/>
    <w:rsid w:val="002E5E00"/>
    <w:rsid w:val="002F3B6C"/>
    <w:rsid w:val="002F5F1A"/>
    <w:rsid w:val="00316319"/>
    <w:rsid w:val="00323C2F"/>
    <w:rsid w:val="00332118"/>
    <w:rsid w:val="0033280D"/>
    <w:rsid w:val="00332F7B"/>
    <w:rsid w:val="0034497B"/>
    <w:rsid w:val="00356887"/>
    <w:rsid w:val="00374CC0"/>
    <w:rsid w:val="00376813"/>
    <w:rsid w:val="00385E66"/>
    <w:rsid w:val="00386C22"/>
    <w:rsid w:val="00386D79"/>
    <w:rsid w:val="00393F60"/>
    <w:rsid w:val="00396F50"/>
    <w:rsid w:val="003A55E6"/>
    <w:rsid w:val="003C6513"/>
    <w:rsid w:val="003C7C97"/>
    <w:rsid w:val="003D7CC4"/>
    <w:rsid w:val="003E36C0"/>
    <w:rsid w:val="003F5206"/>
    <w:rsid w:val="0040306A"/>
    <w:rsid w:val="0040613B"/>
    <w:rsid w:val="004076BD"/>
    <w:rsid w:val="00411758"/>
    <w:rsid w:val="00411FEC"/>
    <w:rsid w:val="004152C6"/>
    <w:rsid w:val="00415664"/>
    <w:rsid w:val="0042372A"/>
    <w:rsid w:val="004260F2"/>
    <w:rsid w:val="00431C75"/>
    <w:rsid w:val="00442EDB"/>
    <w:rsid w:val="00445178"/>
    <w:rsid w:val="0045283B"/>
    <w:rsid w:val="004574E3"/>
    <w:rsid w:val="004638D3"/>
    <w:rsid w:val="0046766B"/>
    <w:rsid w:val="00473EB2"/>
    <w:rsid w:val="00476661"/>
    <w:rsid w:val="0048050D"/>
    <w:rsid w:val="0048283E"/>
    <w:rsid w:val="004A3B7A"/>
    <w:rsid w:val="004C007A"/>
    <w:rsid w:val="004C33EA"/>
    <w:rsid w:val="004D06EF"/>
    <w:rsid w:val="004D0D8C"/>
    <w:rsid w:val="004D377B"/>
    <w:rsid w:val="004D383E"/>
    <w:rsid w:val="004D77DC"/>
    <w:rsid w:val="004E3794"/>
    <w:rsid w:val="004E5371"/>
    <w:rsid w:val="004F6610"/>
    <w:rsid w:val="00505642"/>
    <w:rsid w:val="00514C3F"/>
    <w:rsid w:val="005172F6"/>
    <w:rsid w:val="0053251C"/>
    <w:rsid w:val="0056538B"/>
    <w:rsid w:val="00565F82"/>
    <w:rsid w:val="005661FC"/>
    <w:rsid w:val="005746AC"/>
    <w:rsid w:val="00576022"/>
    <w:rsid w:val="00577CC5"/>
    <w:rsid w:val="00583B2A"/>
    <w:rsid w:val="00594E31"/>
    <w:rsid w:val="0059608F"/>
    <w:rsid w:val="005A1A43"/>
    <w:rsid w:val="005D2D5F"/>
    <w:rsid w:val="005D3887"/>
    <w:rsid w:val="005D6930"/>
    <w:rsid w:val="005E36E1"/>
    <w:rsid w:val="005E56E3"/>
    <w:rsid w:val="005E69A0"/>
    <w:rsid w:val="00604BCD"/>
    <w:rsid w:val="0060691F"/>
    <w:rsid w:val="006213DF"/>
    <w:rsid w:val="00621BD9"/>
    <w:rsid w:val="006228E3"/>
    <w:rsid w:val="0062367B"/>
    <w:rsid w:val="00624FDB"/>
    <w:rsid w:val="00633AB0"/>
    <w:rsid w:val="006363CA"/>
    <w:rsid w:val="0063787B"/>
    <w:rsid w:val="00643165"/>
    <w:rsid w:val="006437C9"/>
    <w:rsid w:val="006636DC"/>
    <w:rsid w:val="00670CD7"/>
    <w:rsid w:val="00675FCF"/>
    <w:rsid w:val="00677DA1"/>
    <w:rsid w:val="006855F6"/>
    <w:rsid w:val="00693304"/>
    <w:rsid w:val="00695A52"/>
    <w:rsid w:val="00696289"/>
    <w:rsid w:val="006B03B9"/>
    <w:rsid w:val="006B08A3"/>
    <w:rsid w:val="006B4985"/>
    <w:rsid w:val="006E4AE9"/>
    <w:rsid w:val="006E7783"/>
    <w:rsid w:val="006F0F5E"/>
    <w:rsid w:val="006F1C4B"/>
    <w:rsid w:val="006F8A89"/>
    <w:rsid w:val="007023CB"/>
    <w:rsid w:val="0072783B"/>
    <w:rsid w:val="00736DE8"/>
    <w:rsid w:val="00761A09"/>
    <w:rsid w:val="007726A6"/>
    <w:rsid w:val="007729B4"/>
    <w:rsid w:val="00773D80"/>
    <w:rsid w:val="007815B4"/>
    <w:rsid w:val="00783A5E"/>
    <w:rsid w:val="00796E78"/>
    <w:rsid w:val="007A47C6"/>
    <w:rsid w:val="007A611B"/>
    <w:rsid w:val="007A77A1"/>
    <w:rsid w:val="007B3B96"/>
    <w:rsid w:val="007B5745"/>
    <w:rsid w:val="007D2110"/>
    <w:rsid w:val="007D4FF8"/>
    <w:rsid w:val="007E29B2"/>
    <w:rsid w:val="007E3901"/>
    <w:rsid w:val="007E67DA"/>
    <w:rsid w:val="007F0FBA"/>
    <w:rsid w:val="007F1309"/>
    <w:rsid w:val="007F448C"/>
    <w:rsid w:val="007F4AEB"/>
    <w:rsid w:val="008016B0"/>
    <w:rsid w:val="00802181"/>
    <w:rsid w:val="008124D4"/>
    <w:rsid w:val="00817187"/>
    <w:rsid w:val="00823CE3"/>
    <w:rsid w:val="00830453"/>
    <w:rsid w:val="00830F5C"/>
    <w:rsid w:val="00832F3F"/>
    <w:rsid w:val="00834B68"/>
    <w:rsid w:val="00840CAC"/>
    <w:rsid w:val="008460EA"/>
    <w:rsid w:val="00846B37"/>
    <w:rsid w:val="008470E5"/>
    <w:rsid w:val="008574EA"/>
    <w:rsid w:val="00867ADC"/>
    <w:rsid w:val="00867D2C"/>
    <w:rsid w:val="0087253E"/>
    <w:rsid w:val="0089334D"/>
    <w:rsid w:val="008A2389"/>
    <w:rsid w:val="008A5B86"/>
    <w:rsid w:val="008B1732"/>
    <w:rsid w:val="008B1864"/>
    <w:rsid w:val="008B2FE9"/>
    <w:rsid w:val="008B36A1"/>
    <w:rsid w:val="008B5CD9"/>
    <w:rsid w:val="008C1824"/>
    <w:rsid w:val="008C3C0F"/>
    <w:rsid w:val="008D031F"/>
    <w:rsid w:val="008D0DC3"/>
    <w:rsid w:val="008D1A2B"/>
    <w:rsid w:val="008E1407"/>
    <w:rsid w:val="008E212D"/>
    <w:rsid w:val="008E5063"/>
    <w:rsid w:val="009032BF"/>
    <w:rsid w:val="009047F8"/>
    <w:rsid w:val="00907A36"/>
    <w:rsid w:val="00911A22"/>
    <w:rsid w:val="00925955"/>
    <w:rsid w:val="0092695D"/>
    <w:rsid w:val="00936585"/>
    <w:rsid w:val="009435C2"/>
    <w:rsid w:val="009448B9"/>
    <w:rsid w:val="00944C16"/>
    <w:rsid w:val="009465E4"/>
    <w:rsid w:val="00954A68"/>
    <w:rsid w:val="009614B8"/>
    <w:rsid w:val="00977568"/>
    <w:rsid w:val="00990794"/>
    <w:rsid w:val="00992804"/>
    <w:rsid w:val="00992F34"/>
    <w:rsid w:val="00994790"/>
    <w:rsid w:val="009A27B8"/>
    <w:rsid w:val="009A6448"/>
    <w:rsid w:val="009A707B"/>
    <w:rsid w:val="009B1AA8"/>
    <w:rsid w:val="009B3BED"/>
    <w:rsid w:val="009B7293"/>
    <w:rsid w:val="009C277F"/>
    <w:rsid w:val="009D0118"/>
    <w:rsid w:val="009E1540"/>
    <w:rsid w:val="009F61C3"/>
    <w:rsid w:val="00A1014F"/>
    <w:rsid w:val="00A14621"/>
    <w:rsid w:val="00A1615C"/>
    <w:rsid w:val="00A24B96"/>
    <w:rsid w:val="00A350CA"/>
    <w:rsid w:val="00A55C93"/>
    <w:rsid w:val="00A56A31"/>
    <w:rsid w:val="00A56EC2"/>
    <w:rsid w:val="00A65CD9"/>
    <w:rsid w:val="00A72F5C"/>
    <w:rsid w:val="00A75FD5"/>
    <w:rsid w:val="00A82F93"/>
    <w:rsid w:val="00A92AC9"/>
    <w:rsid w:val="00A94137"/>
    <w:rsid w:val="00AB3A3C"/>
    <w:rsid w:val="00AB557E"/>
    <w:rsid w:val="00AB59A4"/>
    <w:rsid w:val="00AC142C"/>
    <w:rsid w:val="00AC37AA"/>
    <w:rsid w:val="00AC3A20"/>
    <w:rsid w:val="00AD4D1B"/>
    <w:rsid w:val="00AD676B"/>
    <w:rsid w:val="00B02161"/>
    <w:rsid w:val="00B057A4"/>
    <w:rsid w:val="00B225BE"/>
    <w:rsid w:val="00B27216"/>
    <w:rsid w:val="00B27A01"/>
    <w:rsid w:val="00B45D83"/>
    <w:rsid w:val="00B519BE"/>
    <w:rsid w:val="00B533CA"/>
    <w:rsid w:val="00B62D13"/>
    <w:rsid w:val="00B74C2A"/>
    <w:rsid w:val="00B80060"/>
    <w:rsid w:val="00B8471A"/>
    <w:rsid w:val="00B96B13"/>
    <w:rsid w:val="00BA1561"/>
    <w:rsid w:val="00BB5C45"/>
    <w:rsid w:val="00BB7BDB"/>
    <w:rsid w:val="00BF35C4"/>
    <w:rsid w:val="00C04FA1"/>
    <w:rsid w:val="00C20925"/>
    <w:rsid w:val="00C230DE"/>
    <w:rsid w:val="00C249CB"/>
    <w:rsid w:val="00C306CA"/>
    <w:rsid w:val="00C33095"/>
    <w:rsid w:val="00C34B7D"/>
    <w:rsid w:val="00C35869"/>
    <w:rsid w:val="00C43DEB"/>
    <w:rsid w:val="00C44616"/>
    <w:rsid w:val="00C44C67"/>
    <w:rsid w:val="00C72A1B"/>
    <w:rsid w:val="00C76567"/>
    <w:rsid w:val="00C912ED"/>
    <w:rsid w:val="00CA0C23"/>
    <w:rsid w:val="00CA16DE"/>
    <w:rsid w:val="00CA596E"/>
    <w:rsid w:val="00CC38E4"/>
    <w:rsid w:val="00CC4707"/>
    <w:rsid w:val="00CC5F0F"/>
    <w:rsid w:val="00CD2276"/>
    <w:rsid w:val="00CE65C2"/>
    <w:rsid w:val="00CF7408"/>
    <w:rsid w:val="00D02CC5"/>
    <w:rsid w:val="00D145BF"/>
    <w:rsid w:val="00D17754"/>
    <w:rsid w:val="00D20AEA"/>
    <w:rsid w:val="00D216CE"/>
    <w:rsid w:val="00D24292"/>
    <w:rsid w:val="00D256A3"/>
    <w:rsid w:val="00D25F0E"/>
    <w:rsid w:val="00D31F78"/>
    <w:rsid w:val="00D37687"/>
    <w:rsid w:val="00D42ADD"/>
    <w:rsid w:val="00D44D64"/>
    <w:rsid w:val="00D54011"/>
    <w:rsid w:val="00D54ED7"/>
    <w:rsid w:val="00D6407B"/>
    <w:rsid w:val="00D649C6"/>
    <w:rsid w:val="00D6563E"/>
    <w:rsid w:val="00D748A5"/>
    <w:rsid w:val="00D74FDB"/>
    <w:rsid w:val="00D75A1E"/>
    <w:rsid w:val="00DA37C0"/>
    <w:rsid w:val="00DB061F"/>
    <w:rsid w:val="00DC2ABB"/>
    <w:rsid w:val="00DD5E38"/>
    <w:rsid w:val="00DE1C33"/>
    <w:rsid w:val="00DE68A7"/>
    <w:rsid w:val="00DF08F4"/>
    <w:rsid w:val="00DF1461"/>
    <w:rsid w:val="00E0128B"/>
    <w:rsid w:val="00E104B6"/>
    <w:rsid w:val="00E132C6"/>
    <w:rsid w:val="00E145F3"/>
    <w:rsid w:val="00E147FC"/>
    <w:rsid w:val="00E21572"/>
    <w:rsid w:val="00E32639"/>
    <w:rsid w:val="00E4524B"/>
    <w:rsid w:val="00E50F5A"/>
    <w:rsid w:val="00E51ECE"/>
    <w:rsid w:val="00E55A3F"/>
    <w:rsid w:val="00E5730F"/>
    <w:rsid w:val="00E64435"/>
    <w:rsid w:val="00E668A7"/>
    <w:rsid w:val="00E74393"/>
    <w:rsid w:val="00E74492"/>
    <w:rsid w:val="00EB109C"/>
    <w:rsid w:val="00EB6523"/>
    <w:rsid w:val="00EB7C04"/>
    <w:rsid w:val="00EC17A8"/>
    <w:rsid w:val="00EC1A63"/>
    <w:rsid w:val="00ED0AC3"/>
    <w:rsid w:val="00EE7784"/>
    <w:rsid w:val="00F00C63"/>
    <w:rsid w:val="00F04132"/>
    <w:rsid w:val="00F044E6"/>
    <w:rsid w:val="00F07F70"/>
    <w:rsid w:val="00F12F43"/>
    <w:rsid w:val="00F248F0"/>
    <w:rsid w:val="00F260A2"/>
    <w:rsid w:val="00F32D18"/>
    <w:rsid w:val="00F32E7F"/>
    <w:rsid w:val="00F41F4E"/>
    <w:rsid w:val="00F426BB"/>
    <w:rsid w:val="00F46E93"/>
    <w:rsid w:val="00F552FA"/>
    <w:rsid w:val="00F55DB2"/>
    <w:rsid w:val="00F570D2"/>
    <w:rsid w:val="00F57913"/>
    <w:rsid w:val="00F61580"/>
    <w:rsid w:val="00F71C22"/>
    <w:rsid w:val="00F80978"/>
    <w:rsid w:val="00F85533"/>
    <w:rsid w:val="00F85A66"/>
    <w:rsid w:val="00F91D90"/>
    <w:rsid w:val="00F93923"/>
    <w:rsid w:val="00FA0376"/>
    <w:rsid w:val="00FA0991"/>
    <w:rsid w:val="00FA12C6"/>
    <w:rsid w:val="00FA7A09"/>
    <w:rsid w:val="00FB1A05"/>
    <w:rsid w:val="00FB74AF"/>
    <w:rsid w:val="00FB7DAE"/>
    <w:rsid w:val="00FC2839"/>
    <w:rsid w:val="00FC4A07"/>
    <w:rsid w:val="00FC7842"/>
    <w:rsid w:val="00FD46A1"/>
    <w:rsid w:val="00FE2866"/>
    <w:rsid w:val="00FE4A08"/>
    <w:rsid w:val="00FF5F65"/>
    <w:rsid w:val="02AE866E"/>
    <w:rsid w:val="05CE3520"/>
    <w:rsid w:val="07AA7C73"/>
    <w:rsid w:val="0C2A142B"/>
    <w:rsid w:val="0EA4B52D"/>
    <w:rsid w:val="0FC29CF0"/>
    <w:rsid w:val="119EF1D8"/>
    <w:rsid w:val="12EA6F34"/>
    <w:rsid w:val="148AD58E"/>
    <w:rsid w:val="14B7F511"/>
    <w:rsid w:val="15AD7911"/>
    <w:rsid w:val="167262FB"/>
    <w:rsid w:val="1832CC92"/>
    <w:rsid w:val="1A5000C0"/>
    <w:rsid w:val="1BEBD121"/>
    <w:rsid w:val="1F4BEA12"/>
    <w:rsid w:val="1F70BEC3"/>
    <w:rsid w:val="24CF2358"/>
    <w:rsid w:val="258388FB"/>
    <w:rsid w:val="26DCD87A"/>
    <w:rsid w:val="2EAE8985"/>
    <w:rsid w:val="2F71D4FD"/>
    <w:rsid w:val="3DF21978"/>
    <w:rsid w:val="412DA19A"/>
    <w:rsid w:val="41CF88E5"/>
    <w:rsid w:val="4542B428"/>
    <w:rsid w:val="47C5DC9A"/>
    <w:rsid w:val="4C6B2A3D"/>
    <w:rsid w:val="4D3EFE46"/>
    <w:rsid w:val="4E8D4C9E"/>
    <w:rsid w:val="5057B28E"/>
    <w:rsid w:val="5083D338"/>
    <w:rsid w:val="571CCDCB"/>
    <w:rsid w:val="6474BB09"/>
    <w:rsid w:val="6C84A468"/>
    <w:rsid w:val="71994BD4"/>
    <w:rsid w:val="74A3BD3E"/>
    <w:rsid w:val="7877CC94"/>
    <w:rsid w:val="7B9227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E0DBF1"/>
  <w15:chartTrackingRefBased/>
  <w15:docId w15:val="{C96F3AF3-CA35-4948-B207-1D3528C2C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paragraph" w:styleId="NormalWeb">
    <w:name w:val="Normal (Web)"/>
    <w:basedOn w:val="Normal"/>
    <w:uiPriority w:val="99"/>
    <w:semiHidden/>
    <w:unhideWhenUsed/>
    <w:rsid w:val="00AB59A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8283E"/>
    <w:pPr>
      <w:spacing w:after="0" w:line="240" w:lineRule="auto"/>
    </w:pPr>
  </w:style>
  <w:style w:type="character" w:styleId="UnresolvedMention">
    <w:name w:val="Unresolved Mention"/>
    <w:basedOn w:val="DefaultParagraphFont"/>
    <w:uiPriority w:val="99"/>
    <w:semiHidden/>
    <w:unhideWhenUsed/>
    <w:rsid w:val="004D383E"/>
    <w:rPr>
      <w:color w:val="605E5C"/>
      <w:shd w:val="clear" w:color="auto" w:fill="E1DFDD"/>
    </w:rPr>
  </w:style>
  <w:style w:type="character" w:customStyle="1" w:styleId="normaltextrun">
    <w:name w:val="normaltextrun"/>
    <w:basedOn w:val="DefaultParagraphFont"/>
    <w:rsid w:val="00A56A31"/>
  </w:style>
  <w:style w:type="paragraph" w:customStyle="1" w:styleId="paragraph">
    <w:name w:val="paragraph"/>
    <w:basedOn w:val="Normal"/>
    <w:rsid w:val="002375A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2375A0"/>
  </w:style>
  <w:style w:type="character" w:customStyle="1" w:styleId="contextualspellingandgrammarerror">
    <w:name w:val="contextualspellingandgrammarerror"/>
    <w:basedOn w:val="DefaultParagraphFont"/>
    <w:rsid w:val="00215F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09867">
      <w:bodyDiv w:val="1"/>
      <w:marLeft w:val="0"/>
      <w:marRight w:val="0"/>
      <w:marTop w:val="0"/>
      <w:marBottom w:val="0"/>
      <w:divBdr>
        <w:top w:val="none" w:sz="0" w:space="0" w:color="auto"/>
        <w:left w:val="none" w:sz="0" w:space="0" w:color="auto"/>
        <w:bottom w:val="none" w:sz="0" w:space="0" w:color="auto"/>
        <w:right w:val="none" w:sz="0" w:space="0" w:color="auto"/>
      </w:divBdr>
    </w:div>
    <w:div w:id="663434679">
      <w:bodyDiv w:val="1"/>
      <w:marLeft w:val="0"/>
      <w:marRight w:val="0"/>
      <w:marTop w:val="0"/>
      <w:marBottom w:val="0"/>
      <w:divBdr>
        <w:top w:val="none" w:sz="0" w:space="0" w:color="auto"/>
        <w:left w:val="none" w:sz="0" w:space="0" w:color="auto"/>
        <w:bottom w:val="none" w:sz="0" w:space="0" w:color="auto"/>
        <w:right w:val="none" w:sz="0" w:space="0" w:color="auto"/>
      </w:divBdr>
    </w:div>
    <w:div w:id="994721412">
      <w:bodyDiv w:val="1"/>
      <w:marLeft w:val="0"/>
      <w:marRight w:val="0"/>
      <w:marTop w:val="0"/>
      <w:marBottom w:val="0"/>
      <w:divBdr>
        <w:top w:val="none" w:sz="0" w:space="0" w:color="auto"/>
        <w:left w:val="none" w:sz="0" w:space="0" w:color="auto"/>
        <w:bottom w:val="none" w:sz="0" w:space="0" w:color="auto"/>
        <w:right w:val="none" w:sz="0" w:space="0" w:color="auto"/>
      </w:divBdr>
      <w:divsChild>
        <w:div w:id="2106998856">
          <w:marLeft w:val="0"/>
          <w:marRight w:val="0"/>
          <w:marTop w:val="0"/>
          <w:marBottom w:val="0"/>
          <w:divBdr>
            <w:top w:val="none" w:sz="0" w:space="0" w:color="auto"/>
            <w:left w:val="none" w:sz="0" w:space="0" w:color="auto"/>
            <w:bottom w:val="none" w:sz="0" w:space="0" w:color="auto"/>
            <w:right w:val="none" w:sz="0" w:space="0" w:color="auto"/>
          </w:divBdr>
        </w:div>
        <w:div w:id="730537716">
          <w:marLeft w:val="0"/>
          <w:marRight w:val="0"/>
          <w:marTop w:val="0"/>
          <w:marBottom w:val="0"/>
          <w:divBdr>
            <w:top w:val="none" w:sz="0" w:space="0" w:color="auto"/>
            <w:left w:val="none" w:sz="0" w:space="0" w:color="auto"/>
            <w:bottom w:val="none" w:sz="0" w:space="0" w:color="auto"/>
            <w:right w:val="none" w:sz="0" w:space="0" w:color="auto"/>
          </w:divBdr>
        </w:div>
        <w:div w:id="2000421815">
          <w:marLeft w:val="0"/>
          <w:marRight w:val="0"/>
          <w:marTop w:val="0"/>
          <w:marBottom w:val="0"/>
          <w:divBdr>
            <w:top w:val="none" w:sz="0" w:space="0" w:color="auto"/>
            <w:left w:val="none" w:sz="0" w:space="0" w:color="auto"/>
            <w:bottom w:val="none" w:sz="0" w:space="0" w:color="auto"/>
            <w:right w:val="none" w:sz="0" w:space="0" w:color="auto"/>
          </w:divBdr>
        </w:div>
        <w:div w:id="110367333">
          <w:marLeft w:val="0"/>
          <w:marRight w:val="0"/>
          <w:marTop w:val="0"/>
          <w:marBottom w:val="0"/>
          <w:divBdr>
            <w:top w:val="none" w:sz="0" w:space="0" w:color="auto"/>
            <w:left w:val="none" w:sz="0" w:space="0" w:color="auto"/>
            <w:bottom w:val="none" w:sz="0" w:space="0" w:color="auto"/>
            <w:right w:val="none" w:sz="0" w:space="0" w:color="auto"/>
          </w:divBdr>
        </w:div>
      </w:divsChild>
    </w:div>
    <w:div w:id="1055858117">
      <w:bodyDiv w:val="1"/>
      <w:marLeft w:val="0"/>
      <w:marRight w:val="0"/>
      <w:marTop w:val="0"/>
      <w:marBottom w:val="0"/>
      <w:divBdr>
        <w:top w:val="none" w:sz="0" w:space="0" w:color="auto"/>
        <w:left w:val="none" w:sz="0" w:space="0" w:color="auto"/>
        <w:bottom w:val="none" w:sz="0" w:space="0" w:color="auto"/>
        <w:right w:val="none" w:sz="0" w:space="0" w:color="auto"/>
      </w:divBdr>
    </w:div>
    <w:div w:id="1369064968">
      <w:bodyDiv w:val="1"/>
      <w:marLeft w:val="0"/>
      <w:marRight w:val="0"/>
      <w:marTop w:val="0"/>
      <w:marBottom w:val="0"/>
      <w:divBdr>
        <w:top w:val="none" w:sz="0" w:space="0" w:color="auto"/>
        <w:left w:val="none" w:sz="0" w:space="0" w:color="auto"/>
        <w:bottom w:val="none" w:sz="0" w:space="0" w:color="auto"/>
        <w:right w:val="none" w:sz="0" w:space="0" w:color="auto"/>
      </w:divBdr>
      <w:divsChild>
        <w:div w:id="622349135">
          <w:marLeft w:val="0"/>
          <w:marRight w:val="0"/>
          <w:marTop w:val="0"/>
          <w:marBottom w:val="0"/>
          <w:divBdr>
            <w:top w:val="none" w:sz="0" w:space="0" w:color="auto"/>
            <w:left w:val="none" w:sz="0" w:space="0" w:color="auto"/>
            <w:bottom w:val="none" w:sz="0" w:space="0" w:color="auto"/>
            <w:right w:val="none" w:sz="0" w:space="0" w:color="auto"/>
          </w:divBdr>
        </w:div>
        <w:div w:id="1060980059">
          <w:marLeft w:val="0"/>
          <w:marRight w:val="0"/>
          <w:marTop w:val="0"/>
          <w:marBottom w:val="0"/>
          <w:divBdr>
            <w:top w:val="none" w:sz="0" w:space="0" w:color="auto"/>
            <w:left w:val="none" w:sz="0" w:space="0" w:color="auto"/>
            <w:bottom w:val="none" w:sz="0" w:space="0" w:color="auto"/>
            <w:right w:val="none" w:sz="0" w:space="0" w:color="auto"/>
          </w:divBdr>
        </w:div>
      </w:divsChild>
    </w:div>
    <w:div w:id="1470628894">
      <w:bodyDiv w:val="1"/>
      <w:marLeft w:val="0"/>
      <w:marRight w:val="0"/>
      <w:marTop w:val="0"/>
      <w:marBottom w:val="0"/>
      <w:divBdr>
        <w:top w:val="none" w:sz="0" w:space="0" w:color="auto"/>
        <w:left w:val="none" w:sz="0" w:space="0" w:color="auto"/>
        <w:bottom w:val="none" w:sz="0" w:space="0" w:color="auto"/>
        <w:right w:val="none" w:sz="0" w:space="0" w:color="auto"/>
      </w:divBdr>
    </w:div>
    <w:div w:id="1778482448">
      <w:bodyDiv w:val="1"/>
      <w:marLeft w:val="0"/>
      <w:marRight w:val="0"/>
      <w:marTop w:val="0"/>
      <w:marBottom w:val="0"/>
      <w:divBdr>
        <w:top w:val="none" w:sz="0" w:space="0" w:color="auto"/>
        <w:left w:val="none" w:sz="0" w:space="0" w:color="auto"/>
        <w:bottom w:val="none" w:sz="0" w:space="0" w:color="auto"/>
        <w:right w:val="none" w:sz="0" w:space="0" w:color="auto"/>
      </w:divBdr>
      <w:divsChild>
        <w:div w:id="536701309">
          <w:marLeft w:val="0"/>
          <w:marRight w:val="0"/>
          <w:marTop w:val="0"/>
          <w:marBottom w:val="0"/>
          <w:divBdr>
            <w:top w:val="none" w:sz="0" w:space="0" w:color="auto"/>
            <w:left w:val="none" w:sz="0" w:space="0" w:color="auto"/>
            <w:bottom w:val="none" w:sz="0" w:space="0" w:color="auto"/>
            <w:right w:val="none" w:sz="0" w:space="0" w:color="auto"/>
          </w:divBdr>
        </w:div>
        <w:div w:id="1245912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_____@sony.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lphauniverse.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t9UidBrlsS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sony.ca/en/electronics/camera-lenses/selp1635g" TargetMode="External"/><Relationship Id="rId4" Type="http://schemas.openxmlformats.org/officeDocument/2006/relationships/settings" Target="settings.xml"/><Relationship Id="rId9" Type="http://schemas.openxmlformats.org/officeDocument/2006/relationships/hyperlink" Target="https://www.sony.com/electronics/camera-lenses/selp1635g"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31162-5FEB-4610-963E-EF22F0977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4</Pages>
  <Words>1391</Words>
  <Characters>7933</Characters>
  <Application>Microsoft Office Word</Application>
  <DocSecurity>0</DocSecurity>
  <Lines>66</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9306</CharactersWithSpaces>
  <SharedDoc>false</SharedDoc>
  <HLinks>
    <vt:vector size="30" baseType="variant">
      <vt:variant>
        <vt:i4>5898271</vt:i4>
      </vt:variant>
      <vt:variant>
        <vt:i4>18</vt:i4>
      </vt:variant>
      <vt:variant>
        <vt:i4>0</vt:i4>
      </vt:variant>
      <vt:variant>
        <vt:i4>5</vt:i4>
      </vt:variant>
      <vt:variant>
        <vt:lpwstr>http://www.alphauniverse.com/</vt:lpwstr>
      </vt:variant>
      <vt:variant>
        <vt:lpwstr/>
      </vt:variant>
      <vt:variant>
        <vt:i4>5636185</vt:i4>
      </vt:variant>
      <vt:variant>
        <vt:i4>15</vt:i4>
      </vt:variant>
      <vt:variant>
        <vt:i4>0</vt:i4>
      </vt:variant>
      <vt:variant>
        <vt:i4>5</vt:i4>
      </vt:variant>
      <vt:variant>
        <vt:lpwstr>https://youtu.be/t9UidBrlsSs</vt:lpwstr>
      </vt:variant>
      <vt:variant>
        <vt:lpwstr/>
      </vt:variant>
      <vt:variant>
        <vt:i4>3342396</vt:i4>
      </vt:variant>
      <vt:variant>
        <vt:i4>12</vt:i4>
      </vt:variant>
      <vt:variant>
        <vt:i4>0</vt:i4>
      </vt:variant>
      <vt:variant>
        <vt:i4>5</vt:i4>
      </vt:variant>
      <vt:variant>
        <vt:lpwstr>https://www.sony.ca/en/electronics/camera-lenses/selp1635g</vt:lpwstr>
      </vt:variant>
      <vt:variant>
        <vt:lpwstr/>
      </vt:variant>
      <vt:variant>
        <vt:i4>2031703</vt:i4>
      </vt:variant>
      <vt:variant>
        <vt:i4>9</vt:i4>
      </vt:variant>
      <vt:variant>
        <vt:i4>0</vt:i4>
      </vt:variant>
      <vt:variant>
        <vt:i4>5</vt:i4>
      </vt:variant>
      <vt:variant>
        <vt:lpwstr>https://www.sony.com/electronics/camera-lenses/selp1635g</vt:lpwstr>
      </vt:variant>
      <vt:variant>
        <vt:lpwstr/>
      </vt:variant>
      <vt:variant>
        <vt:i4>6357119</vt:i4>
      </vt:variant>
      <vt:variant>
        <vt:i4>0</vt:i4>
      </vt:variant>
      <vt:variant>
        <vt:i4>0</vt:i4>
      </vt:variant>
      <vt:variant>
        <vt:i4>5</vt:i4>
      </vt:variant>
      <vt:variant>
        <vt:lpwstr>mailto:_____@so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David Schloss</cp:lastModifiedBy>
  <cp:revision>5</cp:revision>
  <dcterms:created xsi:type="dcterms:W3CDTF">2022-03-21T18:26:00Z</dcterms:created>
  <dcterms:modified xsi:type="dcterms:W3CDTF">2022-03-22T14:01:00Z</dcterms:modified>
</cp:coreProperties>
</file>